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C24CB" w14:textId="390E19F1" w:rsidR="00DA6A54" w:rsidRDefault="00D434FB" w:rsidP="00C87090">
      <w:pPr>
        <w:pStyle w:val="NoSpacing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2EA74FD" wp14:editId="6221BF91">
            <wp:simplePos x="0" y="0"/>
            <wp:positionH relativeFrom="column">
              <wp:posOffset>4394200</wp:posOffset>
            </wp:positionH>
            <wp:positionV relativeFrom="paragraph">
              <wp:posOffset>-514350</wp:posOffset>
            </wp:positionV>
            <wp:extent cx="1261110" cy="1621155"/>
            <wp:effectExtent l="0" t="0" r="0" b="0"/>
            <wp:wrapTight wrapText="bothSides">
              <wp:wrapPolygon edited="0">
                <wp:start x="0" y="0"/>
                <wp:lineTo x="0" y="21321"/>
                <wp:lineTo x="21208" y="21321"/>
                <wp:lineTo x="21208" y="0"/>
                <wp:lineTo x="0" y="0"/>
              </wp:wrapPolygon>
            </wp:wrapTight>
            <wp:docPr id="3" name="Picture 3" descr="A person wearing a suit and t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wearing a suit and ti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FC72FD" w14:textId="27069E72" w:rsidR="008501EE" w:rsidRPr="00224B09" w:rsidRDefault="00EA4121" w:rsidP="00394DA9">
      <w:pPr>
        <w:pStyle w:val="NoSpacing"/>
        <w:rPr>
          <w:sz w:val="28"/>
        </w:rPr>
      </w:pPr>
      <w:r w:rsidRPr="00224B09">
        <w:rPr>
          <w:sz w:val="28"/>
        </w:rPr>
        <w:t>Name</w:t>
      </w:r>
      <w:r w:rsidR="00224B09">
        <w:rPr>
          <w:sz w:val="28"/>
        </w:rPr>
        <w:t>:</w:t>
      </w:r>
      <w:r w:rsidR="00D434FB">
        <w:rPr>
          <w:sz w:val="28"/>
        </w:rPr>
        <w:t xml:space="preserve"> </w:t>
      </w:r>
      <w:r w:rsidR="00224B09">
        <w:rPr>
          <w:sz w:val="28"/>
        </w:rPr>
        <w:t>Ronald M.</w:t>
      </w:r>
      <w:r w:rsidR="00D434FB">
        <w:rPr>
          <w:sz w:val="28"/>
        </w:rPr>
        <w:t xml:space="preserve"> </w:t>
      </w:r>
      <w:r w:rsidR="00224B09">
        <w:rPr>
          <w:sz w:val="28"/>
        </w:rPr>
        <w:t>Bandejes</w:t>
      </w:r>
    </w:p>
    <w:p w14:paraId="4CD41579" w14:textId="4DE40052" w:rsidR="00F02201" w:rsidRDefault="00EA4121" w:rsidP="00394DA9">
      <w:pPr>
        <w:pStyle w:val="NoSpacing"/>
        <w:rPr>
          <w:color w:val="E36C0A" w:themeColor="accent6" w:themeShade="BF"/>
          <w:sz w:val="28"/>
        </w:rPr>
      </w:pPr>
      <w:r>
        <w:rPr>
          <w:b/>
          <w:color w:val="E36C0A" w:themeColor="accent6" w:themeShade="BF"/>
          <w:sz w:val="28"/>
        </w:rPr>
        <w:t>Position</w:t>
      </w:r>
      <w:r w:rsidR="00224B09">
        <w:rPr>
          <w:b/>
          <w:color w:val="E36C0A" w:themeColor="accent6" w:themeShade="BF"/>
          <w:sz w:val="28"/>
        </w:rPr>
        <w:t>:</w:t>
      </w:r>
      <w:r w:rsidR="00D434FB">
        <w:rPr>
          <w:b/>
          <w:color w:val="E36C0A" w:themeColor="accent6" w:themeShade="BF"/>
          <w:sz w:val="28"/>
        </w:rPr>
        <w:t xml:space="preserve"> Machinist</w:t>
      </w:r>
    </w:p>
    <w:p w14:paraId="7F489A52" w14:textId="3EED2F78" w:rsidR="0018439C" w:rsidRDefault="00EA4121" w:rsidP="00394DA9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Email address</w:t>
      </w:r>
      <w:r w:rsidR="00224B09">
        <w:rPr>
          <w:sz w:val="20"/>
          <w:szCs w:val="20"/>
        </w:rPr>
        <w:t>:</w:t>
      </w:r>
      <w:r w:rsidR="00D434FB">
        <w:rPr>
          <w:sz w:val="20"/>
          <w:szCs w:val="20"/>
        </w:rPr>
        <w:t xml:space="preserve"> </w:t>
      </w:r>
      <w:r w:rsidR="00224B09">
        <w:rPr>
          <w:sz w:val="20"/>
          <w:szCs w:val="20"/>
        </w:rPr>
        <w:t>ronaldbandejes01@gmail.com</w:t>
      </w:r>
    </w:p>
    <w:p w14:paraId="1F554B0E" w14:textId="6D2438D9" w:rsidR="00D91E99" w:rsidRPr="0093330C" w:rsidRDefault="00224B09" w:rsidP="00394DA9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Contact no:</w:t>
      </w:r>
      <w:r w:rsidR="003714B1">
        <w:rPr>
          <w:sz w:val="20"/>
          <w:szCs w:val="20"/>
        </w:rPr>
        <w:t xml:space="preserve"> </w:t>
      </w:r>
      <w:r>
        <w:rPr>
          <w:sz w:val="20"/>
          <w:szCs w:val="20"/>
        </w:rPr>
        <w:t>09553127464</w:t>
      </w:r>
    </w:p>
    <w:p w14:paraId="262D16F4" w14:textId="3689ABF4" w:rsidR="003E1648" w:rsidRDefault="00EA4121" w:rsidP="00394DA9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Address</w:t>
      </w:r>
      <w:r w:rsidR="00224B09">
        <w:rPr>
          <w:sz w:val="20"/>
          <w:szCs w:val="20"/>
        </w:rPr>
        <w:t>:</w:t>
      </w:r>
      <w:r w:rsidR="003714B1">
        <w:rPr>
          <w:sz w:val="20"/>
          <w:szCs w:val="20"/>
        </w:rPr>
        <w:t xml:space="preserve"> </w:t>
      </w:r>
      <w:r w:rsidR="00224B09">
        <w:rPr>
          <w:sz w:val="20"/>
          <w:szCs w:val="20"/>
        </w:rPr>
        <w:t xml:space="preserve">Ph.3 Blk.6 Lot.9 Lakeside Nest </w:t>
      </w:r>
      <w:proofErr w:type="spellStart"/>
      <w:r w:rsidR="00224B09">
        <w:rPr>
          <w:sz w:val="20"/>
          <w:szCs w:val="20"/>
        </w:rPr>
        <w:t>Subd</w:t>
      </w:r>
      <w:proofErr w:type="spellEnd"/>
      <w:r w:rsidR="00224B09">
        <w:rPr>
          <w:sz w:val="20"/>
          <w:szCs w:val="20"/>
        </w:rPr>
        <w:t xml:space="preserve"> </w:t>
      </w:r>
      <w:proofErr w:type="spellStart"/>
      <w:r w:rsidR="00224B09">
        <w:rPr>
          <w:sz w:val="20"/>
          <w:szCs w:val="20"/>
        </w:rPr>
        <w:t>Banay</w:t>
      </w:r>
      <w:proofErr w:type="spellEnd"/>
      <w:r w:rsidR="00224B09">
        <w:rPr>
          <w:sz w:val="20"/>
          <w:szCs w:val="20"/>
        </w:rPr>
        <w:t xml:space="preserve"> </w:t>
      </w:r>
      <w:proofErr w:type="spellStart"/>
      <w:r w:rsidR="00224B09">
        <w:rPr>
          <w:sz w:val="20"/>
          <w:szCs w:val="20"/>
        </w:rPr>
        <w:t>Banay</w:t>
      </w:r>
      <w:proofErr w:type="spellEnd"/>
      <w:r w:rsidR="00224B09">
        <w:rPr>
          <w:sz w:val="20"/>
          <w:szCs w:val="20"/>
        </w:rPr>
        <w:t xml:space="preserve"> </w:t>
      </w:r>
      <w:proofErr w:type="spellStart"/>
      <w:r w:rsidR="00224B09">
        <w:rPr>
          <w:sz w:val="20"/>
          <w:szCs w:val="20"/>
        </w:rPr>
        <w:t>Cabuyao</w:t>
      </w:r>
      <w:proofErr w:type="spellEnd"/>
      <w:r w:rsidR="00224B09">
        <w:rPr>
          <w:sz w:val="20"/>
          <w:szCs w:val="20"/>
        </w:rPr>
        <w:t xml:space="preserve"> Laguna</w:t>
      </w:r>
    </w:p>
    <w:p w14:paraId="2AD65154" w14:textId="77777777" w:rsidR="0018439C" w:rsidRDefault="0018439C" w:rsidP="007A1CAC">
      <w:pPr>
        <w:pStyle w:val="NoSpacing"/>
        <w:pBdr>
          <w:bottom w:val="thickThinSmallGap" w:sz="24" w:space="1" w:color="auto"/>
        </w:pBdr>
        <w:rPr>
          <w:sz w:val="4"/>
          <w:szCs w:val="4"/>
        </w:rPr>
      </w:pPr>
    </w:p>
    <w:p w14:paraId="7AFAD050" w14:textId="377BA721" w:rsidR="004C3615" w:rsidRDefault="004C3615" w:rsidP="007A1CAC">
      <w:pPr>
        <w:pStyle w:val="NoSpacing"/>
        <w:pBdr>
          <w:bottom w:val="thickThinSmallGap" w:sz="24" w:space="1" w:color="auto"/>
        </w:pBdr>
        <w:rPr>
          <w:sz w:val="4"/>
          <w:szCs w:val="4"/>
        </w:rPr>
      </w:pPr>
    </w:p>
    <w:p w14:paraId="0316943D" w14:textId="1D4BF1CA" w:rsidR="004C3615" w:rsidRDefault="004C3615" w:rsidP="007A1CAC">
      <w:pPr>
        <w:pStyle w:val="NoSpacing"/>
        <w:pBdr>
          <w:bottom w:val="thickThinSmallGap" w:sz="24" w:space="1" w:color="auto"/>
        </w:pBdr>
        <w:rPr>
          <w:sz w:val="4"/>
          <w:szCs w:val="4"/>
        </w:rPr>
      </w:pPr>
    </w:p>
    <w:p w14:paraId="14418F5A" w14:textId="3F73379D" w:rsidR="004C3615" w:rsidRPr="0093330C" w:rsidRDefault="004C3615" w:rsidP="007A1CAC">
      <w:pPr>
        <w:pStyle w:val="NoSpacing"/>
        <w:pBdr>
          <w:bottom w:val="thickThinSmallGap" w:sz="24" w:space="1" w:color="auto"/>
        </w:pBdr>
        <w:rPr>
          <w:sz w:val="4"/>
          <w:szCs w:val="4"/>
        </w:rPr>
      </w:pPr>
    </w:p>
    <w:p w14:paraId="3225231A" w14:textId="77777777" w:rsidR="006F374F" w:rsidRDefault="006F374F" w:rsidP="00394DA9">
      <w:pPr>
        <w:pStyle w:val="NoSpacing"/>
        <w:rPr>
          <w:color w:val="808080" w:themeColor="background1" w:themeShade="80"/>
        </w:rPr>
      </w:pPr>
    </w:p>
    <w:p w14:paraId="55C057CA" w14:textId="3B2B0FF8" w:rsidR="007F317D" w:rsidRDefault="00AC5AC0" w:rsidP="007F317D">
      <w:pPr>
        <w:pStyle w:val="NoSpacing"/>
        <w:rPr>
          <w:rFonts w:cs="Arial"/>
          <w:b/>
          <w:color w:val="808080" w:themeColor="background1" w:themeShade="80"/>
          <w:szCs w:val="20"/>
        </w:rPr>
      </w:pPr>
      <w:r w:rsidRPr="00AC5AC0">
        <w:rPr>
          <w:rFonts w:cs="Arial"/>
          <w:b/>
          <w:color w:val="808080" w:themeColor="background1" w:themeShade="80"/>
          <w:szCs w:val="20"/>
        </w:rPr>
        <w:t>HIGHLIGHTS OF QUALIFICATION</w:t>
      </w:r>
    </w:p>
    <w:p w14:paraId="4EF4B4D4" w14:textId="62406179" w:rsidR="007F317D" w:rsidRDefault="00465CF2" w:rsidP="007F317D">
      <w:pPr>
        <w:pStyle w:val="NoSpacing"/>
        <w:numPr>
          <w:ilvl w:val="0"/>
          <w:numId w:val="19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I worked 2 years and 5 months in Taiwan as milling machine operator.</w:t>
      </w:r>
    </w:p>
    <w:p w14:paraId="5AE84F6C" w14:textId="67A0D77D" w:rsidR="00465CF2" w:rsidRDefault="00465CF2" w:rsidP="007F317D">
      <w:pPr>
        <w:pStyle w:val="NoSpacing"/>
        <w:numPr>
          <w:ilvl w:val="0"/>
          <w:numId w:val="19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Can use different measuring machine.</w:t>
      </w:r>
    </w:p>
    <w:p w14:paraId="76E86097" w14:textId="5AC5CDC8" w:rsidR="00465CF2" w:rsidRDefault="00465CF2" w:rsidP="007F317D">
      <w:pPr>
        <w:pStyle w:val="NoSpacing"/>
        <w:numPr>
          <w:ilvl w:val="0"/>
          <w:numId w:val="19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Can operate manual and CNC Coordinate Measuring Machine (CMM).</w:t>
      </w:r>
    </w:p>
    <w:p w14:paraId="376C3065" w14:textId="736F4C26" w:rsidR="00465CF2" w:rsidRDefault="00465CF2" w:rsidP="007F317D">
      <w:pPr>
        <w:pStyle w:val="NoSpacing"/>
        <w:numPr>
          <w:ilvl w:val="0"/>
          <w:numId w:val="19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I worked in automotive industry as quality assurance for 2 years and 8 months.</w:t>
      </w:r>
    </w:p>
    <w:p w14:paraId="0D184538" w14:textId="00116844" w:rsidR="00465CF2" w:rsidRDefault="00465CF2" w:rsidP="007F317D">
      <w:pPr>
        <w:pStyle w:val="NoSpacing"/>
        <w:numPr>
          <w:ilvl w:val="0"/>
          <w:numId w:val="19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I worked in Prima Tech Phil Inc. plastic injection industry as precision inspector for 6 months.</w:t>
      </w:r>
    </w:p>
    <w:p w14:paraId="57DBD897" w14:textId="6305717B" w:rsidR="00465CF2" w:rsidRDefault="00465CF2" w:rsidP="007F317D">
      <w:pPr>
        <w:pStyle w:val="NoSpacing"/>
        <w:numPr>
          <w:ilvl w:val="0"/>
          <w:numId w:val="19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Basic knowledge in AC system.</w:t>
      </w:r>
    </w:p>
    <w:p w14:paraId="1CC9F7B1" w14:textId="67DC4AA2" w:rsidR="007F317D" w:rsidRDefault="007F317D" w:rsidP="00394DA9">
      <w:pPr>
        <w:pStyle w:val="NoSpacing"/>
        <w:rPr>
          <w:rFonts w:cs="Arial"/>
          <w:b/>
          <w:color w:val="808080" w:themeColor="background1" w:themeShade="80"/>
          <w:szCs w:val="20"/>
        </w:rPr>
      </w:pPr>
    </w:p>
    <w:p w14:paraId="0B301081" w14:textId="77777777" w:rsidR="00AC5AC0" w:rsidRDefault="00AC5AC0" w:rsidP="00394DA9">
      <w:pPr>
        <w:pStyle w:val="NoSpacing"/>
        <w:rPr>
          <w:rFonts w:cs="Arial"/>
          <w:b/>
          <w:color w:val="808080" w:themeColor="background1" w:themeShade="80"/>
          <w:szCs w:val="20"/>
        </w:rPr>
      </w:pPr>
      <w:r w:rsidRPr="00AC5AC0">
        <w:rPr>
          <w:rFonts w:cs="Arial"/>
          <w:b/>
          <w:color w:val="808080" w:themeColor="background1" w:themeShade="80"/>
          <w:szCs w:val="20"/>
        </w:rPr>
        <w:t>SUMMARY OF DUTIES</w:t>
      </w:r>
    </w:p>
    <w:p w14:paraId="4DF5D81D" w14:textId="480A543F" w:rsidR="00AC5AC0" w:rsidRDefault="00465CF2" w:rsidP="00AC5AC0">
      <w:pPr>
        <w:pStyle w:val="NoSpacing"/>
        <w:numPr>
          <w:ilvl w:val="0"/>
          <w:numId w:val="21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 xml:space="preserve">Inspect parts and adjust </w:t>
      </w:r>
      <w:r w:rsidR="00D434FB">
        <w:rPr>
          <w:rFonts w:cs="Arial"/>
          <w:b/>
          <w:color w:val="808080" w:themeColor="background1" w:themeShade="80"/>
          <w:szCs w:val="20"/>
        </w:rPr>
        <w:t>tooling and fixture by hands.</w:t>
      </w:r>
    </w:p>
    <w:p w14:paraId="2685A119" w14:textId="5B2CC45F" w:rsidR="00D434FB" w:rsidRDefault="00D434FB" w:rsidP="00AC5AC0">
      <w:pPr>
        <w:pStyle w:val="NoSpacing"/>
        <w:numPr>
          <w:ilvl w:val="0"/>
          <w:numId w:val="21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Inspect parts using various gage.</w:t>
      </w:r>
    </w:p>
    <w:p w14:paraId="5A54F3A3" w14:textId="4A406B53" w:rsidR="00465CF2" w:rsidRDefault="00D434FB" w:rsidP="00AC5AC0">
      <w:pPr>
        <w:pStyle w:val="NoSpacing"/>
        <w:numPr>
          <w:ilvl w:val="0"/>
          <w:numId w:val="21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Adjust mill machine to exact position.</w:t>
      </w:r>
    </w:p>
    <w:p w14:paraId="2462276B" w14:textId="554EDDF0" w:rsidR="00D434FB" w:rsidRDefault="00D434FB" w:rsidP="00AC5AC0">
      <w:pPr>
        <w:pStyle w:val="NoSpacing"/>
        <w:numPr>
          <w:ilvl w:val="0"/>
          <w:numId w:val="21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Monitor the machining process.</w:t>
      </w:r>
    </w:p>
    <w:p w14:paraId="4804694F" w14:textId="6FBDB4D1" w:rsidR="00D434FB" w:rsidRDefault="00D434FB" w:rsidP="00AC5AC0">
      <w:pPr>
        <w:pStyle w:val="NoSpacing"/>
        <w:numPr>
          <w:ilvl w:val="0"/>
          <w:numId w:val="21"/>
        </w:numPr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Performing routine maintenance on machine and tools.</w:t>
      </w:r>
      <w:r w:rsidRPr="00D434FB">
        <w:t xml:space="preserve"> </w:t>
      </w:r>
    </w:p>
    <w:p w14:paraId="6B70B3AA" w14:textId="77777777" w:rsidR="00AC5AC0" w:rsidRDefault="00AC5AC0" w:rsidP="00394DA9">
      <w:pPr>
        <w:pStyle w:val="NoSpacing"/>
        <w:rPr>
          <w:rFonts w:cs="Arial"/>
          <w:b/>
          <w:color w:val="808080" w:themeColor="background1" w:themeShade="80"/>
          <w:szCs w:val="20"/>
        </w:rPr>
      </w:pPr>
    </w:p>
    <w:p w14:paraId="5DA96682" w14:textId="77777777" w:rsidR="00394DA9" w:rsidRDefault="00394DA9" w:rsidP="00394DA9">
      <w:pPr>
        <w:pStyle w:val="NoSpacing"/>
        <w:rPr>
          <w:rFonts w:cs="Arial"/>
          <w:b/>
          <w:color w:val="808080" w:themeColor="background1" w:themeShade="80"/>
          <w:szCs w:val="20"/>
        </w:rPr>
      </w:pPr>
      <w:r w:rsidRPr="00394DA9">
        <w:rPr>
          <w:rFonts w:cs="Arial"/>
          <w:b/>
          <w:color w:val="808080" w:themeColor="background1" w:themeShade="80"/>
          <w:szCs w:val="20"/>
        </w:rPr>
        <w:t>WORK EXPERIENCE</w:t>
      </w:r>
      <w:r w:rsidR="0015127D">
        <w:rPr>
          <w:rFonts w:cs="Arial"/>
          <w:b/>
          <w:color w:val="808080" w:themeColor="background1" w:themeShade="80"/>
          <w:szCs w:val="20"/>
        </w:rPr>
        <w:t>S</w:t>
      </w:r>
    </w:p>
    <w:p w14:paraId="46CE7CD7" w14:textId="77777777" w:rsidR="00394DA9" w:rsidRPr="00394DA9" w:rsidRDefault="00394DA9" w:rsidP="00394DA9">
      <w:pPr>
        <w:pStyle w:val="NoSpacing"/>
        <w:pBdr>
          <w:bottom w:val="thickThinSmallGap" w:sz="24" w:space="1" w:color="auto"/>
        </w:pBdr>
        <w:rPr>
          <w:rFonts w:cs="Arial"/>
          <w:b/>
          <w:color w:val="808080" w:themeColor="background1" w:themeShade="80"/>
          <w:sz w:val="4"/>
          <w:szCs w:val="4"/>
        </w:rPr>
      </w:pPr>
    </w:p>
    <w:p w14:paraId="7A98285B" w14:textId="77777777" w:rsidR="002A7F1C" w:rsidRDefault="002A7F1C" w:rsidP="00394DA9">
      <w:pPr>
        <w:pStyle w:val="NoSpacing"/>
        <w:rPr>
          <w:rFonts w:cs="Arial"/>
          <w:sz w:val="20"/>
          <w:szCs w:val="20"/>
        </w:rPr>
      </w:pPr>
    </w:p>
    <w:p w14:paraId="3A512C9C" w14:textId="77777777" w:rsidR="00AC5AC0" w:rsidRPr="00AC5AC0" w:rsidRDefault="00AC5AC0" w:rsidP="00AC5AC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Company name</w:t>
      </w:r>
      <w:r w:rsidRPr="00AC5AC0">
        <w:rPr>
          <w:rFonts w:cs="Arial"/>
          <w:sz w:val="20"/>
          <w:szCs w:val="20"/>
        </w:rPr>
        <w:tab/>
        <w:t>:</w:t>
      </w:r>
      <w:r w:rsidR="00D74110">
        <w:rPr>
          <w:rFonts w:cs="Arial"/>
          <w:sz w:val="20"/>
          <w:szCs w:val="20"/>
        </w:rPr>
        <w:t xml:space="preserve"> </w:t>
      </w:r>
      <w:r w:rsidR="003714B1">
        <w:rPr>
          <w:rFonts w:cs="Arial"/>
          <w:sz w:val="20"/>
          <w:szCs w:val="20"/>
        </w:rPr>
        <w:t xml:space="preserve">Hun Sing Mold Based Co Ltd </w:t>
      </w:r>
      <w:r w:rsidR="00224B09">
        <w:rPr>
          <w:rFonts w:cs="Arial"/>
          <w:sz w:val="20"/>
          <w:szCs w:val="20"/>
        </w:rPr>
        <w:t>Inc</w:t>
      </w:r>
      <w:r w:rsidR="003714B1">
        <w:rPr>
          <w:rFonts w:cs="Arial"/>
          <w:sz w:val="20"/>
          <w:szCs w:val="20"/>
        </w:rPr>
        <w:t>.</w:t>
      </w:r>
      <w:r w:rsidR="00224B09">
        <w:rPr>
          <w:rFonts w:cs="Arial"/>
          <w:sz w:val="20"/>
          <w:szCs w:val="20"/>
        </w:rPr>
        <w:t xml:space="preserve"> Taiwan</w:t>
      </w:r>
    </w:p>
    <w:p w14:paraId="572938C2" w14:textId="77777777" w:rsidR="00AC5AC0" w:rsidRDefault="00AC5AC0" w:rsidP="00AC5AC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Address</w:t>
      </w:r>
      <w:r w:rsidRPr="00AC5AC0">
        <w:rPr>
          <w:rFonts w:cs="Arial"/>
          <w:sz w:val="20"/>
          <w:szCs w:val="20"/>
        </w:rPr>
        <w:tab/>
      </w:r>
      <w:r w:rsidRPr="00AC5AC0">
        <w:rPr>
          <w:rFonts w:cs="Arial"/>
          <w:sz w:val="20"/>
          <w:szCs w:val="20"/>
        </w:rPr>
        <w:tab/>
        <w:t>:</w:t>
      </w:r>
      <w:r w:rsidR="00D74110">
        <w:rPr>
          <w:rFonts w:cs="Arial"/>
          <w:sz w:val="20"/>
          <w:szCs w:val="20"/>
        </w:rPr>
        <w:t xml:space="preserve"> 1</w:t>
      </w:r>
      <w:proofErr w:type="gramStart"/>
      <w:r w:rsidR="00D74110">
        <w:rPr>
          <w:rFonts w:cs="Arial"/>
          <w:sz w:val="20"/>
          <w:szCs w:val="20"/>
        </w:rPr>
        <w:t>F.,No</w:t>
      </w:r>
      <w:proofErr w:type="gramEnd"/>
      <w:r w:rsidR="00D74110">
        <w:rPr>
          <w:rFonts w:cs="Arial"/>
          <w:sz w:val="20"/>
          <w:szCs w:val="20"/>
        </w:rPr>
        <w:t xml:space="preserve">,10 </w:t>
      </w:r>
      <w:proofErr w:type="spellStart"/>
      <w:r w:rsidR="00D74110">
        <w:rPr>
          <w:rFonts w:cs="Arial"/>
          <w:sz w:val="20"/>
          <w:szCs w:val="20"/>
        </w:rPr>
        <w:t>Gongyequ</w:t>
      </w:r>
      <w:proofErr w:type="spellEnd"/>
      <w:r w:rsidR="00D74110">
        <w:rPr>
          <w:rFonts w:cs="Arial"/>
          <w:sz w:val="20"/>
          <w:szCs w:val="20"/>
        </w:rPr>
        <w:t xml:space="preserve"> 12</w:t>
      </w:r>
      <w:r w:rsidR="00D74110" w:rsidRPr="00D74110">
        <w:rPr>
          <w:rFonts w:cs="Arial"/>
          <w:sz w:val="20"/>
          <w:szCs w:val="20"/>
          <w:vertAlign w:val="superscript"/>
        </w:rPr>
        <w:t>th</w:t>
      </w:r>
      <w:r w:rsidR="00D74110">
        <w:rPr>
          <w:rFonts w:cs="Arial"/>
          <w:sz w:val="20"/>
          <w:szCs w:val="20"/>
        </w:rPr>
        <w:t xml:space="preserve"> </w:t>
      </w:r>
      <w:proofErr w:type="spellStart"/>
      <w:r w:rsidR="00D74110">
        <w:rPr>
          <w:rFonts w:cs="Arial"/>
          <w:sz w:val="20"/>
          <w:szCs w:val="20"/>
        </w:rPr>
        <w:t>rd</w:t>
      </w:r>
      <w:proofErr w:type="spellEnd"/>
      <w:r w:rsidR="00D74110">
        <w:rPr>
          <w:rFonts w:cs="Arial"/>
          <w:sz w:val="20"/>
          <w:szCs w:val="20"/>
        </w:rPr>
        <w:t xml:space="preserve"> </w:t>
      </w:r>
      <w:proofErr w:type="spellStart"/>
      <w:r w:rsidR="00D74110">
        <w:rPr>
          <w:rFonts w:cs="Arial"/>
          <w:sz w:val="20"/>
          <w:szCs w:val="20"/>
        </w:rPr>
        <w:t>Xitun</w:t>
      </w:r>
      <w:proofErr w:type="spellEnd"/>
      <w:r w:rsidR="00D74110">
        <w:rPr>
          <w:rFonts w:cs="Arial"/>
          <w:sz w:val="20"/>
          <w:szCs w:val="20"/>
        </w:rPr>
        <w:t xml:space="preserve"> </w:t>
      </w:r>
      <w:proofErr w:type="spellStart"/>
      <w:r w:rsidR="00D74110">
        <w:rPr>
          <w:rFonts w:cs="Arial"/>
          <w:sz w:val="20"/>
          <w:szCs w:val="20"/>
        </w:rPr>
        <w:t>Dist.,Taichung</w:t>
      </w:r>
      <w:proofErr w:type="spellEnd"/>
      <w:r w:rsidR="00D74110">
        <w:rPr>
          <w:rFonts w:cs="Arial"/>
          <w:sz w:val="20"/>
          <w:szCs w:val="20"/>
        </w:rPr>
        <w:t xml:space="preserve"> City 407,Taiwan</w:t>
      </w:r>
    </w:p>
    <w:p w14:paraId="63734D61" w14:textId="77777777" w:rsidR="00224B09" w:rsidRPr="00AC5AC0" w:rsidRDefault="00224B09" w:rsidP="00AC5AC0">
      <w:pPr>
        <w:pStyle w:val="NoSpacing"/>
        <w:rPr>
          <w:rFonts w:cs="Arial"/>
          <w:sz w:val="20"/>
          <w:szCs w:val="20"/>
        </w:rPr>
      </w:pPr>
    </w:p>
    <w:p w14:paraId="596C7973" w14:textId="77777777" w:rsidR="00D74110" w:rsidRDefault="00AC5AC0" w:rsidP="00AC5AC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Industry</w:t>
      </w:r>
      <w:r w:rsidRPr="00AC5AC0">
        <w:rPr>
          <w:rFonts w:cs="Arial"/>
          <w:sz w:val="20"/>
          <w:szCs w:val="20"/>
        </w:rPr>
        <w:tab/>
      </w:r>
      <w:r w:rsidRPr="00AC5AC0">
        <w:rPr>
          <w:rFonts w:cs="Arial"/>
          <w:sz w:val="20"/>
          <w:szCs w:val="20"/>
        </w:rPr>
        <w:tab/>
        <w:t>:</w:t>
      </w:r>
      <w:r w:rsidR="00D74110">
        <w:rPr>
          <w:rFonts w:cs="Arial"/>
          <w:sz w:val="20"/>
          <w:szCs w:val="20"/>
        </w:rPr>
        <w:t xml:space="preserve"> Mold Maker</w:t>
      </w:r>
    </w:p>
    <w:p w14:paraId="317C0A3E" w14:textId="77777777" w:rsidR="00D74110" w:rsidRPr="00D74110" w:rsidRDefault="00D74110" w:rsidP="00AC5AC0">
      <w:pPr>
        <w:pStyle w:val="NoSpacing"/>
        <w:rPr>
          <w:rFonts w:cs="Arial"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Inclusive Date      : </w:t>
      </w:r>
      <w:r>
        <w:rPr>
          <w:rFonts w:cs="Arial"/>
          <w:sz w:val="20"/>
          <w:szCs w:val="20"/>
        </w:rPr>
        <w:t>July 20 2015 –December 22 2017</w:t>
      </w:r>
    </w:p>
    <w:p w14:paraId="7EA1C1B7" w14:textId="77777777" w:rsidR="00AC5AC0" w:rsidRPr="00AC5AC0" w:rsidRDefault="00AC5AC0" w:rsidP="00D7411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Position</w:t>
      </w:r>
      <w:r w:rsidRPr="00AC5AC0">
        <w:rPr>
          <w:rFonts w:cs="Arial"/>
          <w:sz w:val="20"/>
          <w:szCs w:val="20"/>
        </w:rPr>
        <w:tab/>
      </w:r>
      <w:r w:rsidRPr="00AC5AC0">
        <w:rPr>
          <w:rFonts w:cs="Arial"/>
          <w:sz w:val="20"/>
          <w:szCs w:val="20"/>
        </w:rPr>
        <w:tab/>
      </w:r>
      <w:r w:rsidR="00D74110">
        <w:rPr>
          <w:rFonts w:cs="Arial"/>
          <w:sz w:val="20"/>
          <w:szCs w:val="20"/>
        </w:rPr>
        <w:t>: Milling Machine Operator</w:t>
      </w:r>
    </w:p>
    <w:p w14:paraId="1E91777A" w14:textId="77777777" w:rsidR="00AC5AC0" w:rsidRPr="00AC5AC0" w:rsidRDefault="00AC5AC0" w:rsidP="00AC5AC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Reason for Leaving</w:t>
      </w:r>
      <w:r w:rsidRPr="00AC5AC0">
        <w:rPr>
          <w:rFonts w:cs="Arial"/>
          <w:sz w:val="20"/>
          <w:szCs w:val="20"/>
        </w:rPr>
        <w:t>:</w:t>
      </w:r>
      <w:r w:rsidR="003714B1">
        <w:rPr>
          <w:rFonts w:cs="Arial"/>
          <w:sz w:val="20"/>
          <w:szCs w:val="20"/>
        </w:rPr>
        <w:t xml:space="preserve"> </w:t>
      </w:r>
      <w:r w:rsidR="00D74110">
        <w:rPr>
          <w:rFonts w:cs="Arial"/>
          <w:sz w:val="20"/>
          <w:szCs w:val="20"/>
        </w:rPr>
        <w:t>Resign</w:t>
      </w:r>
    </w:p>
    <w:p w14:paraId="4DA14FAC" w14:textId="77777777" w:rsidR="00AC5AC0" w:rsidRPr="00AC5AC0" w:rsidRDefault="00AC5AC0" w:rsidP="00AC5AC0">
      <w:pPr>
        <w:pStyle w:val="NoSpacing"/>
        <w:rPr>
          <w:rFonts w:cs="Arial"/>
          <w:sz w:val="20"/>
          <w:szCs w:val="20"/>
        </w:rPr>
      </w:pPr>
    </w:p>
    <w:p w14:paraId="407A56D8" w14:textId="77777777" w:rsidR="00AC5AC0" w:rsidRPr="00AC5AC0" w:rsidRDefault="00AC5AC0" w:rsidP="00AC5AC0">
      <w:pPr>
        <w:pStyle w:val="NoSpacing"/>
        <w:rPr>
          <w:rFonts w:cs="Arial"/>
          <w:b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Duties and responsibilities</w:t>
      </w:r>
    </w:p>
    <w:p w14:paraId="306282BF" w14:textId="77777777" w:rsidR="00AC5AC0" w:rsidRDefault="00EE49E1" w:rsidP="00AC5AC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Setting up milling  machine and positioning work pieces</w:t>
      </w:r>
    </w:p>
    <w:p w14:paraId="4E3EB0E7" w14:textId="77777777" w:rsidR="00EE49E1" w:rsidRDefault="00EE49E1" w:rsidP="00AC5AC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Checking the finished workpieces meet all specified dimension</w:t>
      </w:r>
    </w:p>
    <w:p w14:paraId="56156DC0" w14:textId="77777777" w:rsidR="00EE49E1" w:rsidRDefault="00EE49E1" w:rsidP="00AC5AC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Performing routine maintenance on milling machine and tools</w:t>
      </w:r>
    </w:p>
    <w:p w14:paraId="0F2044CE" w14:textId="77777777" w:rsidR="00EE49E1" w:rsidRDefault="00EE49E1" w:rsidP="00AC5AC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 xml:space="preserve">Monitoring </w:t>
      </w:r>
      <w:r w:rsidR="006817C5">
        <w:rPr>
          <w:rFonts w:cs="Arial"/>
          <w:i/>
          <w:sz w:val="20"/>
          <w:szCs w:val="20"/>
          <w:highlight w:val="yellow"/>
        </w:rPr>
        <w:t>the machining process</w:t>
      </w:r>
    </w:p>
    <w:p w14:paraId="63FC5572" w14:textId="77777777" w:rsidR="006817C5" w:rsidRPr="00AC5AC0" w:rsidRDefault="006817C5" w:rsidP="00AC5AC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Record production output</w:t>
      </w:r>
    </w:p>
    <w:p w14:paraId="6266E29C" w14:textId="77777777" w:rsidR="00AC5AC0" w:rsidRPr="00AC5AC0" w:rsidRDefault="00AC5AC0" w:rsidP="00AC5AC0">
      <w:pPr>
        <w:pStyle w:val="NoSpacing"/>
        <w:rPr>
          <w:rFonts w:cs="Arial"/>
          <w:sz w:val="20"/>
          <w:szCs w:val="20"/>
        </w:rPr>
      </w:pPr>
    </w:p>
    <w:p w14:paraId="20105F9A" w14:textId="77777777" w:rsidR="00AC5AC0" w:rsidRPr="00AC5AC0" w:rsidRDefault="00AC5AC0" w:rsidP="00AC5AC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Type/Brand/Model of Equipment Handled</w:t>
      </w:r>
    </w:p>
    <w:p w14:paraId="2F30641F" w14:textId="77777777" w:rsidR="00AC5AC0" w:rsidRPr="00AC5AC0" w:rsidRDefault="00FA0129" w:rsidP="00FA0129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Vertical Milling Machine</w:t>
      </w:r>
    </w:p>
    <w:p w14:paraId="6E7DD68C" w14:textId="77777777" w:rsidR="00AC5AC0" w:rsidRDefault="00AC5AC0" w:rsidP="00AC5AC0">
      <w:pPr>
        <w:pStyle w:val="NoSpacing"/>
        <w:rPr>
          <w:rFonts w:cs="Arial"/>
          <w:b/>
          <w:sz w:val="20"/>
          <w:szCs w:val="20"/>
        </w:rPr>
      </w:pPr>
    </w:p>
    <w:p w14:paraId="6C9C982A" w14:textId="77777777" w:rsidR="00AC5AC0" w:rsidRDefault="00AC5AC0" w:rsidP="00AC5AC0">
      <w:pPr>
        <w:pStyle w:val="NoSpacing"/>
        <w:rPr>
          <w:rFonts w:cs="Arial"/>
          <w:b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Tools used</w:t>
      </w:r>
    </w:p>
    <w:p w14:paraId="4E868542" w14:textId="77777777" w:rsidR="00AC5AC0" w:rsidRDefault="00D73D25" w:rsidP="00AC5AC0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Boring Tools</w:t>
      </w:r>
    </w:p>
    <w:p w14:paraId="19B31483" w14:textId="77777777" w:rsidR="00D73D25" w:rsidRDefault="00434712" w:rsidP="00AC5AC0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Drill Bits tools</w:t>
      </w:r>
    </w:p>
    <w:p w14:paraId="0626AFC6" w14:textId="77777777" w:rsidR="00434712" w:rsidRDefault="00434712" w:rsidP="00434712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Face mill</w:t>
      </w:r>
      <w:r w:rsidRPr="00434712">
        <w:rPr>
          <w:rFonts w:cs="Arial"/>
          <w:b/>
          <w:sz w:val="20"/>
          <w:szCs w:val="20"/>
        </w:rPr>
        <w:t xml:space="preserve"> cutter</w:t>
      </w:r>
    </w:p>
    <w:p w14:paraId="1531EBAA" w14:textId="77777777" w:rsidR="00434712" w:rsidRDefault="00434712" w:rsidP="00434712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Roughing End Mill</w:t>
      </w:r>
    </w:p>
    <w:p w14:paraId="372A9D18" w14:textId="77777777" w:rsidR="00434712" w:rsidRPr="00434712" w:rsidRDefault="00C841C4" w:rsidP="00434712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lastRenderedPageBreak/>
        <w:t>End Mill Cutter</w:t>
      </w:r>
    </w:p>
    <w:p w14:paraId="78D96E5E" w14:textId="77777777" w:rsidR="002E31B0" w:rsidRPr="00AC5AC0" w:rsidRDefault="002E31B0" w:rsidP="00D7068A">
      <w:pPr>
        <w:pStyle w:val="NoSpacing"/>
        <w:rPr>
          <w:rFonts w:cs="Arial"/>
          <w:b/>
          <w:szCs w:val="20"/>
        </w:rPr>
      </w:pPr>
    </w:p>
    <w:p w14:paraId="486C0562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Company name</w:t>
      </w:r>
      <w:r w:rsidRPr="00AC5AC0">
        <w:rPr>
          <w:rFonts w:cs="Arial"/>
          <w:sz w:val="20"/>
          <w:szCs w:val="20"/>
        </w:rPr>
        <w:tab/>
        <w:t>:</w:t>
      </w:r>
      <w:r w:rsidR="006D1CFC">
        <w:rPr>
          <w:rFonts w:cs="Arial"/>
          <w:sz w:val="20"/>
          <w:szCs w:val="20"/>
        </w:rPr>
        <w:t xml:space="preserve"> Prima T</w:t>
      </w:r>
      <w:r w:rsidR="003714B1">
        <w:rPr>
          <w:rFonts w:cs="Arial"/>
          <w:sz w:val="20"/>
          <w:szCs w:val="20"/>
        </w:rPr>
        <w:t>ech Phil</w:t>
      </w:r>
      <w:r w:rsidR="006D1CFC">
        <w:rPr>
          <w:rFonts w:cs="Arial"/>
          <w:sz w:val="20"/>
          <w:szCs w:val="20"/>
        </w:rPr>
        <w:t xml:space="preserve"> </w:t>
      </w:r>
      <w:r w:rsidR="00C841C4">
        <w:rPr>
          <w:rFonts w:cs="Arial"/>
          <w:sz w:val="20"/>
          <w:szCs w:val="20"/>
        </w:rPr>
        <w:t>Inc</w:t>
      </w:r>
      <w:r w:rsidR="003714B1">
        <w:rPr>
          <w:rFonts w:cs="Arial"/>
          <w:sz w:val="20"/>
          <w:szCs w:val="20"/>
        </w:rPr>
        <w:t>.</w:t>
      </w:r>
    </w:p>
    <w:p w14:paraId="7317568B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Address</w:t>
      </w:r>
      <w:r w:rsidRPr="00AC5AC0">
        <w:rPr>
          <w:rFonts w:cs="Arial"/>
          <w:sz w:val="20"/>
          <w:szCs w:val="20"/>
        </w:rPr>
        <w:tab/>
      </w:r>
      <w:r w:rsidRPr="00AC5AC0">
        <w:rPr>
          <w:rFonts w:cs="Arial"/>
          <w:sz w:val="20"/>
          <w:szCs w:val="20"/>
        </w:rPr>
        <w:tab/>
        <w:t>:</w:t>
      </w:r>
      <w:r w:rsidR="006D1CFC">
        <w:rPr>
          <w:rFonts w:cs="Arial"/>
          <w:sz w:val="20"/>
          <w:szCs w:val="20"/>
        </w:rPr>
        <w:t xml:space="preserve"> Blk.1 Lot.2 Premiere International Park.</w:t>
      </w:r>
      <w:r w:rsidR="003714B1">
        <w:rPr>
          <w:rFonts w:cs="Arial"/>
          <w:sz w:val="20"/>
          <w:szCs w:val="20"/>
        </w:rPr>
        <w:t xml:space="preserve"> </w:t>
      </w:r>
      <w:proofErr w:type="spellStart"/>
      <w:r w:rsidR="006D1CFC">
        <w:rPr>
          <w:rFonts w:cs="Arial"/>
          <w:sz w:val="20"/>
          <w:szCs w:val="20"/>
        </w:rPr>
        <w:t>Batino</w:t>
      </w:r>
      <w:proofErr w:type="spellEnd"/>
      <w:r w:rsidR="006D1CFC">
        <w:rPr>
          <w:rFonts w:cs="Arial"/>
          <w:sz w:val="20"/>
          <w:szCs w:val="20"/>
        </w:rPr>
        <w:t xml:space="preserve"> Calamba Laguna</w:t>
      </w:r>
    </w:p>
    <w:p w14:paraId="615FF972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Industry</w:t>
      </w:r>
      <w:r w:rsidRPr="00AC5AC0">
        <w:rPr>
          <w:rFonts w:cs="Arial"/>
          <w:sz w:val="20"/>
          <w:szCs w:val="20"/>
        </w:rPr>
        <w:tab/>
      </w:r>
      <w:r w:rsidRPr="00AC5AC0">
        <w:rPr>
          <w:rFonts w:cs="Arial"/>
          <w:sz w:val="20"/>
          <w:szCs w:val="20"/>
        </w:rPr>
        <w:tab/>
        <w:t>:</w:t>
      </w:r>
      <w:r w:rsidR="006D1CFC">
        <w:rPr>
          <w:rFonts w:cs="Arial"/>
          <w:sz w:val="20"/>
          <w:szCs w:val="20"/>
        </w:rPr>
        <w:t xml:space="preserve"> Plastic Injection</w:t>
      </w:r>
    </w:p>
    <w:p w14:paraId="39F17A6F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Position</w:t>
      </w:r>
      <w:r w:rsidRPr="00AC5AC0">
        <w:rPr>
          <w:rFonts w:cs="Arial"/>
          <w:sz w:val="20"/>
          <w:szCs w:val="20"/>
        </w:rPr>
        <w:tab/>
      </w:r>
      <w:r w:rsidRPr="00AC5AC0">
        <w:rPr>
          <w:rFonts w:cs="Arial"/>
          <w:sz w:val="20"/>
          <w:szCs w:val="20"/>
        </w:rPr>
        <w:tab/>
        <w:t>:</w:t>
      </w:r>
      <w:r w:rsidR="006D1CFC">
        <w:rPr>
          <w:rFonts w:cs="Arial"/>
          <w:sz w:val="20"/>
          <w:szCs w:val="20"/>
        </w:rPr>
        <w:t xml:space="preserve"> Precision Inspector/Engineering Department</w:t>
      </w:r>
    </w:p>
    <w:p w14:paraId="7FF2BD00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Inclusive dates</w:t>
      </w:r>
      <w:r w:rsidRPr="00AC5AC0">
        <w:rPr>
          <w:rFonts w:cs="Arial"/>
          <w:sz w:val="20"/>
          <w:szCs w:val="20"/>
        </w:rPr>
        <w:tab/>
        <w:t>:</w:t>
      </w:r>
      <w:r w:rsidR="006D1CFC">
        <w:rPr>
          <w:rFonts w:cs="Arial"/>
          <w:sz w:val="20"/>
          <w:szCs w:val="20"/>
        </w:rPr>
        <w:t xml:space="preserve"> February 21,2014-August 19,2014</w:t>
      </w:r>
    </w:p>
    <w:p w14:paraId="1E49B08C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Reason for Leaving</w:t>
      </w:r>
      <w:r w:rsidRPr="00AC5AC0">
        <w:rPr>
          <w:rFonts w:cs="Arial"/>
          <w:sz w:val="20"/>
          <w:szCs w:val="20"/>
        </w:rPr>
        <w:t>:</w:t>
      </w:r>
      <w:r w:rsidR="006D1CFC">
        <w:rPr>
          <w:rFonts w:cs="Arial"/>
          <w:sz w:val="20"/>
          <w:szCs w:val="20"/>
        </w:rPr>
        <w:t xml:space="preserve"> Finished Contract</w:t>
      </w:r>
    </w:p>
    <w:p w14:paraId="0C06B4F8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</w:p>
    <w:p w14:paraId="785933DB" w14:textId="77777777" w:rsidR="002E31B0" w:rsidRPr="00AC5AC0" w:rsidRDefault="002E31B0" w:rsidP="002E31B0">
      <w:pPr>
        <w:pStyle w:val="NoSpacing"/>
        <w:rPr>
          <w:rFonts w:cs="Arial"/>
          <w:b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Duties and responsibilities</w:t>
      </w:r>
    </w:p>
    <w:p w14:paraId="11274761" w14:textId="77777777" w:rsidR="002E31B0" w:rsidRDefault="007B04F6" w:rsidP="002E31B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Inspect materials, product and work in progress for conformance to specification</w:t>
      </w:r>
    </w:p>
    <w:p w14:paraId="2AEA2098" w14:textId="77777777" w:rsidR="007B04F6" w:rsidRDefault="007B04F6" w:rsidP="002E31B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Read dials and meters to verify functioning of equipment according to specification</w:t>
      </w:r>
    </w:p>
    <w:p w14:paraId="72F11E37" w14:textId="77777777" w:rsidR="007B04F6" w:rsidRDefault="007B04F6" w:rsidP="002E31B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Test and measure finished product component, or assemble for functioning operation</w:t>
      </w:r>
    </w:p>
    <w:p w14:paraId="27210A42" w14:textId="77777777" w:rsidR="007B04F6" w:rsidRDefault="007B04F6" w:rsidP="002E31B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Compute and calculate data and other information</w:t>
      </w:r>
    </w:p>
    <w:p w14:paraId="39935D92" w14:textId="77777777" w:rsidR="007B04F6" w:rsidRPr="00AC5AC0" w:rsidRDefault="007B04F6" w:rsidP="002E31B0">
      <w:pPr>
        <w:pStyle w:val="NoSpacing"/>
        <w:numPr>
          <w:ilvl w:val="0"/>
          <w:numId w:val="20"/>
        </w:numPr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>Disassemble defective  parts and component</w:t>
      </w:r>
    </w:p>
    <w:p w14:paraId="65796A7A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</w:p>
    <w:p w14:paraId="7DF6AC40" w14:textId="77777777" w:rsidR="002E31B0" w:rsidRPr="00AC5AC0" w:rsidRDefault="002E31B0" w:rsidP="002E31B0">
      <w:pPr>
        <w:pStyle w:val="NoSpacing"/>
        <w:rPr>
          <w:rFonts w:cs="Arial"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Type/Brand/Model of Equipment Handled</w:t>
      </w:r>
    </w:p>
    <w:p w14:paraId="7B3AFC99" w14:textId="77777777" w:rsidR="002E31B0" w:rsidRDefault="006D1CFC" w:rsidP="00AC5AC0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Measuring Microscope Machine</w:t>
      </w:r>
    </w:p>
    <w:p w14:paraId="20F96269" w14:textId="77777777" w:rsidR="006D1CFC" w:rsidRDefault="00650A7E" w:rsidP="00AC5AC0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CNC </w:t>
      </w:r>
      <w:r w:rsidR="006D1CFC">
        <w:rPr>
          <w:rFonts w:cs="Arial"/>
          <w:b/>
          <w:sz w:val="20"/>
          <w:szCs w:val="20"/>
        </w:rPr>
        <w:t>Coordinate Measuring Machine</w:t>
      </w:r>
    </w:p>
    <w:p w14:paraId="1A410E1E" w14:textId="77777777" w:rsidR="006D1CFC" w:rsidRDefault="006D1CFC" w:rsidP="00AC5AC0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Profile Projector</w:t>
      </w:r>
    </w:p>
    <w:p w14:paraId="4CC762AC" w14:textId="77777777" w:rsidR="006D1CFC" w:rsidRDefault="006D1CFC" w:rsidP="00AC5AC0">
      <w:pPr>
        <w:pStyle w:val="NoSpacing"/>
        <w:numPr>
          <w:ilvl w:val="0"/>
          <w:numId w:val="20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BEAM TEST MACHINE</w:t>
      </w:r>
    </w:p>
    <w:p w14:paraId="18214F28" w14:textId="77777777" w:rsidR="006D1CFC" w:rsidRPr="00AC5AC0" w:rsidRDefault="006D1CFC" w:rsidP="006D1CFC">
      <w:pPr>
        <w:pStyle w:val="NoSpacing"/>
        <w:ind w:left="720"/>
        <w:rPr>
          <w:rFonts w:cs="Arial"/>
          <w:b/>
          <w:sz w:val="20"/>
          <w:szCs w:val="20"/>
        </w:rPr>
      </w:pPr>
    </w:p>
    <w:p w14:paraId="50E66FDF" w14:textId="77777777" w:rsidR="00AC5AC0" w:rsidRDefault="00AC5AC0" w:rsidP="00AC5AC0">
      <w:pPr>
        <w:pStyle w:val="NoSpacing"/>
        <w:rPr>
          <w:rFonts w:cs="Arial"/>
          <w:b/>
          <w:sz w:val="20"/>
          <w:szCs w:val="20"/>
        </w:rPr>
      </w:pPr>
    </w:p>
    <w:p w14:paraId="335E9CA6" w14:textId="77777777" w:rsidR="00AC5AC0" w:rsidRDefault="00AC5AC0" w:rsidP="00AC5AC0">
      <w:pPr>
        <w:pStyle w:val="NoSpacing"/>
        <w:rPr>
          <w:rFonts w:cs="Arial"/>
          <w:b/>
          <w:sz w:val="20"/>
          <w:szCs w:val="20"/>
        </w:rPr>
      </w:pPr>
      <w:r w:rsidRPr="00AC5AC0">
        <w:rPr>
          <w:rFonts w:cs="Arial"/>
          <w:b/>
          <w:sz w:val="20"/>
          <w:szCs w:val="20"/>
        </w:rPr>
        <w:t>Tools used</w:t>
      </w:r>
    </w:p>
    <w:p w14:paraId="4FAC4F97" w14:textId="77777777" w:rsidR="006D1CFC" w:rsidRDefault="006D1CFC" w:rsidP="00AC5AC0">
      <w:pPr>
        <w:pStyle w:val="NoSpacing"/>
        <w:rPr>
          <w:rFonts w:cs="Arial"/>
          <w:b/>
          <w:sz w:val="20"/>
          <w:szCs w:val="20"/>
        </w:rPr>
      </w:pPr>
    </w:p>
    <w:p w14:paraId="2076320B" w14:textId="77777777" w:rsidR="006D1CFC" w:rsidRDefault="006D1CFC" w:rsidP="006D1CFC">
      <w:pPr>
        <w:pStyle w:val="NoSpacing"/>
        <w:numPr>
          <w:ilvl w:val="0"/>
          <w:numId w:val="22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Caliper</w:t>
      </w:r>
    </w:p>
    <w:p w14:paraId="716A8FD5" w14:textId="77777777" w:rsidR="00506CAA" w:rsidRDefault="006D1CFC" w:rsidP="006D1CFC">
      <w:pPr>
        <w:pStyle w:val="NoSpacing"/>
        <w:numPr>
          <w:ilvl w:val="0"/>
          <w:numId w:val="22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Height Gauge</w:t>
      </w:r>
    </w:p>
    <w:p w14:paraId="201CD54B" w14:textId="77777777" w:rsidR="00506CAA" w:rsidRDefault="00506CAA" w:rsidP="006D1CFC">
      <w:pPr>
        <w:pStyle w:val="NoSpacing"/>
        <w:numPr>
          <w:ilvl w:val="0"/>
          <w:numId w:val="22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Microscope</w:t>
      </w:r>
    </w:p>
    <w:p w14:paraId="0D2F5BEA" w14:textId="77777777" w:rsidR="003714B1" w:rsidRDefault="003714B1" w:rsidP="006D1CFC">
      <w:pPr>
        <w:pStyle w:val="NoSpacing"/>
        <w:numPr>
          <w:ilvl w:val="0"/>
          <w:numId w:val="22"/>
        </w:num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Pin Gauge</w:t>
      </w:r>
    </w:p>
    <w:p w14:paraId="6CE5E64A" w14:textId="77777777" w:rsidR="00506CAA" w:rsidRDefault="00506CAA" w:rsidP="00506CAA">
      <w:pPr>
        <w:pStyle w:val="NoSpacing"/>
        <w:ind w:left="720"/>
        <w:rPr>
          <w:rFonts w:cs="Arial"/>
          <w:b/>
          <w:sz w:val="20"/>
          <w:szCs w:val="20"/>
        </w:rPr>
      </w:pPr>
    </w:p>
    <w:p w14:paraId="4AC08D42" w14:textId="77777777" w:rsidR="006D1CFC" w:rsidRDefault="006D1CFC" w:rsidP="00506CAA">
      <w:pPr>
        <w:pStyle w:val="NoSpacing"/>
        <w:ind w:left="720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 </w:t>
      </w:r>
    </w:p>
    <w:p w14:paraId="57F7F7DD" w14:textId="77777777" w:rsidR="00506CAA" w:rsidRDefault="00506CAA" w:rsidP="00AC5AC0">
      <w:pPr>
        <w:pStyle w:val="NoSpacing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Company Name                  : Automotive Air-Conditioning Technology Philippines Inc</w:t>
      </w:r>
      <w:r w:rsidR="003714B1">
        <w:rPr>
          <w:rFonts w:cs="Arial"/>
          <w:b/>
          <w:sz w:val="20"/>
          <w:szCs w:val="20"/>
        </w:rPr>
        <w:t>.</w:t>
      </w:r>
    </w:p>
    <w:p w14:paraId="5EECBFC9" w14:textId="77777777" w:rsidR="00506CAA" w:rsidRDefault="00506CAA" w:rsidP="00AC5AC0">
      <w:pPr>
        <w:pStyle w:val="NoSpacing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Address                               </w:t>
      </w:r>
      <w:proofErr w:type="gramStart"/>
      <w:r>
        <w:rPr>
          <w:rFonts w:cs="Arial"/>
          <w:b/>
          <w:sz w:val="20"/>
          <w:szCs w:val="20"/>
        </w:rPr>
        <w:t xml:space="preserve">  :</w:t>
      </w:r>
      <w:proofErr w:type="gramEnd"/>
      <w:r>
        <w:rPr>
          <w:rFonts w:cs="Arial"/>
          <w:b/>
          <w:sz w:val="20"/>
          <w:szCs w:val="20"/>
        </w:rPr>
        <w:t xml:space="preserve"> </w:t>
      </w:r>
      <w:proofErr w:type="spellStart"/>
      <w:r>
        <w:rPr>
          <w:rFonts w:cs="Arial"/>
          <w:b/>
          <w:sz w:val="20"/>
          <w:szCs w:val="20"/>
        </w:rPr>
        <w:t>Carmelray</w:t>
      </w:r>
      <w:proofErr w:type="spellEnd"/>
      <w:r>
        <w:rPr>
          <w:rFonts w:cs="Arial"/>
          <w:b/>
          <w:sz w:val="20"/>
          <w:szCs w:val="20"/>
        </w:rPr>
        <w:t xml:space="preserve"> Industrial Park 1,</w:t>
      </w:r>
      <w:r w:rsidR="003714B1">
        <w:rPr>
          <w:rFonts w:cs="Arial"/>
          <w:b/>
          <w:sz w:val="20"/>
          <w:szCs w:val="20"/>
        </w:rPr>
        <w:t xml:space="preserve"> </w:t>
      </w:r>
      <w:proofErr w:type="spellStart"/>
      <w:r>
        <w:rPr>
          <w:rFonts w:cs="Arial"/>
          <w:b/>
          <w:sz w:val="20"/>
          <w:szCs w:val="20"/>
        </w:rPr>
        <w:t>Canlubang</w:t>
      </w:r>
      <w:proofErr w:type="spellEnd"/>
      <w:r>
        <w:rPr>
          <w:rFonts w:cs="Arial"/>
          <w:b/>
          <w:sz w:val="20"/>
          <w:szCs w:val="20"/>
        </w:rPr>
        <w:t xml:space="preserve"> </w:t>
      </w:r>
      <w:r w:rsidR="003714B1">
        <w:rPr>
          <w:rFonts w:cs="Arial"/>
          <w:b/>
          <w:sz w:val="20"/>
          <w:szCs w:val="20"/>
        </w:rPr>
        <w:t xml:space="preserve">, </w:t>
      </w:r>
      <w:r>
        <w:rPr>
          <w:rFonts w:cs="Arial"/>
          <w:b/>
          <w:sz w:val="20"/>
          <w:szCs w:val="20"/>
        </w:rPr>
        <w:t xml:space="preserve">Calamba </w:t>
      </w:r>
      <w:r w:rsidR="003714B1">
        <w:rPr>
          <w:rFonts w:cs="Arial"/>
          <w:b/>
          <w:sz w:val="20"/>
          <w:szCs w:val="20"/>
        </w:rPr>
        <w:t>,</w:t>
      </w:r>
      <w:r>
        <w:rPr>
          <w:rFonts w:cs="Arial"/>
          <w:b/>
          <w:sz w:val="20"/>
          <w:szCs w:val="20"/>
        </w:rPr>
        <w:t>Laguna</w:t>
      </w:r>
    </w:p>
    <w:p w14:paraId="3B866E71" w14:textId="77777777" w:rsidR="006D1CFC" w:rsidRDefault="00506CAA" w:rsidP="00AC5AC0">
      <w:pPr>
        <w:pStyle w:val="NoSpacing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Industry</w:t>
      </w:r>
      <w:r w:rsidR="006D1CFC">
        <w:rPr>
          <w:rFonts w:cs="Arial"/>
          <w:b/>
          <w:sz w:val="20"/>
          <w:szCs w:val="20"/>
        </w:rPr>
        <w:t xml:space="preserve">        </w:t>
      </w:r>
      <w:r>
        <w:rPr>
          <w:rFonts w:cs="Arial"/>
          <w:b/>
          <w:sz w:val="20"/>
          <w:szCs w:val="20"/>
        </w:rPr>
        <w:t xml:space="preserve">                        : Automotive Industry</w:t>
      </w:r>
    </w:p>
    <w:p w14:paraId="2F47B886" w14:textId="77777777" w:rsidR="00506CAA" w:rsidRDefault="00506CAA" w:rsidP="00506CAA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Position</w:t>
      </w:r>
      <w:r>
        <w:rPr>
          <w:rFonts w:cs="Arial"/>
          <w:b/>
          <w:sz w:val="20"/>
          <w:szCs w:val="20"/>
        </w:rPr>
        <w:tab/>
        <w:t>: Quality Assurance Inspector</w:t>
      </w:r>
    </w:p>
    <w:p w14:paraId="6D7EAD7D" w14:textId="77777777" w:rsidR="00506CAA" w:rsidRDefault="00506CAA" w:rsidP="00506CAA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Inclusive Date</w:t>
      </w:r>
      <w:r>
        <w:rPr>
          <w:rFonts w:cs="Arial"/>
          <w:b/>
          <w:sz w:val="20"/>
          <w:szCs w:val="20"/>
        </w:rPr>
        <w:tab/>
      </w:r>
      <w:r w:rsidR="00247907">
        <w:rPr>
          <w:rFonts w:cs="Arial"/>
          <w:b/>
          <w:sz w:val="20"/>
          <w:szCs w:val="20"/>
        </w:rPr>
        <w:t>: June 21,</w:t>
      </w:r>
      <w:r>
        <w:rPr>
          <w:rFonts w:cs="Arial"/>
          <w:b/>
          <w:sz w:val="20"/>
          <w:szCs w:val="20"/>
        </w:rPr>
        <w:t>2011-</w:t>
      </w:r>
      <w:r w:rsidR="00247907">
        <w:rPr>
          <w:rFonts w:cs="Arial"/>
          <w:b/>
          <w:sz w:val="20"/>
          <w:szCs w:val="20"/>
        </w:rPr>
        <w:t>February 25,2014</w:t>
      </w:r>
    </w:p>
    <w:p w14:paraId="2FD2992F" w14:textId="77777777" w:rsidR="00247907" w:rsidRDefault="00247907" w:rsidP="00506CAA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Reason of Leaving              :</w:t>
      </w:r>
      <w:r w:rsidR="003714B1">
        <w:rPr>
          <w:rFonts w:cs="Arial"/>
          <w:b/>
          <w:sz w:val="20"/>
          <w:szCs w:val="20"/>
        </w:rPr>
        <w:t xml:space="preserve"> </w:t>
      </w:r>
      <w:r>
        <w:rPr>
          <w:rFonts w:cs="Arial"/>
          <w:b/>
          <w:sz w:val="20"/>
          <w:szCs w:val="20"/>
        </w:rPr>
        <w:t>Finished Contract</w:t>
      </w:r>
    </w:p>
    <w:p w14:paraId="3D4B74D2" w14:textId="77777777" w:rsidR="00247907" w:rsidRDefault="00247907" w:rsidP="00506CAA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12CD607A" w14:textId="77777777" w:rsidR="00247907" w:rsidRDefault="00247907" w:rsidP="00506CAA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Duties and Responsibilities</w:t>
      </w:r>
    </w:p>
    <w:p w14:paraId="6BFAE708" w14:textId="77777777" w:rsidR="00247907" w:rsidRDefault="000000E4" w:rsidP="007B04F6">
      <w:pPr>
        <w:pStyle w:val="NoSpacing"/>
        <w:numPr>
          <w:ilvl w:val="0"/>
          <w:numId w:val="19"/>
        </w:numPr>
        <w:tabs>
          <w:tab w:val="left" w:pos="2141"/>
        </w:tabs>
        <w:rPr>
          <w:rFonts w:cs="Arial"/>
          <w:b/>
          <w:sz w:val="20"/>
          <w:szCs w:val="20"/>
          <w:highlight w:val="yellow"/>
        </w:rPr>
      </w:pPr>
      <w:r>
        <w:rPr>
          <w:rFonts w:cs="Arial"/>
          <w:b/>
          <w:sz w:val="20"/>
          <w:szCs w:val="20"/>
          <w:highlight w:val="yellow"/>
        </w:rPr>
        <w:t>Inspect product</w:t>
      </w:r>
      <w:r w:rsidR="007B04F6">
        <w:rPr>
          <w:rFonts w:cs="Arial"/>
          <w:b/>
          <w:sz w:val="20"/>
          <w:szCs w:val="20"/>
          <w:highlight w:val="yellow"/>
        </w:rPr>
        <w:t xml:space="preserve"> to ensure that they meet quality standard</w:t>
      </w:r>
    </w:p>
    <w:p w14:paraId="137E1F63" w14:textId="77777777" w:rsidR="007B04F6" w:rsidRDefault="000000E4" w:rsidP="007B04F6">
      <w:pPr>
        <w:pStyle w:val="NoSpacing"/>
        <w:numPr>
          <w:ilvl w:val="0"/>
          <w:numId w:val="19"/>
        </w:numPr>
        <w:tabs>
          <w:tab w:val="left" w:pos="2141"/>
        </w:tabs>
        <w:rPr>
          <w:rFonts w:cs="Arial"/>
          <w:b/>
          <w:sz w:val="20"/>
          <w:szCs w:val="20"/>
          <w:highlight w:val="yellow"/>
        </w:rPr>
      </w:pPr>
      <w:r>
        <w:rPr>
          <w:rFonts w:cs="Arial"/>
          <w:b/>
          <w:sz w:val="20"/>
          <w:szCs w:val="20"/>
          <w:highlight w:val="yellow"/>
        </w:rPr>
        <w:t>Create test for Quality control product</w:t>
      </w:r>
    </w:p>
    <w:p w14:paraId="6886C7A5" w14:textId="77777777" w:rsidR="000000E4" w:rsidRDefault="000000E4" w:rsidP="007B04F6">
      <w:pPr>
        <w:pStyle w:val="NoSpacing"/>
        <w:numPr>
          <w:ilvl w:val="0"/>
          <w:numId w:val="19"/>
        </w:numPr>
        <w:tabs>
          <w:tab w:val="left" w:pos="2141"/>
        </w:tabs>
        <w:rPr>
          <w:rFonts w:cs="Arial"/>
          <w:b/>
          <w:sz w:val="20"/>
          <w:szCs w:val="20"/>
          <w:highlight w:val="yellow"/>
        </w:rPr>
      </w:pPr>
      <w:r>
        <w:rPr>
          <w:rFonts w:cs="Arial"/>
          <w:b/>
          <w:sz w:val="20"/>
          <w:szCs w:val="20"/>
          <w:highlight w:val="yellow"/>
        </w:rPr>
        <w:t>Disassemble product parts to inspect them individually</w:t>
      </w:r>
    </w:p>
    <w:p w14:paraId="15A5E501" w14:textId="77777777" w:rsidR="000000E4" w:rsidRDefault="000000E4" w:rsidP="007B04F6">
      <w:pPr>
        <w:pStyle w:val="NoSpacing"/>
        <w:numPr>
          <w:ilvl w:val="0"/>
          <w:numId w:val="19"/>
        </w:numPr>
        <w:tabs>
          <w:tab w:val="left" w:pos="2141"/>
        </w:tabs>
        <w:rPr>
          <w:rFonts w:cs="Arial"/>
          <w:b/>
          <w:sz w:val="20"/>
          <w:szCs w:val="20"/>
          <w:highlight w:val="yellow"/>
        </w:rPr>
      </w:pPr>
      <w:r>
        <w:rPr>
          <w:rFonts w:cs="Arial"/>
          <w:b/>
          <w:sz w:val="20"/>
          <w:szCs w:val="20"/>
          <w:highlight w:val="yellow"/>
        </w:rPr>
        <w:t>Ensure product meet customer expectations based on company objectives</w:t>
      </w:r>
    </w:p>
    <w:p w14:paraId="24895E61" w14:textId="1E8F8277" w:rsidR="00247907" w:rsidRPr="00D434FB" w:rsidRDefault="000000E4" w:rsidP="00247907">
      <w:pPr>
        <w:pStyle w:val="NoSpacing"/>
        <w:numPr>
          <w:ilvl w:val="0"/>
          <w:numId w:val="19"/>
        </w:numPr>
        <w:tabs>
          <w:tab w:val="left" w:pos="2141"/>
        </w:tabs>
        <w:rPr>
          <w:rFonts w:cs="Arial"/>
          <w:b/>
          <w:sz w:val="20"/>
          <w:szCs w:val="20"/>
          <w:highlight w:val="yellow"/>
        </w:rPr>
      </w:pPr>
      <w:r>
        <w:rPr>
          <w:rFonts w:cs="Arial"/>
          <w:b/>
          <w:sz w:val="20"/>
          <w:szCs w:val="20"/>
          <w:highlight w:val="yellow"/>
        </w:rPr>
        <w:t xml:space="preserve">Write report to document </w:t>
      </w:r>
    </w:p>
    <w:p w14:paraId="44F67B97" w14:textId="77777777" w:rsidR="00247907" w:rsidRDefault="00247907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3EF02D37" w14:textId="77777777" w:rsidR="00247907" w:rsidRDefault="00247907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1F037D43" w14:textId="77777777" w:rsidR="00247907" w:rsidRDefault="00247907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Type/Brand/Model of Equipment</w:t>
      </w:r>
    </w:p>
    <w:p w14:paraId="63E9247E" w14:textId="77777777" w:rsidR="000000E4" w:rsidRDefault="000000E4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       </w:t>
      </w:r>
    </w:p>
    <w:p w14:paraId="0229D59C" w14:textId="77777777" w:rsidR="000000E4" w:rsidRDefault="000000E4" w:rsidP="000000E4">
      <w:pPr>
        <w:pStyle w:val="NoSpacing"/>
        <w:numPr>
          <w:ilvl w:val="0"/>
          <w:numId w:val="25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Manual Coordinate Measuring Machine</w:t>
      </w:r>
    </w:p>
    <w:p w14:paraId="19F4815D" w14:textId="77777777" w:rsidR="000000E4" w:rsidRDefault="000000E4" w:rsidP="000000E4">
      <w:pPr>
        <w:pStyle w:val="NoSpacing"/>
        <w:numPr>
          <w:ilvl w:val="0"/>
          <w:numId w:val="25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Profile Projector</w:t>
      </w:r>
    </w:p>
    <w:p w14:paraId="6AA45A4D" w14:textId="37AF5CD6" w:rsidR="00247907" w:rsidRDefault="000000E4" w:rsidP="00247907">
      <w:pPr>
        <w:pStyle w:val="NoSpacing"/>
        <w:numPr>
          <w:ilvl w:val="0"/>
          <w:numId w:val="25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Image Dimension Measurement System</w:t>
      </w:r>
    </w:p>
    <w:p w14:paraId="5D895D46" w14:textId="77777777" w:rsidR="000C5E77" w:rsidRPr="000C5E77" w:rsidRDefault="000C5E77" w:rsidP="000C5E77">
      <w:pPr>
        <w:pStyle w:val="NoSpacing"/>
        <w:tabs>
          <w:tab w:val="left" w:pos="2141"/>
        </w:tabs>
        <w:ind w:left="1033"/>
        <w:rPr>
          <w:rFonts w:cs="Arial"/>
          <w:b/>
          <w:sz w:val="20"/>
          <w:szCs w:val="20"/>
        </w:rPr>
      </w:pPr>
    </w:p>
    <w:p w14:paraId="3E29192F" w14:textId="77777777" w:rsidR="00247907" w:rsidRDefault="00247907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49B7F86A" w14:textId="77777777" w:rsidR="000000E4" w:rsidRDefault="000000E4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lastRenderedPageBreak/>
        <w:t>Tools Used</w:t>
      </w:r>
    </w:p>
    <w:p w14:paraId="31C1DA44" w14:textId="77777777" w:rsidR="000000E4" w:rsidRDefault="00650A7E" w:rsidP="00650A7E">
      <w:pPr>
        <w:pStyle w:val="NoSpacing"/>
        <w:numPr>
          <w:ilvl w:val="0"/>
          <w:numId w:val="27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Manifold Gauges</w:t>
      </w:r>
    </w:p>
    <w:p w14:paraId="74DF41C9" w14:textId="77777777" w:rsidR="00650A7E" w:rsidRDefault="00650A7E" w:rsidP="00650A7E">
      <w:pPr>
        <w:pStyle w:val="NoSpacing"/>
        <w:numPr>
          <w:ilvl w:val="0"/>
          <w:numId w:val="27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Ring Gauge</w:t>
      </w:r>
    </w:p>
    <w:p w14:paraId="33EBA91E" w14:textId="77777777" w:rsidR="00650A7E" w:rsidRDefault="00650A7E" w:rsidP="00650A7E">
      <w:pPr>
        <w:pStyle w:val="NoSpacing"/>
        <w:numPr>
          <w:ilvl w:val="0"/>
          <w:numId w:val="27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Thread Gauge</w:t>
      </w:r>
    </w:p>
    <w:p w14:paraId="72C3A95B" w14:textId="77777777" w:rsidR="00650A7E" w:rsidRDefault="00650A7E" w:rsidP="00650A7E">
      <w:pPr>
        <w:pStyle w:val="NoSpacing"/>
        <w:numPr>
          <w:ilvl w:val="0"/>
          <w:numId w:val="27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Caliper</w:t>
      </w:r>
    </w:p>
    <w:p w14:paraId="5744F082" w14:textId="77777777" w:rsidR="00650A7E" w:rsidRDefault="00650A7E" w:rsidP="00650A7E">
      <w:pPr>
        <w:pStyle w:val="NoSpacing"/>
        <w:numPr>
          <w:ilvl w:val="0"/>
          <w:numId w:val="27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Height Gauge</w:t>
      </w:r>
    </w:p>
    <w:p w14:paraId="0ACB8D29" w14:textId="77777777" w:rsidR="00650A7E" w:rsidRDefault="00650A7E" w:rsidP="00650A7E">
      <w:pPr>
        <w:pStyle w:val="NoSpacing"/>
        <w:numPr>
          <w:ilvl w:val="0"/>
          <w:numId w:val="27"/>
        </w:numPr>
        <w:tabs>
          <w:tab w:val="left" w:pos="2141"/>
        </w:tabs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Depth Gauge</w:t>
      </w:r>
    </w:p>
    <w:p w14:paraId="3DF320E2" w14:textId="77777777" w:rsidR="00650A7E" w:rsidRDefault="00650A7E" w:rsidP="00650A7E">
      <w:pPr>
        <w:pStyle w:val="NoSpacing"/>
        <w:tabs>
          <w:tab w:val="left" w:pos="2141"/>
        </w:tabs>
        <w:ind w:left="720"/>
        <w:rPr>
          <w:rFonts w:cs="Arial"/>
          <w:b/>
          <w:sz w:val="20"/>
          <w:szCs w:val="20"/>
        </w:rPr>
      </w:pPr>
    </w:p>
    <w:p w14:paraId="3341406A" w14:textId="77777777" w:rsidR="00247907" w:rsidRDefault="00247907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6950F2D4" w14:textId="77777777" w:rsidR="00247907" w:rsidRDefault="00247907" w:rsidP="00247907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6180A46D" w14:textId="77777777" w:rsidR="00247907" w:rsidRDefault="00247907" w:rsidP="00506CAA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1F30DBA4" w14:textId="77777777" w:rsidR="000000E4" w:rsidRDefault="000000E4" w:rsidP="00506CAA">
      <w:pPr>
        <w:pStyle w:val="NoSpacing"/>
        <w:tabs>
          <w:tab w:val="left" w:pos="2141"/>
        </w:tabs>
        <w:rPr>
          <w:rFonts w:cs="Arial"/>
          <w:b/>
          <w:sz w:val="20"/>
          <w:szCs w:val="20"/>
        </w:rPr>
      </w:pPr>
    </w:p>
    <w:p w14:paraId="3066E797" w14:textId="77777777" w:rsidR="00506CAA" w:rsidRDefault="00506CAA" w:rsidP="00AC5AC0">
      <w:pPr>
        <w:pStyle w:val="NoSpacing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 </w:t>
      </w:r>
    </w:p>
    <w:p w14:paraId="76CF4A7E" w14:textId="77777777" w:rsidR="006D1CFC" w:rsidRDefault="006D1CFC" w:rsidP="006D1CFC">
      <w:pPr>
        <w:pStyle w:val="NoSpacing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                                                 </w:t>
      </w:r>
    </w:p>
    <w:p w14:paraId="0969BE49" w14:textId="77777777" w:rsidR="006D1CFC" w:rsidRDefault="006D1CFC" w:rsidP="006D1CFC">
      <w:pPr>
        <w:pStyle w:val="NoSpacing"/>
        <w:rPr>
          <w:rFonts w:cs="Arial"/>
          <w:b/>
          <w:sz w:val="20"/>
          <w:szCs w:val="20"/>
        </w:rPr>
      </w:pPr>
    </w:p>
    <w:p w14:paraId="38B5A966" w14:textId="77777777" w:rsidR="009B6893" w:rsidRPr="006D1CFC" w:rsidRDefault="006D1CFC" w:rsidP="006D1CFC">
      <w:pPr>
        <w:pStyle w:val="NoSpacing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                                                   </w:t>
      </w:r>
      <w:r w:rsidR="009B6893" w:rsidRPr="006D1CFC">
        <w:rPr>
          <w:rFonts w:cs="Arial"/>
          <w:b/>
          <w:szCs w:val="20"/>
        </w:rPr>
        <w:t xml:space="preserve">--- Declare </w:t>
      </w:r>
      <w:r w:rsidR="009B6893" w:rsidRPr="006D1CFC">
        <w:rPr>
          <w:rFonts w:cs="Arial"/>
          <w:b/>
          <w:color w:val="FF0000"/>
          <w:szCs w:val="20"/>
        </w:rPr>
        <w:t xml:space="preserve">ALL OF YOUR WORK EXPERIENCE </w:t>
      </w:r>
      <w:r w:rsidR="009B6893" w:rsidRPr="006D1CFC">
        <w:rPr>
          <w:rFonts w:cs="Arial"/>
          <w:b/>
          <w:szCs w:val="20"/>
        </w:rPr>
        <w:t>---</w:t>
      </w:r>
    </w:p>
    <w:p w14:paraId="2C306E58" w14:textId="77777777" w:rsidR="006D1CFC" w:rsidRDefault="006D1CFC" w:rsidP="009B6893">
      <w:pPr>
        <w:pStyle w:val="NoSpacing"/>
        <w:jc w:val="center"/>
        <w:rPr>
          <w:rFonts w:cs="Arial"/>
          <w:b/>
          <w:szCs w:val="20"/>
        </w:rPr>
      </w:pPr>
    </w:p>
    <w:p w14:paraId="5905F9F6" w14:textId="77777777" w:rsidR="006D1CFC" w:rsidRDefault="006D1CFC" w:rsidP="009B6893">
      <w:pPr>
        <w:pStyle w:val="NoSpacing"/>
        <w:jc w:val="center"/>
        <w:rPr>
          <w:rFonts w:cs="Arial"/>
          <w:b/>
          <w:szCs w:val="20"/>
        </w:rPr>
      </w:pPr>
    </w:p>
    <w:p w14:paraId="555343F5" w14:textId="77777777" w:rsidR="006D1CFC" w:rsidRDefault="006D1CFC" w:rsidP="009B6893">
      <w:pPr>
        <w:pStyle w:val="NoSpacing"/>
        <w:jc w:val="center"/>
        <w:rPr>
          <w:rFonts w:cs="Arial"/>
          <w:b/>
          <w:szCs w:val="20"/>
        </w:rPr>
      </w:pPr>
    </w:p>
    <w:p w14:paraId="7662F5ED" w14:textId="77777777" w:rsidR="006D1CFC" w:rsidRDefault="006D1CFC" w:rsidP="009B6893">
      <w:pPr>
        <w:pStyle w:val="NoSpacing"/>
        <w:jc w:val="center"/>
        <w:rPr>
          <w:rFonts w:cs="Arial"/>
          <w:b/>
          <w:szCs w:val="20"/>
        </w:rPr>
      </w:pPr>
    </w:p>
    <w:p w14:paraId="4D8182D4" w14:textId="77777777" w:rsidR="009B6893" w:rsidRDefault="009B6893" w:rsidP="00D7068A">
      <w:pPr>
        <w:pStyle w:val="NoSpacing"/>
        <w:rPr>
          <w:rFonts w:cs="Arial"/>
          <w:b/>
          <w:color w:val="808080" w:themeColor="background1" w:themeShade="80"/>
          <w:szCs w:val="20"/>
        </w:rPr>
      </w:pPr>
    </w:p>
    <w:p w14:paraId="7C84D10F" w14:textId="1ABBBCBB" w:rsidR="001C190B" w:rsidRDefault="00EA4121" w:rsidP="001C190B">
      <w:pPr>
        <w:pStyle w:val="NoSpacing"/>
        <w:rPr>
          <w:rFonts w:cs="Arial"/>
          <w:b/>
          <w:color w:val="808080" w:themeColor="background1" w:themeShade="80"/>
          <w:szCs w:val="20"/>
        </w:rPr>
      </w:pPr>
      <w:proofErr w:type="gramStart"/>
      <w:r>
        <w:rPr>
          <w:rFonts w:cs="Arial"/>
          <w:b/>
          <w:color w:val="808080" w:themeColor="background1" w:themeShade="80"/>
          <w:szCs w:val="20"/>
        </w:rPr>
        <w:t>Skills</w:t>
      </w:r>
      <w:r w:rsidR="00247907">
        <w:rPr>
          <w:rFonts w:cs="Arial"/>
          <w:b/>
          <w:color w:val="808080" w:themeColor="background1" w:themeShade="80"/>
          <w:szCs w:val="20"/>
        </w:rPr>
        <w:t xml:space="preserve"> :</w:t>
      </w:r>
      <w:proofErr w:type="gramEnd"/>
    </w:p>
    <w:p w14:paraId="0E5528AF" w14:textId="77777777" w:rsidR="001C190B" w:rsidRPr="00394DA9" w:rsidRDefault="001C190B" w:rsidP="001C190B">
      <w:pPr>
        <w:pStyle w:val="NoSpacing"/>
        <w:pBdr>
          <w:bottom w:val="thickThinSmallGap" w:sz="24" w:space="1" w:color="auto"/>
        </w:pBdr>
        <w:rPr>
          <w:rFonts w:cs="Arial"/>
          <w:b/>
          <w:color w:val="808080" w:themeColor="background1" w:themeShade="80"/>
          <w:sz w:val="4"/>
          <w:szCs w:val="4"/>
        </w:rPr>
      </w:pPr>
    </w:p>
    <w:p w14:paraId="74067B57" w14:textId="6C949241" w:rsidR="001C190B" w:rsidRPr="007F0027" w:rsidRDefault="000C5E77" w:rsidP="00F02201">
      <w:pPr>
        <w:pStyle w:val="NoSpacing"/>
        <w:numPr>
          <w:ilvl w:val="0"/>
          <w:numId w:val="17"/>
        </w:numPr>
        <w:rPr>
          <w:rFonts w:cs="Arial"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Can Used different measuring machine</w:t>
      </w:r>
      <w:r>
        <w:rPr>
          <w:rFonts w:cs="Arial"/>
          <w:b/>
          <w:color w:val="808080" w:themeColor="background1" w:themeShade="80"/>
          <w:szCs w:val="20"/>
        </w:rPr>
        <w:t>.</w:t>
      </w:r>
    </w:p>
    <w:p w14:paraId="37B6BA88" w14:textId="77777777" w:rsidR="00E17810" w:rsidRDefault="00E17810" w:rsidP="000C5E77">
      <w:pPr>
        <w:pStyle w:val="NoSpacing"/>
        <w:ind w:left="720"/>
        <w:rPr>
          <w:rFonts w:cs="Arial"/>
          <w:b/>
          <w:color w:val="808080" w:themeColor="background1" w:themeShade="80"/>
          <w:szCs w:val="20"/>
        </w:rPr>
      </w:pPr>
    </w:p>
    <w:p w14:paraId="781ECC0B" w14:textId="77777777" w:rsidR="00693F4B" w:rsidRDefault="00693F4B" w:rsidP="00D7068A">
      <w:pPr>
        <w:pStyle w:val="NoSpacing"/>
        <w:rPr>
          <w:rFonts w:cs="Arial"/>
          <w:b/>
          <w:color w:val="808080" w:themeColor="background1" w:themeShade="80"/>
          <w:szCs w:val="20"/>
        </w:rPr>
      </w:pPr>
    </w:p>
    <w:p w14:paraId="5086BDA1" w14:textId="77777777" w:rsidR="00D7068A" w:rsidRDefault="00AF1CFF" w:rsidP="00D7068A">
      <w:pPr>
        <w:pStyle w:val="NoSpacing"/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Seminars/ Training Attended:</w:t>
      </w:r>
    </w:p>
    <w:p w14:paraId="5C25983D" w14:textId="77777777" w:rsidR="00D7068A" w:rsidRPr="00394DA9" w:rsidRDefault="00D7068A" w:rsidP="00D7068A">
      <w:pPr>
        <w:pStyle w:val="NoSpacing"/>
        <w:pBdr>
          <w:bottom w:val="thickThinSmallGap" w:sz="24" w:space="1" w:color="auto"/>
        </w:pBdr>
        <w:rPr>
          <w:rFonts w:cs="Arial"/>
          <w:b/>
          <w:color w:val="808080" w:themeColor="background1" w:themeShade="80"/>
          <w:sz w:val="4"/>
          <w:szCs w:val="4"/>
        </w:rPr>
      </w:pPr>
    </w:p>
    <w:p w14:paraId="294E3254" w14:textId="77777777" w:rsidR="00D7068A" w:rsidRPr="006E043E" w:rsidRDefault="00F02201" w:rsidP="00EA4121">
      <w:pPr>
        <w:pStyle w:val="NoSpacing"/>
        <w:numPr>
          <w:ilvl w:val="0"/>
          <w:numId w:val="16"/>
        </w:numPr>
        <w:rPr>
          <w:rFonts w:cs="Arial"/>
          <w:i/>
          <w:sz w:val="20"/>
          <w:szCs w:val="20"/>
          <w:highlight w:val="yellow"/>
        </w:rPr>
      </w:pPr>
      <w:r w:rsidRPr="006E043E">
        <w:rPr>
          <w:rFonts w:cs="Arial"/>
          <w:i/>
          <w:sz w:val="20"/>
          <w:szCs w:val="20"/>
          <w:highlight w:val="yellow"/>
        </w:rPr>
        <w:t>Title of seminar</w:t>
      </w:r>
      <w:r w:rsidR="0046528D" w:rsidRPr="006E043E">
        <w:rPr>
          <w:rFonts w:cs="Arial"/>
          <w:i/>
          <w:sz w:val="20"/>
          <w:szCs w:val="20"/>
          <w:highlight w:val="yellow"/>
        </w:rPr>
        <w:t>/training</w:t>
      </w:r>
      <w:r w:rsidR="00247907">
        <w:rPr>
          <w:rFonts w:cs="Arial"/>
          <w:i/>
          <w:sz w:val="20"/>
          <w:szCs w:val="20"/>
          <w:highlight w:val="yellow"/>
        </w:rPr>
        <w:t xml:space="preserve"> : Basic AC System Theory And Application Training Course</w:t>
      </w:r>
    </w:p>
    <w:p w14:paraId="37ED9602" w14:textId="77777777" w:rsidR="00CD39D5" w:rsidRPr="006E043E" w:rsidRDefault="00F02201" w:rsidP="00F02201">
      <w:pPr>
        <w:pStyle w:val="NoSpacing"/>
        <w:ind w:left="720"/>
        <w:rPr>
          <w:rFonts w:cs="Arial"/>
          <w:i/>
          <w:sz w:val="20"/>
          <w:szCs w:val="20"/>
          <w:highlight w:val="yellow"/>
        </w:rPr>
      </w:pPr>
      <w:r w:rsidRPr="006E043E">
        <w:rPr>
          <w:rFonts w:cs="Arial"/>
          <w:i/>
          <w:sz w:val="20"/>
          <w:szCs w:val="20"/>
          <w:highlight w:val="yellow"/>
        </w:rPr>
        <w:t>Date of seminar</w:t>
      </w:r>
      <w:r w:rsidR="0046528D" w:rsidRPr="006E043E">
        <w:rPr>
          <w:rFonts w:cs="Arial"/>
          <w:i/>
          <w:sz w:val="20"/>
          <w:szCs w:val="20"/>
          <w:highlight w:val="yellow"/>
        </w:rPr>
        <w:t>/training</w:t>
      </w:r>
      <w:r w:rsidR="00247907">
        <w:rPr>
          <w:rFonts w:cs="Arial"/>
          <w:i/>
          <w:sz w:val="20"/>
          <w:szCs w:val="20"/>
          <w:highlight w:val="yellow"/>
        </w:rPr>
        <w:t>:</w:t>
      </w:r>
      <w:r w:rsidR="006B1BF5">
        <w:rPr>
          <w:rFonts w:cs="Arial"/>
          <w:i/>
          <w:sz w:val="20"/>
          <w:szCs w:val="20"/>
          <w:highlight w:val="yellow"/>
        </w:rPr>
        <w:t xml:space="preserve"> February 15,2013-August 15,2013</w:t>
      </w:r>
    </w:p>
    <w:p w14:paraId="30A0AE3C" w14:textId="77777777" w:rsidR="0046528D" w:rsidRDefault="0046528D" w:rsidP="00F02201">
      <w:pPr>
        <w:pStyle w:val="NoSpacing"/>
        <w:ind w:left="720"/>
        <w:rPr>
          <w:rFonts w:cs="Arial"/>
          <w:i/>
          <w:sz w:val="20"/>
          <w:szCs w:val="20"/>
        </w:rPr>
      </w:pPr>
      <w:r w:rsidRPr="000E3D5F">
        <w:rPr>
          <w:rFonts w:cs="Arial"/>
          <w:i/>
          <w:sz w:val="20"/>
          <w:szCs w:val="20"/>
          <w:highlight w:val="yellow"/>
        </w:rPr>
        <w:t>Place of seminar/training</w:t>
      </w:r>
      <w:r w:rsidR="006B1BF5" w:rsidRPr="000E3D5F">
        <w:rPr>
          <w:rFonts w:cs="Arial"/>
          <w:i/>
          <w:sz w:val="20"/>
          <w:szCs w:val="20"/>
          <w:highlight w:val="yellow"/>
        </w:rPr>
        <w:t>: Automotive Air-conditioning Technology Phi</w:t>
      </w:r>
      <w:r w:rsidR="000E3D5F">
        <w:rPr>
          <w:rFonts w:cs="Arial"/>
          <w:i/>
          <w:sz w:val="20"/>
          <w:szCs w:val="20"/>
          <w:highlight w:val="yellow"/>
        </w:rPr>
        <w:t xml:space="preserve">lippines </w:t>
      </w:r>
      <w:r w:rsidR="006B1BF5" w:rsidRPr="000E3D5F">
        <w:rPr>
          <w:rFonts w:cs="Arial"/>
          <w:i/>
          <w:sz w:val="20"/>
          <w:szCs w:val="20"/>
          <w:highlight w:val="yellow"/>
        </w:rPr>
        <w:t>Inc</w:t>
      </w:r>
      <w:r w:rsidR="000E3D5F">
        <w:rPr>
          <w:rFonts w:cs="Arial"/>
          <w:i/>
          <w:sz w:val="20"/>
          <w:szCs w:val="20"/>
        </w:rPr>
        <w:t>.</w:t>
      </w:r>
    </w:p>
    <w:p w14:paraId="1F48EFAB" w14:textId="77777777" w:rsidR="006B1BF5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</w:p>
    <w:p w14:paraId="4C1F2B9E" w14:textId="77777777" w:rsidR="006B1BF5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  <w:r w:rsidRPr="000E3D5F">
        <w:rPr>
          <w:rFonts w:cs="Arial"/>
          <w:i/>
          <w:sz w:val="20"/>
          <w:szCs w:val="20"/>
          <w:highlight w:val="yellow"/>
        </w:rPr>
        <w:t xml:space="preserve">Title </w:t>
      </w:r>
      <w:proofErr w:type="gramStart"/>
      <w:r w:rsidRPr="000E3D5F">
        <w:rPr>
          <w:rFonts w:cs="Arial"/>
          <w:i/>
          <w:sz w:val="20"/>
          <w:szCs w:val="20"/>
          <w:highlight w:val="yellow"/>
        </w:rPr>
        <w:t>of  Seminar</w:t>
      </w:r>
      <w:proofErr w:type="gramEnd"/>
      <w:r w:rsidRPr="000E3D5F">
        <w:rPr>
          <w:rFonts w:cs="Arial"/>
          <w:i/>
          <w:sz w:val="20"/>
          <w:szCs w:val="20"/>
          <w:highlight w:val="yellow"/>
        </w:rPr>
        <w:t>/training: Basic Application Of ACCRETECH Coordinate Measuring Machine</w:t>
      </w:r>
    </w:p>
    <w:p w14:paraId="62D92496" w14:textId="77777777" w:rsidR="006B1BF5" w:rsidRDefault="006B1BF5" w:rsidP="006B1BF5">
      <w:pPr>
        <w:pStyle w:val="NoSpacing"/>
        <w:tabs>
          <w:tab w:val="left" w:pos="2830"/>
        </w:tabs>
        <w:ind w:left="720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                      </w:t>
      </w:r>
      <w:r>
        <w:rPr>
          <w:rFonts w:cs="Arial"/>
          <w:i/>
          <w:sz w:val="20"/>
          <w:szCs w:val="20"/>
        </w:rPr>
        <w:tab/>
      </w:r>
      <w:r w:rsidRPr="000E3D5F">
        <w:rPr>
          <w:rFonts w:cs="Arial"/>
          <w:i/>
          <w:sz w:val="20"/>
          <w:szCs w:val="20"/>
          <w:highlight w:val="yellow"/>
        </w:rPr>
        <w:t>RVF800A AND CALYPSO SOFTWARE</w:t>
      </w:r>
    </w:p>
    <w:p w14:paraId="3F5D86AD" w14:textId="77777777" w:rsidR="006B1BF5" w:rsidRDefault="006B1BF5" w:rsidP="006B1BF5">
      <w:pPr>
        <w:pStyle w:val="NoSpacing"/>
        <w:tabs>
          <w:tab w:val="left" w:pos="2830"/>
        </w:tabs>
        <w:ind w:left="720"/>
        <w:rPr>
          <w:rFonts w:cs="Arial"/>
          <w:i/>
          <w:sz w:val="20"/>
          <w:szCs w:val="20"/>
        </w:rPr>
      </w:pPr>
      <w:r w:rsidRPr="000E3D5F">
        <w:rPr>
          <w:rFonts w:cs="Arial"/>
          <w:i/>
          <w:sz w:val="20"/>
          <w:szCs w:val="20"/>
          <w:highlight w:val="yellow"/>
        </w:rPr>
        <w:t>Date of seminar/training: September 4-6 2013</w:t>
      </w:r>
    </w:p>
    <w:p w14:paraId="0204822E" w14:textId="77777777" w:rsidR="006B1BF5" w:rsidRDefault="006B1BF5" w:rsidP="006B1BF5">
      <w:pPr>
        <w:pStyle w:val="NoSpacing"/>
        <w:tabs>
          <w:tab w:val="left" w:pos="2830"/>
        </w:tabs>
        <w:ind w:left="720"/>
        <w:rPr>
          <w:rFonts w:cs="Arial"/>
          <w:i/>
          <w:sz w:val="20"/>
          <w:szCs w:val="20"/>
        </w:rPr>
      </w:pPr>
      <w:r w:rsidRPr="000E3D5F">
        <w:rPr>
          <w:rFonts w:cs="Arial"/>
          <w:i/>
          <w:sz w:val="20"/>
          <w:szCs w:val="20"/>
          <w:highlight w:val="yellow"/>
        </w:rPr>
        <w:t>Place of seminar/training: Automotive Air-Conditioning Technolo</w:t>
      </w:r>
      <w:r w:rsidR="000E3D5F" w:rsidRPr="000E3D5F">
        <w:rPr>
          <w:rFonts w:cs="Arial"/>
          <w:i/>
          <w:sz w:val="20"/>
          <w:szCs w:val="20"/>
          <w:highlight w:val="yellow"/>
        </w:rPr>
        <w:t>gy Philippines Inc.</w:t>
      </w:r>
    </w:p>
    <w:p w14:paraId="0202BE56" w14:textId="77777777" w:rsidR="006B1BF5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                             </w:t>
      </w:r>
    </w:p>
    <w:p w14:paraId="3E4C8F62" w14:textId="77777777" w:rsidR="006B1BF5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</w:p>
    <w:p w14:paraId="1A257E89" w14:textId="77777777" w:rsidR="006B1BF5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</w:p>
    <w:p w14:paraId="2B741B19" w14:textId="77777777" w:rsidR="006B1BF5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</w:p>
    <w:p w14:paraId="204052F2" w14:textId="77777777" w:rsidR="006B1BF5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</w:p>
    <w:p w14:paraId="5EBABE9E" w14:textId="77777777" w:rsidR="006B1BF5" w:rsidRPr="006E043E" w:rsidRDefault="006B1BF5" w:rsidP="00F02201">
      <w:pPr>
        <w:pStyle w:val="NoSpacing"/>
        <w:ind w:left="720"/>
        <w:rPr>
          <w:rFonts w:cs="Arial"/>
          <w:i/>
          <w:sz w:val="20"/>
          <w:szCs w:val="20"/>
        </w:rPr>
      </w:pPr>
    </w:p>
    <w:p w14:paraId="3D2F8FC9" w14:textId="77777777" w:rsidR="00B46995" w:rsidRDefault="00B46995" w:rsidP="00E873F3">
      <w:pPr>
        <w:pStyle w:val="ListParagraph"/>
        <w:spacing w:after="0" w:line="240" w:lineRule="auto"/>
        <w:rPr>
          <w:rFonts w:cs="Arial"/>
          <w:color w:val="000000" w:themeColor="text1"/>
          <w:sz w:val="20"/>
          <w:szCs w:val="20"/>
        </w:rPr>
      </w:pPr>
    </w:p>
    <w:p w14:paraId="64ABEA6F" w14:textId="77777777" w:rsidR="00893C51" w:rsidRPr="00893C51" w:rsidRDefault="00893C51" w:rsidP="00893C51">
      <w:pPr>
        <w:spacing w:after="0" w:line="240" w:lineRule="auto"/>
        <w:rPr>
          <w:rFonts w:cs="Arial"/>
          <w:color w:val="000000" w:themeColor="text1"/>
          <w:sz w:val="20"/>
          <w:szCs w:val="20"/>
        </w:rPr>
      </w:pPr>
    </w:p>
    <w:p w14:paraId="324D8B0D" w14:textId="77777777" w:rsidR="008E79B1" w:rsidRDefault="008E79B1" w:rsidP="008E79B1">
      <w:pPr>
        <w:pStyle w:val="NoSpacing"/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Educational Background:</w:t>
      </w:r>
    </w:p>
    <w:p w14:paraId="63DC4CAF" w14:textId="77777777" w:rsidR="008E79B1" w:rsidRPr="00394DA9" w:rsidRDefault="008E79B1" w:rsidP="008E79B1">
      <w:pPr>
        <w:pStyle w:val="NoSpacing"/>
        <w:pBdr>
          <w:bottom w:val="thickThinSmallGap" w:sz="24" w:space="1" w:color="auto"/>
        </w:pBdr>
        <w:rPr>
          <w:rFonts w:cs="Arial"/>
          <w:b/>
          <w:color w:val="808080" w:themeColor="background1" w:themeShade="80"/>
          <w:sz w:val="4"/>
          <w:szCs w:val="4"/>
        </w:rPr>
      </w:pPr>
    </w:p>
    <w:p w14:paraId="1576C30C" w14:textId="77777777" w:rsidR="00EA4121" w:rsidRPr="00EA4121" w:rsidRDefault="00EA4121" w:rsidP="00E675C3">
      <w:pPr>
        <w:pStyle w:val="NoSpacing"/>
        <w:rPr>
          <w:rFonts w:cs="Arial"/>
          <w:b/>
          <w:sz w:val="20"/>
          <w:szCs w:val="20"/>
        </w:rPr>
      </w:pPr>
    </w:p>
    <w:p w14:paraId="0825654D" w14:textId="77777777" w:rsidR="00EA4121" w:rsidRPr="00EA4121" w:rsidRDefault="00EA4121" w:rsidP="00E675C3">
      <w:pPr>
        <w:pStyle w:val="NoSpacing"/>
        <w:rPr>
          <w:rFonts w:cs="Arial"/>
          <w:sz w:val="20"/>
          <w:szCs w:val="20"/>
        </w:rPr>
      </w:pPr>
      <w:r w:rsidRPr="00EA4121">
        <w:rPr>
          <w:rFonts w:cs="Arial"/>
          <w:b/>
          <w:sz w:val="20"/>
          <w:szCs w:val="20"/>
        </w:rPr>
        <w:t>College</w:t>
      </w:r>
      <w:r w:rsidR="006E043E">
        <w:rPr>
          <w:rFonts w:cs="Arial"/>
          <w:b/>
          <w:sz w:val="20"/>
          <w:szCs w:val="20"/>
        </w:rPr>
        <w:tab/>
      </w:r>
      <w:r w:rsidR="006E043E"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 w:rsidR="000E3D5F">
        <w:rPr>
          <w:rFonts w:cs="Arial"/>
          <w:i/>
          <w:sz w:val="20"/>
          <w:szCs w:val="20"/>
          <w:highlight w:val="yellow"/>
        </w:rPr>
        <w:t xml:space="preserve">Name of school: Southern Luzon Technological College Foundation Inc. </w:t>
      </w:r>
    </w:p>
    <w:p w14:paraId="1DABE875" w14:textId="77777777" w:rsidR="00EA4121" w:rsidRPr="006E043E" w:rsidRDefault="00EA4121" w:rsidP="00E675C3">
      <w:pPr>
        <w:pStyle w:val="NoSpacing"/>
        <w:rPr>
          <w:rFonts w:cs="Arial"/>
          <w:i/>
          <w:sz w:val="20"/>
          <w:szCs w:val="20"/>
        </w:rPr>
      </w:pPr>
      <w:r w:rsidRPr="00EA4121">
        <w:rPr>
          <w:rFonts w:cs="Arial"/>
          <w:sz w:val="20"/>
          <w:szCs w:val="20"/>
        </w:rPr>
        <w:tab/>
      </w:r>
      <w:r w:rsidRPr="00EA4121">
        <w:rPr>
          <w:rFonts w:cs="Arial"/>
          <w:sz w:val="20"/>
          <w:szCs w:val="20"/>
        </w:rPr>
        <w:tab/>
      </w:r>
      <w:r w:rsidRPr="00EA4121">
        <w:rPr>
          <w:rFonts w:cs="Arial"/>
          <w:sz w:val="20"/>
          <w:szCs w:val="20"/>
        </w:rPr>
        <w:tab/>
      </w:r>
      <w:r w:rsidRPr="00EA4121">
        <w:rPr>
          <w:rFonts w:cs="Arial"/>
          <w:sz w:val="20"/>
          <w:szCs w:val="20"/>
        </w:rPr>
        <w:tab/>
      </w:r>
      <w:proofErr w:type="gramStart"/>
      <w:r w:rsidR="000E3D5F">
        <w:rPr>
          <w:rFonts w:cs="Arial"/>
          <w:i/>
          <w:sz w:val="20"/>
          <w:szCs w:val="20"/>
          <w:highlight w:val="yellow"/>
        </w:rPr>
        <w:t>Course :</w:t>
      </w:r>
      <w:proofErr w:type="gramEnd"/>
      <w:r w:rsidR="000E3D5F">
        <w:rPr>
          <w:rFonts w:cs="Arial"/>
          <w:i/>
          <w:sz w:val="20"/>
          <w:szCs w:val="20"/>
          <w:highlight w:val="yellow"/>
        </w:rPr>
        <w:t xml:space="preserve"> Bs Computer Science </w:t>
      </w:r>
    </w:p>
    <w:p w14:paraId="67018DCB" w14:textId="77777777" w:rsidR="00EA4121" w:rsidRPr="006E043E" w:rsidRDefault="00EA4121" w:rsidP="00EA4121">
      <w:pPr>
        <w:pStyle w:val="NoSpacing"/>
        <w:ind w:left="2160" w:firstLine="720"/>
        <w:rPr>
          <w:rFonts w:cs="Arial"/>
          <w:i/>
          <w:sz w:val="20"/>
          <w:szCs w:val="20"/>
          <w:highlight w:val="yellow"/>
        </w:rPr>
      </w:pPr>
      <w:r w:rsidRPr="006E043E">
        <w:rPr>
          <w:rFonts w:cs="Arial"/>
          <w:i/>
          <w:sz w:val="20"/>
          <w:szCs w:val="20"/>
          <w:highlight w:val="yellow"/>
        </w:rPr>
        <w:t>Address</w:t>
      </w:r>
      <w:r w:rsidR="000E3D5F">
        <w:rPr>
          <w:rFonts w:cs="Arial"/>
          <w:i/>
          <w:sz w:val="20"/>
          <w:szCs w:val="20"/>
          <w:highlight w:val="yellow"/>
        </w:rPr>
        <w:t>: Oro Site Legazpi City</w:t>
      </w:r>
    </w:p>
    <w:p w14:paraId="41A994EA" w14:textId="77777777" w:rsidR="00EA4121" w:rsidRDefault="000E3D5F" w:rsidP="00F02201">
      <w:pPr>
        <w:pStyle w:val="NoSpacing"/>
        <w:ind w:left="2160" w:firstLine="720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  <w:highlight w:val="yellow"/>
        </w:rPr>
        <w:t>Inclusive dates: June 2008-October 2008(one semester)</w:t>
      </w:r>
    </w:p>
    <w:p w14:paraId="21C2ABA1" w14:textId="77777777" w:rsidR="006E043E" w:rsidRDefault="006E043E" w:rsidP="006E043E">
      <w:pPr>
        <w:pStyle w:val="NoSpacing"/>
        <w:rPr>
          <w:rFonts w:cs="Arial"/>
          <w:sz w:val="20"/>
          <w:szCs w:val="20"/>
        </w:rPr>
      </w:pPr>
    </w:p>
    <w:p w14:paraId="443EF211" w14:textId="77777777" w:rsidR="006E043E" w:rsidRPr="00EA4121" w:rsidRDefault="006E043E" w:rsidP="006E043E">
      <w:pPr>
        <w:pStyle w:val="NoSpacing"/>
        <w:rPr>
          <w:rFonts w:cs="Arial"/>
          <w:sz w:val="20"/>
          <w:szCs w:val="20"/>
        </w:rPr>
      </w:pPr>
      <w:r w:rsidRPr="006E043E">
        <w:rPr>
          <w:rFonts w:cs="Arial"/>
          <w:b/>
          <w:sz w:val="20"/>
          <w:szCs w:val="20"/>
        </w:rPr>
        <w:t>Vocational</w:t>
      </w:r>
      <w:r w:rsidRPr="006E043E">
        <w:rPr>
          <w:rFonts w:cs="Arial"/>
          <w:sz w:val="20"/>
          <w:szCs w:val="20"/>
        </w:rPr>
        <w:tab/>
      </w:r>
      <w:r w:rsidRPr="006E043E">
        <w:rPr>
          <w:rFonts w:cs="Arial"/>
          <w:sz w:val="20"/>
          <w:szCs w:val="20"/>
        </w:rPr>
        <w:tab/>
      </w:r>
      <w:r w:rsidRPr="006E043E">
        <w:rPr>
          <w:rFonts w:cs="Arial"/>
          <w:sz w:val="20"/>
          <w:szCs w:val="20"/>
        </w:rPr>
        <w:tab/>
      </w:r>
      <w:r w:rsidRPr="006E043E">
        <w:rPr>
          <w:rFonts w:cs="Arial"/>
          <w:i/>
          <w:sz w:val="20"/>
          <w:szCs w:val="20"/>
          <w:highlight w:val="yellow"/>
        </w:rPr>
        <w:t>Name of school</w:t>
      </w:r>
    </w:p>
    <w:p w14:paraId="3DD940F4" w14:textId="77777777" w:rsidR="006E043E" w:rsidRPr="006E043E" w:rsidRDefault="006E043E" w:rsidP="006E043E">
      <w:pPr>
        <w:pStyle w:val="NoSpacing"/>
        <w:rPr>
          <w:rFonts w:cs="Arial"/>
          <w:i/>
          <w:sz w:val="20"/>
          <w:szCs w:val="20"/>
        </w:rPr>
      </w:pPr>
      <w:r w:rsidRPr="00EA4121">
        <w:rPr>
          <w:rFonts w:cs="Arial"/>
          <w:sz w:val="20"/>
          <w:szCs w:val="20"/>
        </w:rPr>
        <w:lastRenderedPageBreak/>
        <w:tab/>
      </w:r>
      <w:r w:rsidRPr="00EA4121">
        <w:rPr>
          <w:rFonts w:cs="Arial"/>
          <w:sz w:val="20"/>
          <w:szCs w:val="20"/>
        </w:rPr>
        <w:tab/>
      </w:r>
      <w:r w:rsidRPr="00EA4121">
        <w:rPr>
          <w:rFonts w:cs="Arial"/>
          <w:sz w:val="20"/>
          <w:szCs w:val="20"/>
        </w:rPr>
        <w:tab/>
      </w:r>
      <w:r w:rsidRPr="00EA4121">
        <w:rPr>
          <w:rFonts w:cs="Arial"/>
          <w:sz w:val="20"/>
          <w:szCs w:val="20"/>
        </w:rPr>
        <w:tab/>
      </w:r>
      <w:r w:rsidRPr="006E043E">
        <w:rPr>
          <w:rFonts w:cs="Arial"/>
          <w:i/>
          <w:sz w:val="20"/>
          <w:szCs w:val="20"/>
          <w:highlight w:val="yellow"/>
        </w:rPr>
        <w:t>Course</w:t>
      </w:r>
    </w:p>
    <w:p w14:paraId="529DB51E" w14:textId="77777777" w:rsidR="006E043E" w:rsidRPr="006E043E" w:rsidRDefault="006E043E" w:rsidP="006E043E">
      <w:pPr>
        <w:pStyle w:val="NoSpacing"/>
        <w:ind w:left="2160" w:firstLine="720"/>
        <w:rPr>
          <w:rFonts w:cs="Arial"/>
          <w:i/>
          <w:sz w:val="20"/>
          <w:szCs w:val="20"/>
          <w:highlight w:val="yellow"/>
        </w:rPr>
      </w:pPr>
      <w:r w:rsidRPr="006E043E">
        <w:rPr>
          <w:rFonts w:cs="Arial"/>
          <w:i/>
          <w:sz w:val="20"/>
          <w:szCs w:val="20"/>
          <w:highlight w:val="yellow"/>
        </w:rPr>
        <w:t>Address</w:t>
      </w:r>
    </w:p>
    <w:p w14:paraId="073A2FFF" w14:textId="77777777" w:rsidR="006E043E" w:rsidRPr="00F02201" w:rsidRDefault="006E043E" w:rsidP="006E043E">
      <w:pPr>
        <w:pStyle w:val="NoSpacing"/>
        <w:ind w:left="2160" w:firstLine="720"/>
        <w:rPr>
          <w:rFonts w:cs="Arial"/>
          <w:sz w:val="20"/>
          <w:szCs w:val="20"/>
        </w:rPr>
      </w:pPr>
      <w:r w:rsidRPr="006E043E">
        <w:rPr>
          <w:rFonts w:cs="Arial"/>
          <w:i/>
          <w:sz w:val="20"/>
          <w:szCs w:val="20"/>
          <w:highlight w:val="yellow"/>
        </w:rPr>
        <w:t>Inclusive dates</w:t>
      </w:r>
    </w:p>
    <w:p w14:paraId="5E4FF2EC" w14:textId="77777777" w:rsidR="006E043E" w:rsidRPr="00F02201" w:rsidRDefault="006E043E" w:rsidP="006E043E">
      <w:pPr>
        <w:pStyle w:val="NoSpacing"/>
        <w:rPr>
          <w:rFonts w:cs="Arial"/>
          <w:sz w:val="20"/>
          <w:szCs w:val="20"/>
        </w:rPr>
      </w:pPr>
    </w:p>
    <w:p w14:paraId="3C2724CC" w14:textId="77777777" w:rsidR="00EA4121" w:rsidRPr="00EA4121" w:rsidRDefault="00EA4121" w:rsidP="00E675C3">
      <w:pPr>
        <w:pStyle w:val="NoSpacing"/>
        <w:rPr>
          <w:rFonts w:cs="Arial"/>
          <w:b/>
          <w:sz w:val="20"/>
          <w:szCs w:val="20"/>
        </w:rPr>
      </w:pPr>
    </w:p>
    <w:p w14:paraId="44BB7083" w14:textId="77777777" w:rsidR="00EA4121" w:rsidRPr="006E043E" w:rsidRDefault="00EA4121" w:rsidP="00EA4121">
      <w:pPr>
        <w:pStyle w:val="NoSpacing"/>
        <w:rPr>
          <w:rFonts w:cs="Arial"/>
          <w:i/>
          <w:sz w:val="20"/>
          <w:szCs w:val="20"/>
          <w:highlight w:val="yellow"/>
        </w:rPr>
      </w:pPr>
      <w:r w:rsidRPr="00EA4121">
        <w:rPr>
          <w:rFonts w:cs="Arial"/>
          <w:b/>
          <w:sz w:val="20"/>
          <w:szCs w:val="20"/>
        </w:rPr>
        <w:t xml:space="preserve">High </w:t>
      </w:r>
      <w:r w:rsidR="006E043E" w:rsidRPr="00EA4121">
        <w:rPr>
          <w:rFonts w:cs="Arial"/>
          <w:b/>
          <w:sz w:val="20"/>
          <w:szCs w:val="20"/>
        </w:rPr>
        <w:t>School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 w:rsidR="000E3D5F">
        <w:rPr>
          <w:rFonts w:cs="Arial"/>
          <w:i/>
          <w:sz w:val="20"/>
          <w:szCs w:val="20"/>
          <w:highlight w:val="yellow"/>
        </w:rPr>
        <w:t>Name of school: Manito National High School</w:t>
      </w:r>
    </w:p>
    <w:p w14:paraId="65D83997" w14:textId="77777777" w:rsidR="00EA4121" w:rsidRPr="006E043E" w:rsidRDefault="000E3D5F" w:rsidP="00EA4121">
      <w:pPr>
        <w:pStyle w:val="NoSpacing"/>
        <w:ind w:left="2160" w:firstLine="720"/>
        <w:rPr>
          <w:rFonts w:cs="Arial"/>
          <w:i/>
          <w:sz w:val="20"/>
          <w:szCs w:val="20"/>
          <w:highlight w:val="yellow"/>
        </w:rPr>
      </w:pPr>
      <w:r>
        <w:rPr>
          <w:rFonts w:cs="Arial"/>
          <w:i/>
          <w:sz w:val="20"/>
          <w:szCs w:val="20"/>
          <w:highlight w:val="yellow"/>
        </w:rPr>
        <w:t xml:space="preserve">Address: </w:t>
      </w:r>
      <w:proofErr w:type="spellStart"/>
      <w:r>
        <w:rPr>
          <w:rFonts w:cs="Arial"/>
          <w:i/>
          <w:sz w:val="20"/>
          <w:szCs w:val="20"/>
          <w:highlight w:val="yellow"/>
        </w:rPr>
        <w:t>Balading</w:t>
      </w:r>
      <w:proofErr w:type="spellEnd"/>
      <w:r>
        <w:rPr>
          <w:rFonts w:cs="Arial"/>
          <w:i/>
          <w:sz w:val="20"/>
          <w:szCs w:val="20"/>
          <w:highlight w:val="yellow"/>
        </w:rPr>
        <w:t xml:space="preserve"> </w:t>
      </w:r>
      <w:proofErr w:type="spellStart"/>
      <w:proofErr w:type="gramStart"/>
      <w:r>
        <w:rPr>
          <w:rFonts w:cs="Arial"/>
          <w:i/>
          <w:sz w:val="20"/>
          <w:szCs w:val="20"/>
          <w:highlight w:val="yellow"/>
        </w:rPr>
        <w:t>Manito,Albay</w:t>
      </w:r>
      <w:proofErr w:type="spellEnd"/>
      <w:proofErr w:type="gramEnd"/>
    </w:p>
    <w:p w14:paraId="33263431" w14:textId="77777777" w:rsidR="006E043E" w:rsidRDefault="000E3D5F" w:rsidP="006E043E">
      <w:pPr>
        <w:pStyle w:val="NoSpacing"/>
        <w:ind w:left="2160" w:firstLine="720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  <w:highlight w:val="yellow"/>
        </w:rPr>
        <w:t>Inclusive dates: 2003-2007</w:t>
      </w:r>
    </w:p>
    <w:p w14:paraId="5BAD0993" w14:textId="77777777" w:rsidR="006E043E" w:rsidRPr="006E043E" w:rsidRDefault="006E043E" w:rsidP="006E043E">
      <w:pPr>
        <w:pStyle w:val="NoSpacing"/>
        <w:ind w:left="2160" w:firstLine="720"/>
        <w:rPr>
          <w:rFonts w:cs="Arial"/>
          <w:i/>
          <w:sz w:val="20"/>
          <w:szCs w:val="20"/>
        </w:rPr>
      </w:pPr>
    </w:p>
    <w:p w14:paraId="18553B13" w14:textId="77777777" w:rsidR="00EA4121" w:rsidRPr="00EA4121" w:rsidRDefault="00EA4121" w:rsidP="00E675C3">
      <w:pPr>
        <w:pStyle w:val="NoSpacing"/>
        <w:rPr>
          <w:rFonts w:cs="Arial"/>
          <w:b/>
          <w:sz w:val="20"/>
          <w:szCs w:val="20"/>
        </w:rPr>
      </w:pPr>
    </w:p>
    <w:p w14:paraId="18C8063F" w14:textId="77777777" w:rsidR="00E675C3" w:rsidRDefault="00E675C3" w:rsidP="00E675C3">
      <w:pPr>
        <w:pStyle w:val="NoSpacing"/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WORK REFERENCES</w:t>
      </w:r>
    </w:p>
    <w:p w14:paraId="4CA45728" w14:textId="77777777" w:rsidR="00E675C3" w:rsidRPr="00394DA9" w:rsidRDefault="00E675C3" w:rsidP="00E675C3">
      <w:pPr>
        <w:pStyle w:val="NoSpacing"/>
        <w:pBdr>
          <w:bottom w:val="thickThinSmallGap" w:sz="24" w:space="1" w:color="auto"/>
        </w:pBdr>
        <w:rPr>
          <w:rFonts w:cs="Arial"/>
          <w:b/>
          <w:color w:val="808080" w:themeColor="background1" w:themeShade="80"/>
          <w:sz w:val="4"/>
          <w:szCs w:val="4"/>
        </w:rPr>
      </w:pPr>
    </w:p>
    <w:p w14:paraId="57B0832E" w14:textId="77777777" w:rsidR="002D54F6" w:rsidRPr="006E043E" w:rsidRDefault="00DB6A00" w:rsidP="00DB6A00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6E043E">
        <w:rPr>
          <w:sz w:val="20"/>
          <w:szCs w:val="20"/>
        </w:rPr>
        <w:t>Name</w:t>
      </w:r>
      <w:r w:rsidR="000E603F">
        <w:rPr>
          <w:sz w:val="20"/>
          <w:szCs w:val="20"/>
        </w:rPr>
        <w:t xml:space="preserve"> : RIZA BANDEJES MORENO</w:t>
      </w:r>
    </w:p>
    <w:p w14:paraId="29A559E6" w14:textId="77777777" w:rsidR="00DB6A00" w:rsidRPr="006E043E" w:rsidRDefault="00DB6A00" w:rsidP="00DB6A00">
      <w:pPr>
        <w:pStyle w:val="NoSpacing"/>
        <w:ind w:left="720"/>
        <w:rPr>
          <w:sz w:val="20"/>
          <w:szCs w:val="20"/>
        </w:rPr>
      </w:pPr>
      <w:proofErr w:type="gramStart"/>
      <w:r w:rsidRPr="006E043E">
        <w:rPr>
          <w:sz w:val="20"/>
          <w:szCs w:val="20"/>
        </w:rPr>
        <w:t>Company</w:t>
      </w:r>
      <w:r w:rsidR="000E603F">
        <w:rPr>
          <w:sz w:val="20"/>
          <w:szCs w:val="20"/>
        </w:rPr>
        <w:t xml:space="preserve"> :</w:t>
      </w:r>
      <w:proofErr w:type="gramEnd"/>
      <w:r w:rsidR="000E603F">
        <w:rPr>
          <w:sz w:val="20"/>
          <w:szCs w:val="20"/>
        </w:rPr>
        <w:t xml:space="preserve"> GOVERMENT EMPLOYEE</w:t>
      </w:r>
    </w:p>
    <w:p w14:paraId="47768C65" w14:textId="77777777" w:rsidR="00DB6A00" w:rsidRPr="006E043E" w:rsidRDefault="00DB6A00" w:rsidP="00DB6A00">
      <w:pPr>
        <w:pStyle w:val="NoSpacing"/>
        <w:ind w:left="720"/>
        <w:rPr>
          <w:sz w:val="20"/>
          <w:szCs w:val="20"/>
        </w:rPr>
      </w:pPr>
      <w:proofErr w:type="gramStart"/>
      <w:r w:rsidRPr="006E043E">
        <w:rPr>
          <w:sz w:val="20"/>
          <w:szCs w:val="20"/>
        </w:rPr>
        <w:t>Position</w:t>
      </w:r>
      <w:r w:rsidR="000E603F">
        <w:rPr>
          <w:sz w:val="20"/>
          <w:szCs w:val="20"/>
        </w:rPr>
        <w:t xml:space="preserve"> :</w:t>
      </w:r>
      <w:proofErr w:type="gramEnd"/>
      <w:r w:rsidR="000E603F">
        <w:rPr>
          <w:sz w:val="20"/>
          <w:szCs w:val="20"/>
        </w:rPr>
        <w:t xml:space="preserve"> TEACHER</w:t>
      </w:r>
    </w:p>
    <w:p w14:paraId="29F4CF3E" w14:textId="4ABE3193" w:rsidR="00F02201" w:rsidRPr="006E043E" w:rsidRDefault="00DB6A00" w:rsidP="00DB6A00">
      <w:pPr>
        <w:pStyle w:val="NoSpacing"/>
        <w:ind w:left="720"/>
        <w:rPr>
          <w:sz w:val="20"/>
          <w:szCs w:val="20"/>
        </w:rPr>
      </w:pPr>
      <w:r w:rsidRPr="006E043E">
        <w:rPr>
          <w:sz w:val="20"/>
          <w:szCs w:val="20"/>
        </w:rPr>
        <w:t>Contact no.</w:t>
      </w:r>
      <w:r w:rsidR="000E603F">
        <w:rPr>
          <w:sz w:val="20"/>
          <w:szCs w:val="20"/>
        </w:rPr>
        <w:t>09</w:t>
      </w:r>
      <w:r w:rsidR="00B00AE7">
        <w:rPr>
          <w:sz w:val="20"/>
          <w:szCs w:val="20"/>
        </w:rPr>
        <w:t>076012839</w:t>
      </w:r>
    </w:p>
    <w:p w14:paraId="2FBF3B1E" w14:textId="77777777" w:rsidR="00F02201" w:rsidRPr="006E043E" w:rsidRDefault="00F02201" w:rsidP="00394DA9">
      <w:pPr>
        <w:pStyle w:val="NoSpacing"/>
        <w:rPr>
          <w:sz w:val="20"/>
          <w:szCs w:val="20"/>
        </w:rPr>
      </w:pPr>
    </w:p>
    <w:p w14:paraId="564BAD36" w14:textId="77777777" w:rsidR="006E043E" w:rsidRPr="006E043E" w:rsidRDefault="006E043E" w:rsidP="006E043E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6E043E">
        <w:rPr>
          <w:sz w:val="20"/>
          <w:szCs w:val="20"/>
        </w:rPr>
        <w:t>Name</w:t>
      </w:r>
      <w:r w:rsidR="000E603F">
        <w:rPr>
          <w:sz w:val="20"/>
          <w:szCs w:val="20"/>
        </w:rPr>
        <w:t xml:space="preserve"> : </w:t>
      </w:r>
    </w:p>
    <w:p w14:paraId="3040DD1D" w14:textId="77777777" w:rsidR="006E043E" w:rsidRPr="006E043E" w:rsidRDefault="006E043E" w:rsidP="006E043E">
      <w:pPr>
        <w:pStyle w:val="NoSpacing"/>
        <w:ind w:left="720"/>
        <w:rPr>
          <w:sz w:val="20"/>
          <w:szCs w:val="20"/>
        </w:rPr>
      </w:pPr>
      <w:r w:rsidRPr="006E043E">
        <w:rPr>
          <w:sz w:val="20"/>
          <w:szCs w:val="20"/>
        </w:rPr>
        <w:t>Company</w:t>
      </w:r>
    </w:p>
    <w:p w14:paraId="436F7BF9" w14:textId="77777777" w:rsidR="006E043E" w:rsidRPr="006E043E" w:rsidRDefault="006E043E" w:rsidP="006E043E">
      <w:pPr>
        <w:pStyle w:val="NoSpacing"/>
        <w:ind w:left="720"/>
        <w:rPr>
          <w:sz w:val="20"/>
          <w:szCs w:val="20"/>
        </w:rPr>
      </w:pPr>
      <w:r w:rsidRPr="006E043E">
        <w:rPr>
          <w:sz w:val="20"/>
          <w:szCs w:val="20"/>
        </w:rPr>
        <w:t>Position</w:t>
      </w:r>
    </w:p>
    <w:p w14:paraId="26F3E284" w14:textId="77777777" w:rsidR="006E043E" w:rsidRPr="006E043E" w:rsidRDefault="006E043E" w:rsidP="006E043E">
      <w:pPr>
        <w:pStyle w:val="NoSpacing"/>
        <w:ind w:left="720"/>
        <w:rPr>
          <w:sz w:val="20"/>
          <w:szCs w:val="20"/>
        </w:rPr>
      </w:pPr>
      <w:r w:rsidRPr="006E043E">
        <w:rPr>
          <w:sz w:val="20"/>
          <w:szCs w:val="20"/>
        </w:rPr>
        <w:t>Contact no.</w:t>
      </w:r>
    </w:p>
    <w:p w14:paraId="75459A5F" w14:textId="77777777" w:rsidR="006E043E" w:rsidRPr="006E043E" w:rsidRDefault="006E043E" w:rsidP="00394DA9">
      <w:pPr>
        <w:pStyle w:val="NoSpacing"/>
        <w:rPr>
          <w:sz w:val="20"/>
          <w:szCs w:val="20"/>
        </w:rPr>
      </w:pPr>
    </w:p>
    <w:p w14:paraId="0A40261A" w14:textId="77777777" w:rsidR="006E043E" w:rsidRDefault="006E043E" w:rsidP="00394DA9">
      <w:pPr>
        <w:pStyle w:val="NoSpacing"/>
        <w:rPr>
          <w:sz w:val="20"/>
          <w:szCs w:val="20"/>
        </w:rPr>
      </w:pPr>
    </w:p>
    <w:p w14:paraId="5A026306" w14:textId="77777777" w:rsidR="006E043E" w:rsidRPr="006E043E" w:rsidRDefault="006E043E" w:rsidP="00394DA9">
      <w:pPr>
        <w:pStyle w:val="NoSpacing"/>
        <w:rPr>
          <w:sz w:val="20"/>
          <w:szCs w:val="20"/>
        </w:rPr>
      </w:pPr>
    </w:p>
    <w:p w14:paraId="289DC422" w14:textId="77777777" w:rsidR="006E043E" w:rsidRPr="006E043E" w:rsidRDefault="006E043E" w:rsidP="006E043E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6E043E">
        <w:rPr>
          <w:sz w:val="20"/>
          <w:szCs w:val="20"/>
        </w:rPr>
        <w:t>Name</w:t>
      </w:r>
    </w:p>
    <w:p w14:paraId="477A15DB" w14:textId="77777777" w:rsidR="006E043E" w:rsidRPr="006E043E" w:rsidRDefault="006E043E" w:rsidP="006E043E">
      <w:pPr>
        <w:pStyle w:val="NoSpacing"/>
        <w:ind w:left="720"/>
        <w:rPr>
          <w:sz w:val="20"/>
          <w:szCs w:val="20"/>
        </w:rPr>
      </w:pPr>
      <w:r w:rsidRPr="006E043E">
        <w:rPr>
          <w:sz w:val="20"/>
          <w:szCs w:val="20"/>
        </w:rPr>
        <w:t>Company</w:t>
      </w:r>
    </w:p>
    <w:p w14:paraId="31A553AB" w14:textId="77777777" w:rsidR="006E043E" w:rsidRPr="006E043E" w:rsidRDefault="006E043E" w:rsidP="006E043E">
      <w:pPr>
        <w:pStyle w:val="NoSpacing"/>
        <w:ind w:left="720"/>
        <w:rPr>
          <w:sz w:val="20"/>
          <w:szCs w:val="20"/>
        </w:rPr>
      </w:pPr>
      <w:r w:rsidRPr="006E043E">
        <w:rPr>
          <w:sz w:val="20"/>
          <w:szCs w:val="20"/>
        </w:rPr>
        <w:t>Position</w:t>
      </w:r>
    </w:p>
    <w:p w14:paraId="2E878A2F" w14:textId="77777777" w:rsidR="006E043E" w:rsidRPr="006E043E" w:rsidRDefault="006E043E" w:rsidP="006E043E">
      <w:pPr>
        <w:pStyle w:val="NoSpacing"/>
        <w:ind w:left="720"/>
        <w:rPr>
          <w:sz w:val="20"/>
          <w:szCs w:val="20"/>
        </w:rPr>
      </w:pPr>
      <w:r w:rsidRPr="006E043E">
        <w:rPr>
          <w:sz w:val="20"/>
          <w:szCs w:val="20"/>
        </w:rPr>
        <w:t>Contact no.</w:t>
      </w:r>
    </w:p>
    <w:p w14:paraId="20CCF65B" w14:textId="77777777" w:rsidR="006E043E" w:rsidRDefault="006E043E" w:rsidP="00394DA9">
      <w:pPr>
        <w:pStyle w:val="NoSpacing"/>
      </w:pPr>
    </w:p>
    <w:p w14:paraId="7213CD42" w14:textId="77777777" w:rsidR="00EA4121" w:rsidRDefault="00EA4121" w:rsidP="00EA4121">
      <w:pPr>
        <w:pStyle w:val="NoSpacing"/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Personal Information</w:t>
      </w:r>
    </w:p>
    <w:p w14:paraId="7CB652C3" w14:textId="77777777" w:rsidR="00EA4121" w:rsidRPr="00394DA9" w:rsidRDefault="00EA4121" w:rsidP="00EA4121">
      <w:pPr>
        <w:pStyle w:val="NoSpacing"/>
        <w:pBdr>
          <w:bottom w:val="thickThinSmallGap" w:sz="24" w:space="1" w:color="auto"/>
        </w:pBdr>
        <w:rPr>
          <w:rFonts w:cs="Arial"/>
          <w:b/>
          <w:color w:val="808080" w:themeColor="background1" w:themeShade="80"/>
          <w:sz w:val="4"/>
          <w:szCs w:val="4"/>
        </w:rPr>
      </w:pPr>
    </w:p>
    <w:p w14:paraId="7991F15B" w14:textId="77777777" w:rsidR="00F02201" w:rsidRDefault="00F02201" w:rsidP="00F02201">
      <w:pPr>
        <w:pStyle w:val="NoSpacing"/>
      </w:pPr>
      <w:r>
        <w:t>Date of Birth</w:t>
      </w:r>
      <w:r>
        <w:tab/>
      </w:r>
      <w:r>
        <w:tab/>
        <w:t xml:space="preserve">: </w:t>
      </w:r>
      <w:r w:rsidR="000E603F">
        <w:t xml:space="preserve">JANUARY </w:t>
      </w:r>
      <w:proofErr w:type="gramStart"/>
      <w:r w:rsidR="000E603F">
        <w:t>01,  1990</w:t>
      </w:r>
      <w:proofErr w:type="gramEnd"/>
    </w:p>
    <w:p w14:paraId="6EE52D43" w14:textId="77777777" w:rsidR="00F02201" w:rsidRDefault="00F02201" w:rsidP="00F02201">
      <w:pPr>
        <w:pStyle w:val="NoSpacing"/>
      </w:pPr>
      <w:r>
        <w:t>Place of Birth</w:t>
      </w:r>
      <w:r>
        <w:tab/>
      </w:r>
      <w:r>
        <w:tab/>
        <w:t xml:space="preserve">: </w:t>
      </w:r>
      <w:r w:rsidR="000E603F">
        <w:t>MANITO, ALBAY</w:t>
      </w:r>
    </w:p>
    <w:p w14:paraId="69065142" w14:textId="77777777" w:rsidR="00F02201" w:rsidRDefault="00F02201" w:rsidP="00F02201">
      <w:pPr>
        <w:pStyle w:val="NoSpacing"/>
      </w:pPr>
      <w:r>
        <w:t>Citizenship</w:t>
      </w:r>
      <w:r>
        <w:tab/>
      </w:r>
      <w:r>
        <w:tab/>
        <w:t xml:space="preserve">: </w:t>
      </w:r>
      <w:r w:rsidR="000E603F">
        <w:t>FILIPINO</w:t>
      </w:r>
    </w:p>
    <w:p w14:paraId="32683CCD" w14:textId="77777777" w:rsidR="00F02201" w:rsidRDefault="00F02201" w:rsidP="00F02201">
      <w:pPr>
        <w:pStyle w:val="NoSpacing"/>
      </w:pPr>
      <w:r>
        <w:t>Height</w:t>
      </w:r>
      <w:r>
        <w:tab/>
      </w:r>
      <w:r>
        <w:tab/>
      </w:r>
      <w:r>
        <w:tab/>
        <w:t xml:space="preserve">: </w:t>
      </w:r>
      <w:r w:rsidR="000E603F">
        <w:t>168CM</w:t>
      </w:r>
    </w:p>
    <w:p w14:paraId="63F1468F" w14:textId="77777777" w:rsidR="00F02201" w:rsidRDefault="00F02201" w:rsidP="00F02201">
      <w:pPr>
        <w:pStyle w:val="NoSpacing"/>
      </w:pPr>
      <w:r>
        <w:t>Weight</w:t>
      </w:r>
      <w:r>
        <w:tab/>
      </w:r>
      <w:r>
        <w:tab/>
      </w:r>
      <w:r>
        <w:tab/>
        <w:t xml:space="preserve">: </w:t>
      </w:r>
      <w:r w:rsidR="000E603F">
        <w:t>75KG</w:t>
      </w:r>
    </w:p>
    <w:p w14:paraId="3A2CBDBB" w14:textId="77777777" w:rsidR="00F02201" w:rsidRDefault="00F02201" w:rsidP="00F02201">
      <w:pPr>
        <w:pStyle w:val="NoSpacing"/>
      </w:pPr>
      <w:r>
        <w:t>Marital Status</w:t>
      </w:r>
      <w:r>
        <w:tab/>
      </w:r>
      <w:r>
        <w:tab/>
        <w:t xml:space="preserve">: </w:t>
      </w:r>
      <w:r w:rsidR="000E603F">
        <w:t>SINGLE</w:t>
      </w:r>
    </w:p>
    <w:p w14:paraId="61778A58" w14:textId="77777777" w:rsidR="00F02201" w:rsidRDefault="00F02201" w:rsidP="00F02201">
      <w:pPr>
        <w:pStyle w:val="NoSpacing"/>
      </w:pPr>
      <w:r>
        <w:t>Religion</w:t>
      </w:r>
      <w:r>
        <w:tab/>
      </w:r>
      <w:r>
        <w:tab/>
      </w:r>
      <w:r>
        <w:tab/>
        <w:t xml:space="preserve">: </w:t>
      </w:r>
      <w:r w:rsidR="000E603F">
        <w:t>CATHOLIC</w:t>
      </w:r>
    </w:p>
    <w:p w14:paraId="420342E3" w14:textId="77777777" w:rsidR="00F02201" w:rsidRDefault="00F02201" w:rsidP="00F02201">
      <w:pPr>
        <w:pStyle w:val="NoSpacing"/>
      </w:pPr>
      <w:r>
        <w:t>Languages Spoken</w:t>
      </w:r>
      <w:r>
        <w:tab/>
        <w:t xml:space="preserve">: </w:t>
      </w:r>
      <w:r w:rsidR="000E603F">
        <w:t xml:space="preserve">TAGALOG, </w:t>
      </w:r>
      <w:proofErr w:type="gramStart"/>
      <w:r w:rsidR="000E603F">
        <w:t>ENGLISH ,</w:t>
      </w:r>
      <w:proofErr w:type="gramEnd"/>
      <w:r w:rsidR="000E603F">
        <w:t xml:space="preserve"> BICOLANO</w:t>
      </w:r>
    </w:p>
    <w:p w14:paraId="1229CE0B" w14:textId="77777777" w:rsidR="00F02201" w:rsidRDefault="00F02201" w:rsidP="00F02201">
      <w:pPr>
        <w:pStyle w:val="NoSpacing"/>
      </w:pPr>
      <w:r>
        <w:t xml:space="preserve">Spouse </w:t>
      </w:r>
      <w:r>
        <w:tab/>
      </w:r>
      <w:r>
        <w:tab/>
      </w:r>
      <w:r>
        <w:tab/>
        <w:t xml:space="preserve">: </w:t>
      </w:r>
      <w:r w:rsidR="000E603F">
        <w:t>NO</w:t>
      </w:r>
    </w:p>
    <w:p w14:paraId="68D22BB9" w14:textId="77777777" w:rsidR="00F02201" w:rsidRDefault="00F02201" w:rsidP="00F02201">
      <w:pPr>
        <w:pStyle w:val="NoSpacing"/>
      </w:pPr>
      <w:r>
        <w:t>Contact no.</w:t>
      </w:r>
      <w:r>
        <w:tab/>
      </w:r>
      <w:r>
        <w:tab/>
        <w:t>:</w:t>
      </w:r>
      <w:r w:rsidR="000E603F">
        <w:t xml:space="preserve"> 09553127464</w:t>
      </w:r>
    </w:p>
    <w:p w14:paraId="61E44D18" w14:textId="78284154" w:rsidR="00F02201" w:rsidRDefault="00F02201" w:rsidP="00F02201">
      <w:pPr>
        <w:pStyle w:val="NoSpacing"/>
      </w:pPr>
      <w:r>
        <w:t>Skype ID</w:t>
      </w:r>
      <w:r>
        <w:tab/>
      </w:r>
      <w:r>
        <w:tab/>
        <w:t xml:space="preserve">: </w:t>
      </w:r>
      <w:r w:rsidR="00B00AE7" w:rsidRPr="00B00AE7">
        <w:t>live</w:t>
      </w:r>
      <w:proofErr w:type="gramStart"/>
      <w:r w:rsidR="00B00AE7" w:rsidRPr="00B00AE7">
        <w:t>:.cid</w:t>
      </w:r>
      <w:proofErr w:type="gramEnd"/>
      <w:r w:rsidR="00B00AE7" w:rsidRPr="00B00AE7">
        <w:t>.36fa28796b11489a</w:t>
      </w:r>
    </w:p>
    <w:p w14:paraId="0E6E7959" w14:textId="77777777" w:rsidR="00F02201" w:rsidRDefault="00F02201" w:rsidP="00F02201">
      <w:pPr>
        <w:pStyle w:val="NoSpacing"/>
      </w:pPr>
      <w:r>
        <w:t>Passport Number</w:t>
      </w:r>
      <w:r>
        <w:tab/>
        <w:t xml:space="preserve">: </w:t>
      </w:r>
      <w:r w:rsidR="000E603F">
        <w:t>P4191846B</w:t>
      </w:r>
    </w:p>
    <w:p w14:paraId="3F3206D3" w14:textId="77777777" w:rsidR="00F02201" w:rsidRDefault="00F02201" w:rsidP="00F02201">
      <w:pPr>
        <w:pStyle w:val="NoSpacing"/>
      </w:pPr>
      <w:r>
        <w:t>Expiry Date</w:t>
      </w:r>
      <w:r>
        <w:tab/>
      </w:r>
      <w:r>
        <w:tab/>
        <w:t xml:space="preserve">: </w:t>
      </w:r>
      <w:r w:rsidR="000E603F">
        <w:t>DECEMBER 11,2029</w:t>
      </w:r>
    </w:p>
    <w:p w14:paraId="7D3CAF08" w14:textId="77777777" w:rsidR="00F02201" w:rsidRDefault="00F02201" w:rsidP="00F02201">
      <w:pPr>
        <w:pStyle w:val="NoSpacing"/>
      </w:pPr>
      <w:r>
        <w:t xml:space="preserve">Driver’s License </w:t>
      </w:r>
      <w:r>
        <w:tab/>
        <w:t xml:space="preserve">: </w:t>
      </w:r>
      <w:r w:rsidR="000E603F">
        <w:t>NO</w:t>
      </w:r>
    </w:p>
    <w:p w14:paraId="1C13B2B4" w14:textId="77777777" w:rsidR="00F02201" w:rsidRDefault="00F02201" w:rsidP="00F02201">
      <w:pPr>
        <w:pStyle w:val="NoSpacing"/>
      </w:pPr>
    </w:p>
    <w:p w14:paraId="3ABB7357" w14:textId="77777777" w:rsidR="00F02201" w:rsidRPr="00F02201" w:rsidRDefault="00F02201" w:rsidP="00F02201">
      <w:pPr>
        <w:pStyle w:val="NoSpacing"/>
        <w:rPr>
          <w:b/>
          <w:i/>
        </w:rPr>
      </w:pPr>
      <w:r w:rsidRPr="00F02201">
        <w:rPr>
          <w:b/>
          <w:i/>
        </w:rPr>
        <w:t>In case of Emergency</w:t>
      </w:r>
    </w:p>
    <w:p w14:paraId="4444A32D" w14:textId="77777777" w:rsidR="00F02201" w:rsidRDefault="00F02201" w:rsidP="00F02201">
      <w:pPr>
        <w:pStyle w:val="NoSpacing"/>
      </w:pPr>
      <w:r>
        <w:t>Contact Name</w:t>
      </w:r>
      <w:r>
        <w:tab/>
      </w:r>
      <w:r>
        <w:tab/>
        <w:t xml:space="preserve">: </w:t>
      </w:r>
      <w:r w:rsidR="000E603F">
        <w:t>RIZA BANDEJES MORENO</w:t>
      </w:r>
    </w:p>
    <w:p w14:paraId="1834D5A2" w14:textId="77777777" w:rsidR="00F02201" w:rsidRDefault="00F02201" w:rsidP="00F02201">
      <w:pPr>
        <w:pStyle w:val="NoSpacing"/>
      </w:pPr>
      <w:r>
        <w:t>Relationship</w:t>
      </w:r>
      <w:r>
        <w:tab/>
      </w:r>
      <w:r>
        <w:tab/>
        <w:t xml:space="preserve">: </w:t>
      </w:r>
      <w:r w:rsidR="000E603F">
        <w:t>SISTER</w:t>
      </w:r>
    </w:p>
    <w:p w14:paraId="3DF46AFD" w14:textId="200BC371" w:rsidR="002D54F6" w:rsidRDefault="00F02201" w:rsidP="00F02201">
      <w:pPr>
        <w:pStyle w:val="NoSpacing"/>
      </w:pPr>
      <w:r>
        <w:t>Contact No.</w:t>
      </w:r>
      <w:r>
        <w:tab/>
      </w:r>
      <w:r>
        <w:tab/>
        <w:t>:</w:t>
      </w:r>
      <w:r w:rsidR="000E603F">
        <w:t xml:space="preserve"> </w:t>
      </w:r>
      <w:r w:rsidR="00B00AE7">
        <w:t>09076012839</w:t>
      </w:r>
    </w:p>
    <w:sectPr w:rsidR="002D54F6" w:rsidSect="00F02201">
      <w:headerReference w:type="default" r:id="rId9"/>
      <w:footerReference w:type="default" r:id="rId10"/>
      <w:pgSz w:w="11906" w:h="16838"/>
      <w:pgMar w:top="1448" w:right="1286" w:bottom="1276" w:left="1440" w:header="1440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37D9C" w14:textId="77777777" w:rsidR="0081567E" w:rsidRDefault="0081567E" w:rsidP="0056417C">
      <w:pPr>
        <w:spacing w:after="0" w:line="240" w:lineRule="auto"/>
      </w:pPr>
      <w:r>
        <w:separator/>
      </w:r>
    </w:p>
  </w:endnote>
  <w:endnote w:type="continuationSeparator" w:id="0">
    <w:p w14:paraId="76771F57" w14:textId="77777777" w:rsidR="0081567E" w:rsidRDefault="0081567E" w:rsidP="00564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494042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  <w:sz w:val="16"/>
        <w:szCs w:val="16"/>
      </w:rPr>
    </w:sdtEndPr>
    <w:sdtContent>
      <w:p w14:paraId="3FAD34BF" w14:textId="77777777" w:rsidR="00B1394C" w:rsidRPr="00394DA9" w:rsidRDefault="00F02201">
        <w:pPr>
          <w:pStyle w:val="Footer"/>
          <w:rPr>
            <w:color w:val="808080" w:themeColor="background1" w:themeShade="80"/>
            <w:sz w:val="16"/>
            <w:szCs w:val="16"/>
          </w:rPr>
        </w:pPr>
        <w:r w:rsidRPr="0056417C">
          <w:rPr>
            <w:noProof/>
          </w:rPr>
          <w:drawing>
            <wp:anchor distT="0" distB="0" distL="114300" distR="114300" simplePos="0" relativeHeight="251659264" behindDoc="0" locked="0" layoutInCell="1" allowOverlap="1" wp14:anchorId="3F41BC32" wp14:editId="57DDB10A">
              <wp:simplePos x="0" y="0"/>
              <wp:positionH relativeFrom="column">
                <wp:posOffset>-962025</wp:posOffset>
              </wp:positionH>
              <wp:positionV relativeFrom="paragraph">
                <wp:posOffset>209550</wp:posOffset>
              </wp:positionV>
              <wp:extent cx="7736205" cy="296545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 flipV="1">
                        <a:off x="0" y="0"/>
                        <a:ext cx="7736205" cy="296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B1394C" w:rsidRPr="00394DA9">
          <w:rPr>
            <w:color w:val="808080" w:themeColor="background1" w:themeShade="80"/>
            <w:sz w:val="16"/>
            <w:szCs w:val="16"/>
          </w:rPr>
          <w:t xml:space="preserve">Page | </w:t>
        </w:r>
        <w:r w:rsidR="00260895" w:rsidRPr="00394DA9">
          <w:rPr>
            <w:color w:val="808080" w:themeColor="background1" w:themeShade="80"/>
            <w:sz w:val="16"/>
            <w:szCs w:val="16"/>
          </w:rPr>
          <w:fldChar w:fldCharType="begin"/>
        </w:r>
        <w:r w:rsidR="00B1394C" w:rsidRPr="00394DA9">
          <w:rPr>
            <w:color w:val="808080" w:themeColor="background1" w:themeShade="80"/>
            <w:sz w:val="16"/>
            <w:szCs w:val="16"/>
          </w:rPr>
          <w:instrText xml:space="preserve"> PAGE   \* MERGEFORMAT </w:instrText>
        </w:r>
        <w:r w:rsidR="00260895" w:rsidRPr="00394DA9">
          <w:rPr>
            <w:color w:val="808080" w:themeColor="background1" w:themeShade="80"/>
            <w:sz w:val="16"/>
            <w:szCs w:val="16"/>
          </w:rPr>
          <w:fldChar w:fldCharType="separate"/>
        </w:r>
        <w:r w:rsidR="003714B1">
          <w:rPr>
            <w:noProof/>
            <w:color w:val="808080" w:themeColor="background1" w:themeShade="80"/>
            <w:sz w:val="16"/>
            <w:szCs w:val="16"/>
          </w:rPr>
          <w:t>1</w:t>
        </w:r>
        <w:r w:rsidR="00260895" w:rsidRPr="00394DA9">
          <w:rPr>
            <w:noProof/>
            <w:color w:val="808080" w:themeColor="background1" w:themeShade="80"/>
            <w:sz w:val="16"/>
            <w:szCs w:val="16"/>
          </w:rPr>
          <w:fldChar w:fldCharType="end"/>
        </w:r>
      </w:p>
    </w:sdtContent>
  </w:sdt>
  <w:p w14:paraId="72CD5355" w14:textId="77777777" w:rsidR="00B1394C" w:rsidRPr="00F02201" w:rsidRDefault="00F02201" w:rsidP="00F02201">
    <w:pPr>
      <w:pStyle w:val="Footer"/>
      <w:tabs>
        <w:tab w:val="clear" w:pos="4513"/>
        <w:tab w:val="clear" w:pos="9026"/>
        <w:tab w:val="left" w:pos="1755"/>
      </w:tabs>
      <w:rPr>
        <w:b/>
      </w:rPr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5D815" w14:textId="77777777" w:rsidR="0081567E" w:rsidRDefault="0081567E" w:rsidP="0056417C">
      <w:pPr>
        <w:spacing w:after="0" w:line="240" w:lineRule="auto"/>
      </w:pPr>
      <w:r>
        <w:separator/>
      </w:r>
    </w:p>
  </w:footnote>
  <w:footnote w:type="continuationSeparator" w:id="0">
    <w:p w14:paraId="1378AD2B" w14:textId="77777777" w:rsidR="0081567E" w:rsidRDefault="0081567E" w:rsidP="00564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0A206" w14:textId="77777777" w:rsidR="00B1394C" w:rsidRDefault="00B1394C">
    <w:pPr>
      <w:pStyle w:val="Header"/>
    </w:pPr>
    <w:r w:rsidRPr="0056417C">
      <w:rPr>
        <w:noProof/>
      </w:rPr>
      <w:drawing>
        <wp:anchor distT="0" distB="0" distL="114300" distR="114300" simplePos="0" relativeHeight="251657216" behindDoc="0" locked="0" layoutInCell="1" allowOverlap="1" wp14:anchorId="607FC2B5" wp14:editId="205D8847">
          <wp:simplePos x="0" y="0"/>
          <wp:positionH relativeFrom="column">
            <wp:posOffset>-914400</wp:posOffset>
          </wp:positionH>
          <wp:positionV relativeFrom="paragraph">
            <wp:posOffset>-737708</wp:posOffset>
          </wp:positionV>
          <wp:extent cx="7736774" cy="29654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736774" cy="296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409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" w15:restartNumberingAfterBreak="0">
    <w:nsid w:val="00000004"/>
    <w:multiLevelType w:val="hybridMultilevel"/>
    <w:tmpl w:val="7E7A8136"/>
    <w:lvl w:ilvl="0" w:tplc="04D60872">
      <w:start w:val="1"/>
      <w:numFmt w:val="bullet"/>
      <w:lvlText w:val="-"/>
      <w:lvlJc w:val="left"/>
      <w:pPr>
        <w:ind w:left="1800" w:hanging="360"/>
      </w:pPr>
      <w:rPr>
        <w:rFonts w:ascii="Tahoma" w:eastAsia="Times New Roman" w:hAnsi="Tahoma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91738A"/>
    <w:multiLevelType w:val="hybridMultilevel"/>
    <w:tmpl w:val="F49E0B5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52333"/>
    <w:multiLevelType w:val="hybridMultilevel"/>
    <w:tmpl w:val="26063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B35E9"/>
    <w:multiLevelType w:val="hybridMultilevel"/>
    <w:tmpl w:val="E7DA3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E5582"/>
    <w:multiLevelType w:val="hybridMultilevel"/>
    <w:tmpl w:val="C2C0D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02EEA"/>
    <w:multiLevelType w:val="hybridMultilevel"/>
    <w:tmpl w:val="02DAB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936172"/>
    <w:multiLevelType w:val="hybridMultilevel"/>
    <w:tmpl w:val="4E0A59C0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8" w15:restartNumberingAfterBreak="0">
    <w:nsid w:val="394E1AB6"/>
    <w:multiLevelType w:val="hybridMultilevel"/>
    <w:tmpl w:val="93627C3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95FAB"/>
    <w:multiLevelType w:val="hybridMultilevel"/>
    <w:tmpl w:val="E75E7E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902B7"/>
    <w:multiLevelType w:val="hybridMultilevel"/>
    <w:tmpl w:val="4CFCF7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7636445"/>
    <w:multiLevelType w:val="hybridMultilevel"/>
    <w:tmpl w:val="E9A03584"/>
    <w:lvl w:ilvl="0" w:tplc="04090001">
      <w:start w:val="1"/>
      <w:numFmt w:val="bullet"/>
      <w:lvlText w:val=""/>
      <w:lvlJc w:val="left"/>
      <w:pPr>
        <w:ind w:left="10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3" w:hanging="360"/>
      </w:pPr>
      <w:rPr>
        <w:rFonts w:ascii="Wingdings" w:hAnsi="Wingdings" w:hint="default"/>
      </w:rPr>
    </w:lvl>
  </w:abstractNum>
  <w:abstractNum w:abstractNumId="12" w15:restartNumberingAfterBreak="0">
    <w:nsid w:val="492F666D"/>
    <w:multiLevelType w:val="hybridMultilevel"/>
    <w:tmpl w:val="7750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C19F4"/>
    <w:multiLevelType w:val="hybridMultilevel"/>
    <w:tmpl w:val="BC583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3B23D2"/>
    <w:multiLevelType w:val="hybridMultilevel"/>
    <w:tmpl w:val="950EB3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378A1"/>
    <w:multiLevelType w:val="hybridMultilevel"/>
    <w:tmpl w:val="8C1C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27559"/>
    <w:multiLevelType w:val="hybridMultilevel"/>
    <w:tmpl w:val="685605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E181439"/>
    <w:multiLevelType w:val="multilevel"/>
    <w:tmpl w:val="5E1814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17F32"/>
    <w:multiLevelType w:val="hybridMultilevel"/>
    <w:tmpl w:val="C59C8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84E38"/>
    <w:multiLevelType w:val="hybridMultilevel"/>
    <w:tmpl w:val="232227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1B401C9"/>
    <w:multiLevelType w:val="hybridMultilevel"/>
    <w:tmpl w:val="7D18A3AE"/>
    <w:lvl w:ilvl="0" w:tplc="5788625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C30ECA"/>
    <w:multiLevelType w:val="hybridMultilevel"/>
    <w:tmpl w:val="41F0E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8B3209"/>
    <w:multiLevelType w:val="hybridMultilevel"/>
    <w:tmpl w:val="906C05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478B1"/>
    <w:multiLevelType w:val="hybridMultilevel"/>
    <w:tmpl w:val="DF963A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BA089F"/>
    <w:multiLevelType w:val="hybridMultilevel"/>
    <w:tmpl w:val="EB1E6666"/>
    <w:lvl w:ilvl="0" w:tplc="04090001">
      <w:start w:val="1"/>
      <w:numFmt w:val="bullet"/>
      <w:lvlText w:val=""/>
      <w:lvlJc w:val="left"/>
      <w:pPr>
        <w:ind w:left="10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3" w:hanging="360"/>
      </w:pPr>
      <w:rPr>
        <w:rFonts w:ascii="Wingdings" w:hAnsi="Wingdings" w:hint="default"/>
      </w:rPr>
    </w:lvl>
  </w:abstractNum>
  <w:abstractNum w:abstractNumId="25" w15:restartNumberingAfterBreak="0">
    <w:nsid w:val="7A5A19DF"/>
    <w:multiLevelType w:val="hybridMultilevel"/>
    <w:tmpl w:val="7BF26E7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F217C6C"/>
    <w:multiLevelType w:val="hybridMultilevel"/>
    <w:tmpl w:val="1C4C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17"/>
  </w:num>
  <w:num w:numId="4">
    <w:abstractNumId w:val="9"/>
  </w:num>
  <w:num w:numId="5">
    <w:abstractNumId w:val="5"/>
  </w:num>
  <w:num w:numId="6">
    <w:abstractNumId w:val="3"/>
  </w:num>
  <w:num w:numId="7">
    <w:abstractNumId w:val="14"/>
  </w:num>
  <w:num w:numId="8">
    <w:abstractNumId w:val="25"/>
  </w:num>
  <w:num w:numId="9">
    <w:abstractNumId w:val="22"/>
  </w:num>
  <w:num w:numId="10">
    <w:abstractNumId w:val="20"/>
  </w:num>
  <w:num w:numId="11">
    <w:abstractNumId w:val="1"/>
  </w:num>
  <w:num w:numId="12">
    <w:abstractNumId w:val="0"/>
  </w:num>
  <w:num w:numId="13">
    <w:abstractNumId w:val="16"/>
  </w:num>
  <w:num w:numId="14">
    <w:abstractNumId w:val="19"/>
  </w:num>
  <w:num w:numId="15">
    <w:abstractNumId w:val="4"/>
  </w:num>
  <w:num w:numId="16">
    <w:abstractNumId w:val="13"/>
  </w:num>
  <w:num w:numId="17">
    <w:abstractNumId w:val="8"/>
  </w:num>
  <w:num w:numId="18">
    <w:abstractNumId w:val="23"/>
  </w:num>
  <w:num w:numId="19">
    <w:abstractNumId w:val="2"/>
  </w:num>
  <w:num w:numId="20">
    <w:abstractNumId w:val="15"/>
  </w:num>
  <w:num w:numId="21">
    <w:abstractNumId w:val="6"/>
  </w:num>
  <w:num w:numId="22">
    <w:abstractNumId w:val="12"/>
  </w:num>
  <w:num w:numId="23">
    <w:abstractNumId w:val="11"/>
  </w:num>
  <w:num w:numId="24">
    <w:abstractNumId w:val="7"/>
  </w:num>
  <w:num w:numId="25">
    <w:abstractNumId w:val="24"/>
  </w:num>
  <w:num w:numId="26">
    <w:abstractNumId w:val="21"/>
  </w:num>
  <w:num w:numId="27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jQ0NrY0AVLmBko6SsGpxcWZ+XkgBYYGtQBWjjqrLQAAAA=="/>
  </w:docVars>
  <w:rsids>
    <w:rsidRoot w:val="0056417C"/>
    <w:rsid w:val="000000E4"/>
    <w:rsid w:val="00001489"/>
    <w:rsid w:val="00001512"/>
    <w:rsid w:val="00002872"/>
    <w:rsid w:val="0000331D"/>
    <w:rsid w:val="000056B6"/>
    <w:rsid w:val="000066C1"/>
    <w:rsid w:val="00007000"/>
    <w:rsid w:val="00007750"/>
    <w:rsid w:val="00007F4A"/>
    <w:rsid w:val="000119F6"/>
    <w:rsid w:val="00012003"/>
    <w:rsid w:val="000144CB"/>
    <w:rsid w:val="0001469B"/>
    <w:rsid w:val="00014D04"/>
    <w:rsid w:val="00016242"/>
    <w:rsid w:val="000216AA"/>
    <w:rsid w:val="00022B6B"/>
    <w:rsid w:val="00022CE4"/>
    <w:rsid w:val="000241A1"/>
    <w:rsid w:val="00024687"/>
    <w:rsid w:val="000252A1"/>
    <w:rsid w:val="00027528"/>
    <w:rsid w:val="000275BB"/>
    <w:rsid w:val="00030418"/>
    <w:rsid w:val="00030A8F"/>
    <w:rsid w:val="00030AF4"/>
    <w:rsid w:val="0003159A"/>
    <w:rsid w:val="00031A64"/>
    <w:rsid w:val="00031B6D"/>
    <w:rsid w:val="00031D4F"/>
    <w:rsid w:val="00033DCC"/>
    <w:rsid w:val="0003428F"/>
    <w:rsid w:val="00034E4B"/>
    <w:rsid w:val="0003664C"/>
    <w:rsid w:val="000373A4"/>
    <w:rsid w:val="00040247"/>
    <w:rsid w:val="000412D7"/>
    <w:rsid w:val="00041B54"/>
    <w:rsid w:val="00043E59"/>
    <w:rsid w:val="000440F2"/>
    <w:rsid w:val="000442B1"/>
    <w:rsid w:val="0004445F"/>
    <w:rsid w:val="00044635"/>
    <w:rsid w:val="000447E7"/>
    <w:rsid w:val="00045745"/>
    <w:rsid w:val="00047FAE"/>
    <w:rsid w:val="00051747"/>
    <w:rsid w:val="000537C7"/>
    <w:rsid w:val="00056CA7"/>
    <w:rsid w:val="000572CD"/>
    <w:rsid w:val="00057687"/>
    <w:rsid w:val="00061B51"/>
    <w:rsid w:val="0006295D"/>
    <w:rsid w:val="00064297"/>
    <w:rsid w:val="000661D8"/>
    <w:rsid w:val="0006620E"/>
    <w:rsid w:val="000668A9"/>
    <w:rsid w:val="00066DAA"/>
    <w:rsid w:val="00067FEE"/>
    <w:rsid w:val="00070107"/>
    <w:rsid w:val="000719E4"/>
    <w:rsid w:val="000721BD"/>
    <w:rsid w:val="0007343C"/>
    <w:rsid w:val="00073A57"/>
    <w:rsid w:val="00075E31"/>
    <w:rsid w:val="000763B1"/>
    <w:rsid w:val="000808E1"/>
    <w:rsid w:val="000811F6"/>
    <w:rsid w:val="00081DEF"/>
    <w:rsid w:val="000828C6"/>
    <w:rsid w:val="0008319F"/>
    <w:rsid w:val="000835E4"/>
    <w:rsid w:val="00083729"/>
    <w:rsid w:val="00083A82"/>
    <w:rsid w:val="000842D3"/>
    <w:rsid w:val="00086248"/>
    <w:rsid w:val="000904FC"/>
    <w:rsid w:val="00090898"/>
    <w:rsid w:val="00091047"/>
    <w:rsid w:val="00091298"/>
    <w:rsid w:val="000924D2"/>
    <w:rsid w:val="00093634"/>
    <w:rsid w:val="000936AB"/>
    <w:rsid w:val="0009377D"/>
    <w:rsid w:val="00094466"/>
    <w:rsid w:val="0009457D"/>
    <w:rsid w:val="00094B51"/>
    <w:rsid w:val="00094CF5"/>
    <w:rsid w:val="00095EF4"/>
    <w:rsid w:val="0009785B"/>
    <w:rsid w:val="000A0ADB"/>
    <w:rsid w:val="000A1367"/>
    <w:rsid w:val="000A2859"/>
    <w:rsid w:val="000A2B53"/>
    <w:rsid w:val="000A3299"/>
    <w:rsid w:val="000A3662"/>
    <w:rsid w:val="000A3925"/>
    <w:rsid w:val="000A41E4"/>
    <w:rsid w:val="000A4F27"/>
    <w:rsid w:val="000A57D8"/>
    <w:rsid w:val="000A5E39"/>
    <w:rsid w:val="000A5EC9"/>
    <w:rsid w:val="000A641F"/>
    <w:rsid w:val="000A65F0"/>
    <w:rsid w:val="000B0431"/>
    <w:rsid w:val="000B1978"/>
    <w:rsid w:val="000B1F2B"/>
    <w:rsid w:val="000B238D"/>
    <w:rsid w:val="000B2954"/>
    <w:rsid w:val="000B2FDB"/>
    <w:rsid w:val="000B6AD2"/>
    <w:rsid w:val="000C249D"/>
    <w:rsid w:val="000C2579"/>
    <w:rsid w:val="000C2756"/>
    <w:rsid w:val="000C5DEB"/>
    <w:rsid w:val="000C5E77"/>
    <w:rsid w:val="000C63ED"/>
    <w:rsid w:val="000C68BB"/>
    <w:rsid w:val="000D01D3"/>
    <w:rsid w:val="000D0869"/>
    <w:rsid w:val="000D122E"/>
    <w:rsid w:val="000D23E5"/>
    <w:rsid w:val="000D2760"/>
    <w:rsid w:val="000D300E"/>
    <w:rsid w:val="000D315A"/>
    <w:rsid w:val="000D40D1"/>
    <w:rsid w:val="000D44C2"/>
    <w:rsid w:val="000D4E81"/>
    <w:rsid w:val="000D4FA1"/>
    <w:rsid w:val="000D52E0"/>
    <w:rsid w:val="000D571B"/>
    <w:rsid w:val="000D5F92"/>
    <w:rsid w:val="000D6053"/>
    <w:rsid w:val="000D6340"/>
    <w:rsid w:val="000D69F6"/>
    <w:rsid w:val="000D70DB"/>
    <w:rsid w:val="000D72CF"/>
    <w:rsid w:val="000D795A"/>
    <w:rsid w:val="000D7C52"/>
    <w:rsid w:val="000E077A"/>
    <w:rsid w:val="000E14B1"/>
    <w:rsid w:val="000E1FB2"/>
    <w:rsid w:val="000E2335"/>
    <w:rsid w:val="000E25FF"/>
    <w:rsid w:val="000E3D5F"/>
    <w:rsid w:val="000E43DD"/>
    <w:rsid w:val="000E46C3"/>
    <w:rsid w:val="000E564C"/>
    <w:rsid w:val="000E5930"/>
    <w:rsid w:val="000E5CEB"/>
    <w:rsid w:val="000E603F"/>
    <w:rsid w:val="000E6866"/>
    <w:rsid w:val="000E7E32"/>
    <w:rsid w:val="000F0940"/>
    <w:rsid w:val="000F12FC"/>
    <w:rsid w:val="000F173F"/>
    <w:rsid w:val="000F1F6E"/>
    <w:rsid w:val="000F321A"/>
    <w:rsid w:val="000F4212"/>
    <w:rsid w:val="000F71C5"/>
    <w:rsid w:val="000F7DB6"/>
    <w:rsid w:val="001000A2"/>
    <w:rsid w:val="00100357"/>
    <w:rsid w:val="001015AB"/>
    <w:rsid w:val="00102B95"/>
    <w:rsid w:val="00104E15"/>
    <w:rsid w:val="0010584C"/>
    <w:rsid w:val="00105D23"/>
    <w:rsid w:val="00106815"/>
    <w:rsid w:val="00106940"/>
    <w:rsid w:val="00107085"/>
    <w:rsid w:val="001106BC"/>
    <w:rsid w:val="00110712"/>
    <w:rsid w:val="00111391"/>
    <w:rsid w:val="001121FF"/>
    <w:rsid w:val="0011237B"/>
    <w:rsid w:val="00112DB2"/>
    <w:rsid w:val="00113238"/>
    <w:rsid w:val="00114FA9"/>
    <w:rsid w:val="001165DD"/>
    <w:rsid w:val="00116FA5"/>
    <w:rsid w:val="001179C2"/>
    <w:rsid w:val="00117B42"/>
    <w:rsid w:val="00117D25"/>
    <w:rsid w:val="00120174"/>
    <w:rsid w:val="00120D06"/>
    <w:rsid w:val="00120D7D"/>
    <w:rsid w:val="00121F03"/>
    <w:rsid w:val="00122FBF"/>
    <w:rsid w:val="00123860"/>
    <w:rsid w:val="00123BB8"/>
    <w:rsid w:val="001258C4"/>
    <w:rsid w:val="001260B9"/>
    <w:rsid w:val="0012730C"/>
    <w:rsid w:val="00127414"/>
    <w:rsid w:val="001275FB"/>
    <w:rsid w:val="00130DB0"/>
    <w:rsid w:val="001313B3"/>
    <w:rsid w:val="00132EA8"/>
    <w:rsid w:val="001403A3"/>
    <w:rsid w:val="001406E9"/>
    <w:rsid w:val="00141732"/>
    <w:rsid w:val="00141E2D"/>
    <w:rsid w:val="00143445"/>
    <w:rsid w:val="001439AA"/>
    <w:rsid w:val="00143BB7"/>
    <w:rsid w:val="001440BF"/>
    <w:rsid w:val="00145250"/>
    <w:rsid w:val="0014663E"/>
    <w:rsid w:val="0015127D"/>
    <w:rsid w:val="00153113"/>
    <w:rsid w:val="00153126"/>
    <w:rsid w:val="00153D68"/>
    <w:rsid w:val="00153D6A"/>
    <w:rsid w:val="00154FFD"/>
    <w:rsid w:val="0015577E"/>
    <w:rsid w:val="00156238"/>
    <w:rsid w:val="001602FA"/>
    <w:rsid w:val="001622ED"/>
    <w:rsid w:val="00162C33"/>
    <w:rsid w:val="0016551E"/>
    <w:rsid w:val="00165A9C"/>
    <w:rsid w:val="00166BF2"/>
    <w:rsid w:val="00171A2E"/>
    <w:rsid w:val="001736D9"/>
    <w:rsid w:val="00174292"/>
    <w:rsid w:val="00175A0A"/>
    <w:rsid w:val="001762D2"/>
    <w:rsid w:val="00177205"/>
    <w:rsid w:val="001775EB"/>
    <w:rsid w:val="001813EF"/>
    <w:rsid w:val="00182FD8"/>
    <w:rsid w:val="00183935"/>
    <w:rsid w:val="0018439C"/>
    <w:rsid w:val="00184953"/>
    <w:rsid w:val="001855E9"/>
    <w:rsid w:val="00186D2B"/>
    <w:rsid w:val="001875BC"/>
    <w:rsid w:val="001908CC"/>
    <w:rsid w:val="001919CB"/>
    <w:rsid w:val="0019255C"/>
    <w:rsid w:val="00193FE5"/>
    <w:rsid w:val="001944D6"/>
    <w:rsid w:val="00194510"/>
    <w:rsid w:val="00195A4E"/>
    <w:rsid w:val="00195AD1"/>
    <w:rsid w:val="00195DCB"/>
    <w:rsid w:val="00195E86"/>
    <w:rsid w:val="0019740B"/>
    <w:rsid w:val="00197999"/>
    <w:rsid w:val="001A2A04"/>
    <w:rsid w:val="001A2BAB"/>
    <w:rsid w:val="001A4B3A"/>
    <w:rsid w:val="001A6898"/>
    <w:rsid w:val="001A6EF8"/>
    <w:rsid w:val="001A71CA"/>
    <w:rsid w:val="001A7DE5"/>
    <w:rsid w:val="001B0599"/>
    <w:rsid w:val="001B2225"/>
    <w:rsid w:val="001B235F"/>
    <w:rsid w:val="001B42DF"/>
    <w:rsid w:val="001B4810"/>
    <w:rsid w:val="001B4AD1"/>
    <w:rsid w:val="001B4F87"/>
    <w:rsid w:val="001B55A8"/>
    <w:rsid w:val="001C0007"/>
    <w:rsid w:val="001C0785"/>
    <w:rsid w:val="001C11F3"/>
    <w:rsid w:val="001C190B"/>
    <w:rsid w:val="001C1FC0"/>
    <w:rsid w:val="001C200E"/>
    <w:rsid w:val="001C22EC"/>
    <w:rsid w:val="001C29FF"/>
    <w:rsid w:val="001C436F"/>
    <w:rsid w:val="001C747D"/>
    <w:rsid w:val="001D01BA"/>
    <w:rsid w:val="001D0AD8"/>
    <w:rsid w:val="001D16B8"/>
    <w:rsid w:val="001D3329"/>
    <w:rsid w:val="001D38DE"/>
    <w:rsid w:val="001D3CC6"/>
    <w:rsid w:val="001D53DD"/>
    <w:rsid w:val="001D5706"/>
    <w:rsid w:val="001D5A44"/>
    <w:rsid w:val="001D5F59"/>
    <w:rsid w:val="001D736D"/>
    <w:rsid w:val="001D7C47"/>
    <w:rsid w:val="001D7E09"/>
    <w:rsid w:val="001E1CC1"/>
    <w:rsid w:val="001E2651"/>
    <w:rsid w:val="001E29A9"/>
    <w:rsid w:val="001E331D"/>
    <w:rsid w:val="001E3DE3"/>
    <w:rsid w:val="001E405C"/>
    <w:rsid w:val="001E4906"/>
    <w:rsid w:val="001E5846"/>
    <w:rsid w:val="001E6BA4"/>
    <w:rsid w:val="001F0274"/>
    <w:rsid w:val="001F0A66"/>
    <w:rsid w:val="001F0C5A"/>
    <w:rsid w:val="001F12E0"/>
    <w:rsid w:val="001F3ED0"/>
    <w:rsid w:val="001F4260"/>
    <w:rsid w:val="001F43BF"/>
    <w:rsid w:val="001F6E83"/>
    <w:rsid w:val="00200ADA"/>
    <w:rsid w:val="002016D5"/>
    <w:rsid w:val="0020184E"/>
    <w:rsid w:val="00202B79"/>
    <w:rsid w:val="00204AEF"/>
    <w:rsid w:val="00204AFF"/>
    <w:rsid w:val="00204E2D"/>
    <w:rsid w:val="00206135"/>
    <w:rsid w:val="00207447"/>
    <w:rsid w:val="0020771B"/>
    <w:rsid w:val="00210969"/>
    <w:rsid w:val="0021169B"/>
    <w:rsid w:val="0021192A"/>
    <w:rsid w:val="00211B2C"/>
    <w:rsid w:val="00211F33"/>
    <w:rsid w:val="002125FC"/>
    <w:rsid w:val="002127CE"/>
    <w:rsid w:val="00212CE1"/>
    <w:rsid w:val="00212EAA"/>
    <w:rsid w:val="00212FD7"/>
    <w:rsid w:val="00216528"/>
    <w:rsid w:val="0021726D"/>
    <w:rsid w:val="0021770E"/>
    <w:rsid w:val="00217F0D"/>
    <w:rsid w:val="00217FC4"/>
    <w:rsid w:val="002207DB"/>
    <w:rsid w:val="00220E51"/>
    <w:rsid w:val="00220F89"/>
    <w:rsid w:val="00221B79"/>
    <w:rsid w:val="00221D5F"/>
    <w:rsid w:val="0022226D"/>
    <w:rsid w:val="00224B09"/>
    <w:rsid w:val="00224F52"/>
    <w:rsid w:val="0022544A"/>
    <w:rsid w:val="00225917"/>
    <w:rsid w:val="00225D9A"/>
    <w:rsid w:val="0022603C"/>
    <w:rsid w:val="00227CD5"/>
    <w:rsid w:val="00227D8F"/>
    <w:rsid w:val="00230672"/>
    <w:rsid w:val="0023121A"/>
    <w:rsid w:val="002348FA"/>
    <w:rsid w:val="002356BA"/>
    <w:rsid w:val="002364A7"/>
    <w:rsid w:val="00237152"/>
    <w:rsid w:val="00237B22"/>
    <w:rsid w:val="00237DBC"/>
    <w:rsid w:val="0024118E"/>
    <w:rsid w:val="00241AFF"/>
    <w:rsid w:val="00243DE9"/>
    <w:rsid w:val="002455AA"/>
    <w:rsid w:val="00246A28"/>
    <w:rsid w:val="00246C3A"/>
    <w:rsid w:val="00247907"/>
    <w:rsid w:val="002479A7"/>
    <w:rsid w:val="0025085A"/>
    <w:rsid w:val="00250B0A"/>
    <w:rsid w:val="0025106D"/>
    <w:rsid w:val="002522D5"/>
    <w:rsid w:val="00253835"/>
    <w:rsid w:val="00255F1B"/>
    <w:rsid w:val="00260895"/>
    <w:rsid w:val="002615F6"/>
    <w:rsid w:val="00263729"/>
    <w:rsid w:val="00263B39"/>
    <w:rsid w:val="002642D2"/>
    <w:rsid w:val="00264476"/>
    <w:rsid w:val="002654B7"/>
    <w:rsid w:val="00265823"/>
    <w:rsid w:val="00265F20"/>
    <w:rsid w:val="002668CB"/>
    <w:rsid w:val="00266E67"/>
    <w:rsid w:val="002677D0"/>
    <w:rsid w:val="00267FAC"/>
    <w:rsid w:val="00270016"/>
    <w:rsid w:val="0027033D"/>
    <w:rsid w:val="00271B22"/>
    <w:rsid w:val="00271C48"/>
    <w:rsid w:val="00271F7D"/>
    <w:rsid w:val="00272B35"/>
    <w:rsid w:val="00273443"/>
    <w:rsid w:val="00276A66"/>
    <w:rsid w:val="00276E51"/>
    <w:rsid w:val="00277083"/>
    <w:rsid w:val="0027753F"/>
    <w:rsid w:val="002817B9"/>
    <w:rsid w:val="0028331A"/>
    <w:rsid w:val="00283914"/>
    <w:rsid w:val="00283E8D"/>
    <w:rsid w:val="00285925"/>
    <w:rsid w:val="00287747"/>
    <w:rsid w:val="002905EE"/>
    <w:rsid w:val="002906E6"/>
    <w:rsid w:val="00290983"/>
    <w:rsid w:val="00291C05"/>
    <w:rsid w:val="00291D25"/>
    <w:rsid w:val="00292B71"/>
    <w:rsid w:val="00292DAE"/>
    <w:rsid w:val="002931DB"/>
    <w:rsid w:val="0029336D"/>
    <w:rsid w:val="00294AD4"/>
    <w:rsid w:val="002975C4"/>
    <w:rsid w:val="002A0643"/>
    <w:rsid w:val="002A1D91"/>
    <w:rsid w:val="002A2427"/>
    <w:rsid w:val="002A24C8"/>
    <w:rsid w:val="002A3132"/>
    <w:rsid w:val="002A3626"/>
    <w:rsid w:val="002A5943"/>
    <w:rsid w:val="002A66A9"/>
    <w:rsid w:val="002A749B"/>
    <w:rsid w:val="002A7933"/>
    <w:rsid w:val="002A7F1C"/>
    <w:rsid w:val="002B204D"/>
    <w:rsid w:val="002B2ABD"/>
    <w:rsid w:val="002B3345"/>
    <w:rsid w:val="002B5E07"/>
    <w:rsid w:val="002B60F6"/>
    <w:rsid w:val="002B6B7F"/>
    <w:rsid w:val="002C004B"/>
    <w:rsid w:val="002C0CBC"/>
    <w:rsid w:val="002C12E6"/>
    <w:rsid w:val="002C19FD"/>
    <w:rsid w:val="002C31D3"/>
    <w:rsid w:val="002C3653"/>
    <w:rsid w:val="002C4283"/>
    <w:rsid w:val="002C45F4"/>
    <w:rsid w:val="002C585C"/>
    <w:rsid w:val="002C64B8"/>
    <w:rsid w:val="002C65CF"/>
    <w:rsid w:val="002C6C9C"/>
    <w:rsid w:val="002D11DD"/>
    <w:rsid w:val="002D11F6"/>
    <w:rsid w:val="002D1807"/>
    <w:rsid w:val="002D2041"/>
    <w:rsid w:val="002D32FA"/>
    <w:rsid w:val="002D3399"/>
    <w:rsid w:val="002D4473"/>
    <w:rsid w:val="002D4D62"/>
    <w:rsid w:val="002D54F6"/>
    <w:rsid w:val="002D573C"/>
    <w:rsid w:val="002D613D"/>
    <w:rsid w:val="002D62EA"/>
    <w:rsid w:val="002D734B"/>
    <w:rsid w:val="002E072A"/>
    <w:rsid w:val="002E15AA"/>
    <w:rsid w:val="002E1AE0"/>
    <w:rsid w:val="002E31B0"/>
    <w:rsid w:val="002E36D8"/>
    <w:rsid w:val="002E4209"/>
    <w:rsid w:val="002E4284"/>
    <w:rsid w:val="002E4D80"/>
    <w:rsid w:val="002E5218"/>
    <w:rsid w:val="002E5E9B"/>
    <w:rsid w:val="002E6DE3"/>
    <w:rsid w:val="002E7329"/>
    <w:rsid w:val="002E7400"/>
    <w:rsid w:val="002F010C"/>
    <w:rsid w:val="002F02D6"/>
    <w:rsid w:val="002F0BA8"/>
    <w:rsid w:val="002F347F"/>
    <w:rsid w:val="002F4FD8"/>
    <w:rsid w:val="002F7FEE"/>
    <w:rsid w:val="0030000B"/>
    <w:rsid w:val="00300C94"/>
    <w:rsid w:val="003010F1"/>
    <w:rsid w:val="0030430F"/>
    <w:rsid w:val="0030468B"/>
    <w:rsid w:val="0030541E"/>
    <w:rsid w:val="00305BD2"/>
    <w:rsid w:val="003100B9"/>
    <w:rsid w:val="00310541"/>
    <w:rsid w:val="0031066A"/>
    <w:rsid w:val="00311749"/>
    <w:rsid w:val="00312083"/>
    <w:rsid w:val="00312987"/>
    <w:rsid w:val="003139C9"/>
    <w:rsid w:val="003139CB"/>
    <w:rsid w:val="003149A8"/>
    <w:rsid w:val="00315005"/>
    <w:rsid w:val="003162D2"/>
    <w:rsid w:val="0031674F"/>
    <w:rsid w:val="00316783"/>
    <w:rsid w:val="0031679F"/>
    <w:rsid w:val="00320328"/>
    <w:rsid w:val="00320668"/>
    <w:rsid w:val="00321AC6"/>
    <w:rsid w:val="0032215E"/>
    <w:rsid w:val="00322169"/>
    <w:rsid w:val="003223DF"/>
    <w:rsid w:val="003227BE"/>
    <w:rsid w:val="00322F02"/>
    <w:rsid w:val="00322FDF"/>
    <w:rsid w:val="00323315"/>
    <w:rsid w:val="003241B2"/>
    <w:rsid w:val="003241D4"/>
    <w:rsid w:val="00324628"/>
    <w:rsid w:val="003262E2"/>
    <w:rsid w:val="00327473"/>
    <w:rsid w:val="0032751F"/>
    <w:rsid w:val="00327C2F"/>
    <w:rsid w:val="00331739"/>
    <w:rsid w:val="003329C7"/>
    <w:rsid w:val="00332AD3"/>
    <w:rsid w:val="00333C01"/>
    <w:rsid w:val="00334401"/>
    <w:rsid w:val="00334847"/>
    <w:rsid w:val="003375CD"/>
    <w:rsid w:val="00342041"/>
    <w:rsid w:val="0034300E"/>
    <w:rsid w:val="00344582"/>
    <w:rsid w:val="00344F5D"/>
    <w:rsid w:val="00345201"/>
    <w:rsid w:val="00345399"/>
    <w:rsid w:val="003458F0"/>
    <w:rsid w:val="003462D5"/>
    <w:rsid w:val="003464BC"/>
    <w:rsid w:val="003469CC"/>
    <w:rsid w:val="00350B8A"/>
    <w:rsid w:val="00350CB9"/>
    <w:rsid w:val="00350DA7"/>
    <w:rsid w:val="00351E41"/>
    <w:rsid w:val="003522E2"/>
    <w:rsid w:val="00352354"/>
    <w:rsid w:val="00352B95"/>
    <w:rsid w:val="0035474C"/>
    <w:rsid w:val="00354C43"/>
    <w:rsid w:val="00357EFC"/>
    <w:rsid w:val="00360525"/>
    <w:rsid w:val="0036087C"/>
    <w:rsid w:val="00360F2E"/>
    <w:rsid w:val="00362A64"/>
    <w:rsid w:val="00364304"/>
    <w:rsid w:val="00364C72"/>
    <w:rsid w:val="00365139"/>
    <w:rsid w:val="00367DBD"/>
    <w:rsid w:val="00370A72"/>
    <w:rsid w:val="00370DE5"/>
    <w:rsid w:val="0037102F"/>
    <w:rsid w:val="003714B1"/>
    <w:rsid w:val="00371824"/>
    <w:rsid w:val="0037256B"/>
    <w:rsid w:val="00372924"/>
    <w:rsid w:val="00372D2F"/>
    <w:rsid w:val="00373A1C"/>
    <w:rsid w:val="00376118"/>
    <w:rsid w:val="00376F75"/>
    <w:rsid w:val="00377213"/>
    <w:rsid w:val="003772D9"/>
    <w:rsid w:val="003802C3"/>
    <w:rsid w:val="00380798"/>
    <w:rsid w:val="003812CE"/>
    <w:rsid w:val="0038166C"/>
    <w:rsid w:val="00382272"/>
    <w:rsid w:val="00382F26"/>
    <w:rsid w:val="0038384F"/>
    <w:rsid w:val="003842AE"/>
    <w:rsid w:val="00387CA5"/>
    <w:rsid w:val="00390C7C"/>
    <w:rsid w:val="00391555"/>
    <w:rsid w:val="0039181F"/>
    <w:rsid w:val="00392E2D"/>
    <w:rsid w:val="00394CDA"/>
    <w:rsid w:val="00394DA9"/>
    <w:rsid w:val="00394DE3"/>
    <w:rsid w:val="00394ED5"/>
    <w:rsid w:val="00396671"/>
    <w:rsid w:val="003A0A33"/>
    <w:rsid w:val="003A0B3C"/>
    <w:rsid w:val="003A224B"/>
    <w:rsid w:val="003A31AE"/>
    <w:rsid w:val="003A3A0F"/>
    <w:rsid w:val="003A4388"/>
    <w:rsid w:val="003A4D34"/>
    <w:rsid w:val="003A4EE1"/>
    <w:rsid w:val="003A4EFC"/>
    <w:rsid w:val="003A4F44"/>
    <w:rsid w:val="003A7E69"/>
    <w:rsid w:val="003B1F22"/>
    <w:rsid w:val="003B20A0"/>
    <w:rsid w:val="003B2B03"/>
    <w:rsid w:val="003B2BCB"/>
    <w:rsid w:val="003B37EB"/>
    <w:rsid w:val="003B4B4E"/>
    <w:rsid w:val="003B629F"/>
    <w:rsid w:val="003B6357"/>
    <w:rsid w:val="003B67AA"/>
    <w:rsid w:val="003C00C1"/>
    <w:rsid w:val="003C00F8"/>
    <w:rsid w:val="003C100D"/>
    <w:rsid w:val="003C1230"/>
    <w:rsid w:val="003C2030"/>
    <w:rsid w:val="003C3854"/>
    <w:rsid w:val="003C5662"/>
    <w:rsid w:val="003C64B9"/>
    <w:rsid w:val="003C6650"/>
    <w:rsid w:val="003C7458"/>
    <w:rsid w:val="003C7F39"/>
    <w:rsid w:val="003C7F6F"/>
    <w:rsid w:val="003D08F0"/>
    <w:rsid w:val="003D1E4C"/>
    <w:rsid w:val="003D23EB"/>
    <w:rsid w:val="003D3C5C"/>
    <w:rsid w:val="003D4F6E"/>
    <w:rsid w:val="003E05C4"/>
    <w:rsid w:val="003E071C"/>
    <w:rsid w:val="003E0743"/>
    <w:rsid w:val="003E1648"/>
    <w:rsid w:val="003E1822"/>
    <w:rsid w:val="003E2112"/>
    <w:rsid w:val="003E275E"/>
    <w:rsid w:val="003E33C9"/>
    <w:rsid w:val="003E3CAB"/>
    <w:rsid w:val="003E4204"/>
    <w:rsid w:val="003E691A"/>
    <w:rsid w:val="003E6937"/>
    <w:rsid w:val="003E72E5"/>
    <w:rsid w:val="003F01AC"/>
    <w:rsid w:val="003F04DE"/>
    <w:rsid w:val="003F2E4A"/>
    <w:rsid w:val="003F41D8"/>
    <w:rsid w:val="003F4532"/>
    <w:rsid w:val="003F542E"/>
    <w:rsid w:val="00400E3A"/>
    <w:rsid w:val="0040253E"/>
    <w:rsid w:val="00403F11"/>
    <w:rsid w:val="00404F86"/>
    <w:rsid w:val="004078FC"/>
    <w:rsid w:val="00407F81"/>
    <w:rsid w:val="00410477"/>
    <w:rsid w:val="004105E4"/>
    <w:rsid w:val="00410978"/>
    <w:rsid w:val="0041232D"/>
    <w:rsid w:val="00414F1C"/>
    <w:rsid w:val="0041616A"/>
    <w:rsid w:val="00417E35"/>
    <w:rsid w:val="00420FCF"/>
    <w:rsid w:val="004215F9"/>
    <w:rsid w:val="004220B5"/>
    <w:rsid w:val="0042344C"/>
    <w:rsid w:val="00423752"/>
    <w:rsid w:val="004255B4"/>
    <w:rsid w:val="00425B5D"/>
    <w:rsid w:val="004266CB"/>
    <w:rsid w:val="00432FB5"/>
    <w:rsid w:val="00433C77"/>
    <w:rsid w:val="00433D72"/>
    <w:rsid w:val="00434712"/>
    <w:rsid w:val="004352D6"/>
    <w:rsid w:val="00435BF2"/>
    <w:rsid w:val="004374F9"/>
    <w:rsid w:val="00441895"/>
    <w:rsid w:val="00442075"/>
    <w:rsid w:val="00443C6A"/>
    <w:rsid w:val="004460BF"/>
    <w:rsid w:val="00446FF5"/>
    <w:rsid w:val="004479B7"/>
    <w:rsid w:val="00447F77"/>
    <w:rsid w:val="00451178"/>
    <w:rsid w:val="00451DC7"/>
    <w:rsid w:val="00451EBF"/>
    <w:rsid w:val="00453723"/>
    <w:rsid w:val="0045431C"/>
    <w:rsid w:val="0045445C"/>
    <w:rsid w:val="00454E60"/>
    <w:rsid w:val="00455BF9"/>
    <w:rsid w:val="00456A05"/>
    <w:rsid w:val="00457C6D"/>
    <w:rsid w:val="00462671"/>
    <w:rsid w:val="0046528D"/>
    <w:rsid w:val="00465CF2"/>
    <w:rsid w:val="00466432"/>
    <w:rsid w:val="00467192"/>
    <w:rsid w:val="00467AC4"/>
    <w:rsid w:val="004703CF"/>
    <w:rsid w:val="004704B1"/>
    <w:rsid w:val="004716A2"/>
    <w:rsid w:val="0047234F"/>
    <w:rsid w:val="0047259B"/>
    <w:rsid w:val="00473208"/>
    <w:rsid w:val="00474293"/>
    <w:rsid w:val="00475DAC"/>
    <w:rsid w:val="00476751"/>
    <w:rsid w:val="004777DA"/>
    <w:rsid w:val="004803E7"/>
    <w:rsid w:val="004804A1"/>
    <w:rsid w:val="00481167"/>
    <w:rsid w:val="004811BB"/>
    <w:rsid w:val="0048172B"/>
    <w:rsid w:val="004818A6"/>
    <w:rsid w:val="00481932"/>
    <w:rsid w:val="004824FC"/>
    <w:rsid w:val="00482D4E"/>
    <w:rsid w:val="004830D8"/>
    <w:rsid w:val="00483F40"/>
    <w:rsid w:val="004851B2"/>
    <w:rsid w:val="00485AC0"/>
    <w:rsid w:val="00486C87"/>
    <w:rsid w:val="00486F3E"/>
    <w:rsid w:val="00487944"/>
    <w:rsid w:val="0049129D"/>
    <w:rsid w:val="00491980"/>
    <w:rsid w:val="004921FF"/>
    <w:rsid w:val="00492245"/>
    <w:rsid w:val="0049374E"/>
    <w:rsid w:val="00494E57"/>
    <w:rsid w:val="00494E6C"/>
    <w:rsid w:val="00495517"/>
    <w:rsid w:val="004956DD"/>
    <w:rsid w:val="0049576B"/>
    <w:rsid w:val="004A031F"/>
    <w:rsid w:val="004A0644"/>
    <w:rsid w:val="004A1F77"/>
    <w:rsid w:val="004A2C24"/>
    <w:rsid w:val="004A3B46"/>
    <w:rsid w:val="004A485C"/>
    <w:rsid w:val="004A4AF6"/>
    <w:rsid w:val="004A6591"/>
    <w:rsid w:val="004A6D5B"/>
    <w:rsid w:val="004A7A66"/>
    <w:rsid w:val="004B1DDE"/>
    <w:rsid w:val="004B2A37"/>
    <w:rsid w:val="004B7908"/>
    <w:rsid w:val="004B7938"/>
    <w:rsid w:val="004C26B7"/>
    <w:rsid w:val="004C3615"/>
    <w:rsid w:val="004C5096"/>
    <w:rsid w:val="004C630E"/>
    <w:rsid w:val="004C7513"/>
    <w:rsid w:val="004C75BC"/>
    <w:rsid w:val="004D1B62"/>
    <w:rsid w:val="004D1F31"/>
    <w:rsid w:val="004D41F4"/>
    <w:rsid w:val="004D4D6C"/>
    <w:rsid w:val="004D7978"/>
    <w:rsid w:val="004E131A"/>
    <w:rsid w:val="004E1A6B"/>
    <w:rsid w:val="004E1D51"/>
    <w:rsid w:val="004E2CB7"/>
    <w:rsid w:val="004E358B"/>
    <w:rsid w:val="004E3C03"/>
    <w:rsid w:val="004E3E1D"/>
    <w:rsid w:val="004E4588"/>
    <w:rsid w:val="004E5164"/>
    <w:rsid w:val="004E57BC"/>
    <w:rsid w:val="004E6C5B"/>
    <w:rsid w:val="004E6DF5"/>
    <w:rsid w:val="004E6E61"/>
    <w:rsid w:val="004E7491"/>
    <w:rsid w:val="004F1C5F"/>
    <w:rsid w:val="004F26F5"/>
    <w:rsid w:val="004F341D"/>
    <w:rsid w:val="004F3F6A"/>
    <w:rsid w:val="004F4751"/>
    <w:rsid w:val="004F496B"/>
    <w:rsid w:val="004F5BC3"/>
    <w:rsid w:val="004F6E5F"/>
    <w:rsid w:val="004F7AEB"/>
    <w:rsid w:val="00500278"/>
    <w:rsid w:val="00500834"/>
    <w:rsid w:val="00500B5F"/>
    <w:rsid w:val="00503878"/>
    <w:rsid w:val="00503C29"/>
    <w:rsid w:val="005056D3"/>
    <w:rsid w:val="0050629C"/>
    <w:rsid w:val="00506CAA"/>
    <w:rsid w:val="0050767B"/>
    <w:rsid w:val="00507E6F"/>
    <w:rsid w:val="005107B5"/>
    <w:rsid w:val="00510A17"/>
    <w:rsid w:val="00510F40"/>
    <w:rsid w:val="005111D5"/>
    <w:rsid w:val="00511580"/>
    <w:rsid w:val="00513AF0"/>
    <w:rsid w:val="0051426F"/>
    <w:rsid w:val="00514346"/>
    <w:rsid w:val="005145D5"/>
    <w:rsid w:val="00515149"/>
    <w:rsid w:val="005154D8"/>
    <w:rsid w:val="00520140"/>
    <w:rsid w:val="00521774"/>
    <w:rsid w:val="00521C5A"/>
    <w:rsid w:val="005226B1"/>
    <w:rsid w:val="0052316C"/>
    <w:rsid w:val="00523447"/>
    <w:rsid w:val="00524C75"/>
    <w:rsid w:val="00527D3F"/>
    <w:rsid w:val="00527E31"/>
    <w:rsid w:val="005307A4"/>
    <w:rsid w:val="00534F53"/>
    <w:rsid w:val="00535E3F"/>
    <w:rsid w:val="00536030"/>
    <w:rsid w:val="00537609"/>
    <w:rsid w:val="00540463"/>
    <w:rsid w:val="00540899"/>
    <w:rsid w:val="005416C2"/>
    <w:rsid w:val="00543356"/>
    <w:rsid w:val="00544605"/>
    <w:rsid w:val="00544C7D"/>
    <w:rsid w:val="00544F50"/>
    <w:rsid w:val="005460F6"/>
    <w:rsid w:val="005509D9"/>
    <w:rsid w:val="00550DC1"/>
    <w:rsid w:val="00551642"/>
    <w:rsid w:val="00552B09"/>
    <w:rsid w:val="00553755"/>
    <w:rsid w:val="005547C0"/>
    <w:rsid w:val="00555A6C"/>
    <w:rsid w:val="00555AF7"/>
    <w:rsid w:val="00557626"/>
    <w:rsid w:val="00557DA8"/>
    <w:rsid w:val="005602DC"/>
    <w:rsid w:val="005603F1"/>
    <w:rsid w:val="0056044E"/>
    <w:rsid w:val="00561622"/>
    <w:rsid w:val="00562234"/>
    <w:rsid w:val="00562A71"/>
    <w:rsid w:val="00562A76"/>
    <w:rsid w:val="00562D52"/>
    <w:rsid w:val="00563656"/>
    <w:rsid w:val="00563B68"/>
    <w:rsid w:val="0056417C"/>
    <w:rsid w:val="00564B8B"/>
    <w:rsid w:val="00564E29"/>
    <w:rsid w:val="005653BF"/>
    <w:rsid w:val="00565898"/>
    <w:rsid w:val="00566F9D"/>
    <w:rsid w:val="00567784"/>
    <w:rsid w:val="00567C40"/>
    <w:rsid w:val="005714D2"/>
    <w:rsid w:val="0057586B"/>
    <w:rsid w:val="00581E2E"/>
    <w:rsid w:val="0058242A"/>
    <w:rsid w:val="00582EC1"/>
    <w:rsid w:val="0058329B"/>
    <w:rsid w:val="00583EB9"/>
    <w:rsid w:val="00584B94"/>
    <w:rsid w:val="00584BA3"/>
    <w:rsid w:val="00585705"/>
    <w:rsid w:val="00586591"/>
    <w:rsid w:val="005869A1"/>
    <w:rsid w:val="00591696"/>
    <w:rsid w:val="00591ED0"/>
    <w:rsid w:val="00592D37"/>
    <w:rsid w:val="005931E5"/>
    <w:rsid w:val="00594C6B"/>
    <w:rsid w:val="00595AE0"/>
    <w:rsid w:val="005968F2"/>
    <w:rsid w:val="005A2115"/>
    <w:rsid w:val="005A71CC"/>
    <w:rsid w:val="005B0245"/>
    <w:rsid w:val="005B04E8"/>
    <w:rsid w:val="005B06CD"/>
    <w:rsid w:val="005B0848"/>
    <w:rsid w:val="005B41FD"/>
    <w:rsid w:val="005B4962"/>
    <w:rsid w:val="005B4BDA"/>
    <w:rsid w:val="005B5C75"/>
    <w:rsid w:val="005B6AFA"/>
    <w:rsid w:val="005B735B"/>
    <w:rsid w:val="005C14EC"/>
    <w:rsid w:val="005C1BA1"/>
    <w:rsid w:val="005C276B"/>
    <w:rsid w:val="005C3B77"/>
    <w:rsid w:val="005C4398"/>
    <w:rsid w:val="005C6135"/>
    <w:rsid w:val="005C6E19"/>
    <w:rsid w:val="005C7A27"/>
    <w:rsid w:val="005D1BB3"/>
    <w:rsid w:val="005D3EB8"/>
    <w:rsid w:val="005D4BD8"/>
    <w:rsid w:val="005D5827"/>
    <w:rsid w:val="005D597B"/>
    <w:rsid w:val="005E0A95"/>
    <w:rsid w:val="005E0B8B"/>
    <w:rsid w:val="005E1636"/>
    <w:rsid w:val="005E1C6F"/>
    <w:rsid w:val="005E2373"/>
    <w:rsid w:val="005E2573"/>
    <w:rsid w:val="005E5B06"/>
    <w:rsid w:val="005E6328"/>
    <w:rsid w:val="005F0E58"/>
    <w:rsid w:val="005F139C"/>
    <w:rsid w:val="005F3214"/>
    <w:rsid w:val="005F3232"/>
    <w:rsid w:val="005F4350"/>
    <w:rsid w:val="005F7E78"/>
    <w:rsid w:val="00600388"/>
    <w:rsid w:val="00600809"/>
    <w:rsid w:val="00601E95"/>
    <w:rsid w:val="00602639"/>
    <w:rsid w:val="00603E9A"/>
    <w:rsid w:val="0060438D"/>
    <w:rsid w:val="00604BF2"/>
    <w:rsid w:val="00605A01"/>
    <w:rsid w:val="00605A12"/>
    <w:rsid w:val="00605B23"/>
    <w:rsid w:val="00605B76"/>
    <w:rsid w:val="00607450"/>
    <w:rsid w:val="00610A31"/>
    <w:rsid w:val="006111A4"/>
    <w:rsid w:val="006111C3"/>
    <w:rsid w:val="0061280B"/>
    <w:rsid w:val="00612811"/>
    <w:rsid w:val="0061426B"/>
    <w:rsid w:val="006142AD"/>
    <w:rsid w:val="00615D9E"/>
    <w:rsid w:val="00616CDD"/>
    <w:rsid w:val="00617A94"/>
    <w:rsid w:val="0062019C"/>
    <w:rsid w:val="00620525"/>
    <w:rsid w:val="00620C22"/>
    <w:rsid w:val="00622082"/>
    <w:rsid w:val="00622274"/>
    <w:rsid w:val="006229DE"/>
    <w:rsid w:val="00623B94"/>
    <w:rsid w:val="00623FB8"/>
    <w:rsid w:val="006244A4"/>
    <w:rsid w:val="00625C36"/>
    <w:rsid w:val="00626D7B"/>
    <w:rsid w:val="00627838"/>
    <w:rsid w:val="00630497"/>
    <w:rsid w:val="006305EB"/>
    <w:rsid w:val="006308AE"/>
    <w:rsid w:val="00631625"/>
    <w:rsid w:val="006325EF"/>
    <w:rsid w:val="0063279E"/>
    <w:rsid w:val="00632D2F"/>
    <w:rsid w:val="00633729"/>
    <w:rsid w:val="006340A2"/>
    <w:rsid w:val="00634161"/>
    <w:rsid w:val="00634271"/>
    <w:rsid w:val="006345E9"/>
    <w:rsid w:val="0063478F"/>
    <w:rsid w:val="006360CC"/>
    <w:rsid w:val="00636119"/>
    <w:rsid w:val="0064006D"/>
    <w:rsid w:val="006401F7"/>
    <w:rsid w:val="0064168D"/>
    <w:rsid w:val="00644D4A"/>
    <w:rsid w:val="00645C0F"/>
    <w:rsid w:val="00647329"/>
    <w:rsid w:val="00647AC0"/>
    <w:rsid w:val="00647D2D"/>
    <w:rsid w:val="00650A7E"/>
    <w:rsid w:val="006533E2"/>
    <w:rsid w:val="00653ACD"/>
    <w:rsid w:val="0065615E"/>
    <w:rsid w:val="00656C4F"/>
    <w:rsid w:val="00657516"/>
    <w:rsid w:val="0066200C"/>
    <w:rsid w:val="00662D25"/>
    <w:rsid w:val="0066378F"/>
    <w:rsid w:val="00663FE4"/>
    <w:rsid w:val="00665A85"/>
    <w:rsid w:val="00667987"/>
    <w:rsid w:val="0067018D"/>
    <w:rsid w:val="00670257"/>
    <w:rsid w:val="00672DB2"/>
    <w:rsid w:val="00672E65"/>
    <w:rsid w:val="00674398"/>
    <w:rsid w:val="00675061"/>
    <w:rsid w:val="00675DEF"/>
    <w:rsid w:val="0067604A"/>
    <w:rsid w:val="006767A5"/>
    <w:rsid w:val="006817C5"/>
    <w:rsid w:val="00683927"/>
    <w:rsid w:val="006839DB"/>
    <w:rsid w:val="00686BBF"/>
    <w:rsid w:val="0068783E"/>
    <w:rsid w:val="0069089F"/>
    <w:rsid w:val="006930D4"/>
    <w:rsid w:val="00693F4B"/>
    <w:rsid w:val="006A22FF"/>
    <w:rsid w:val="006A2368"/>
    <w:rsid w:val="006A3D59"/>
    <w:rsid w:val="006A5D5E"/>
    <w:rsid w:val="006A5DCD"/>
    <w:rsid w:val="006A7FCA"/>
    <w:rsid w:val="006B04BB"/>
    <w:rsid w:val="006B142E"/>
    <w:rsid w:val="006B1BF5"/>
    <w:rsid w:val="006B238B"/>
    <w:rsid w:val="006B38DC"/>
    <w:rsid w:val="006B3BE9"/>
    <w:rsid w:val="006B6097"/>
    <w:rsid w:val="006B6407"/>
    <w:rsid w:val="006C00B1"/>
    <w:rsid w:val="006C0D48"/>
    <w:rsid w:val="006C0EFA"/>
    <w:rsid w:val="006C1185"/>
    <w:rsid w:val="006C192D"/>
    <w:rsid w:val="006C1F44"/>
    <w:rsid w:val="006C4333"/>
    <w:rsid w:val="006C54D4"/>
    <w:rsid w:val="006C65E7"/>
    <w:rsid w:val="006C778D"/>
    <w:rsid w:val="006D0393"/>
    <w:rsid w:val="006D0B12"/>
    <w:rsid w:val="006D0BDC"/>
    <w:rsid w:val="006D0CFD"/>
    <w:rsid w:val="006D1A49"/>
    <w:rsid w:val="006D1CFC"/>
    <w:rsid w:val="006D1FAD"/>
    <w:rsid w:val="006D217A"/>
    <w:rsid w:val="006D29F5"/>
    <w:rsid w:val="006D3EEF"/>
    <w:rsid w:val="006D5100"/>
    <w:rsid w:val="006D55EC"/>
    <w:rsid w:val="006D5E47"/>
    <w:rsid w:val="006D5FF7"/>
    <w:rsid w:val="006D6671"/>
    <w:rsid w:val="006D7B69"/>
    <w:rsid w:val="006E006A"/>
    <w:rsid w:val="006E043E"/>
    <w:rsid w:val="006E19A4"/>
    <w:rsid w:val="006E34C8"/>
    <w:rsid w:val="006E5101"/>
    <w:rsid w:val="006E51CA"/>
    <w:rsid w:val="006E5DFE"/>
    <w:rsid w:val="006E5F70"/>
    <w:rsid w:val="006E5FD0"/>
    <w:rsid w:val="006E6836"/>
    <w:rsid w:val="006E7608"/>
    <w:rsid w:val="006E7BA4"/>
    <w:rsid w:val="006E7E58"/>
    <w:rsid w:val="006F0522"/>
    <w:rsid w:val="006F0558"/>
    <w:rsid w:val="006F060C"/>
    <w:rsid w:val="006F09FF"/>
    <w:rsid w:val="006F2358"/>
    <w:rsid w:val="006F374F"/>
    <w:rsid w:val="006F3BC0"/>
    <w:rsid w:val="006F3D9A"/>
    <w:rsid w:val="006F4C17"/>
    <w:rsid w:val="006F6950"/>
    <w:rsid w:val="006F6B37"/>
    <w:rsid w:val="006F6FD9"/>
    <w:rsid w:val="007009EE"/>
    <w:rsid w:val="00700F2E"/>
    <w:rsid w:val="0070103E"/>
    <w:rsid w:val="00702BBA"/>
    <w:rsid w:val="00703515"/>
    <w:rsid w:val="0070378D"/>
    <w:rsid w:val="0070401D"/>
    <w:rsid w:val="00706F5C"/>
    <w:rsid w:val="00710511"/>
    <w:rsid w:val="007124BF"/>
    <w:rsid w:val="00713EBE"/>
    <w:rsid w:val="00713FFA"/>
    <w:rsid w:val="00715441"/>
    <w:rsid w:val="00715D8A"/>
    <w:rsid w:val="00716026"/>
    <w:rsid w:val="00717730"/>
    <w:rsid w:val="00717FD9"/>
    <w:rsid w:val="00720760"/>
    <w:rsid w:val="007213C3"/>
    <w:rsid w:val="00721594"/>
    <w:rsid w:val="007234C2"/>
    <w:rsid w:val="00724B1F"/>
    <w:rsid w:val="00725477"/>
    <w:rsid w:val="00725C23"/>
    <w:rsid w:val="00727038"/>
    <w:rsid w:val="007301D5"/>
    <w:rsid w:val="00730A8A"/>
    <w:rsid w:val="00731704"/>
    <w:rsid w:val="00732BE5"/>
    <w:rsid w:val="007345CF"/>
    <w:rsid w:val="00735499"/>
    <w:rsid w:val="00737183"/>
    <w:rsid w:val="0073781E"/>
    <w:rsid w:val="00741F13"/>
    <w:rsid w:val="00742F7B"/>
    <w:rsid w:val="007444EA"/>
    <w:rsid w:val="00744CC9"/>
    <w:rsid w:val="007453B0"/>
    <w:rsid w:val="00746BCB"/>
    <w:rsid w:val="00747A64"/>
    <w:rsid w:val="00750399"/>
    <w:rsid w:val="007512C6"/>
    <w:rsid w:val="00751B2A"/>
    <w:rsid w:val="00751DF3"/>
    <w:rsid w:val="00751EF1"/>
    <w:rsid w:val="00752016"/>
    <w:rsid w:val="00752188"/>
    <w:rsid w:val="00752269"/>
    <w:rsid w:val="007573DB"/>
    <w:rsid w:val="00757844"/>
    <w:rsid w:val="007612DE"/>
    <w:rsid w:val="00761415"/>
    <w:rsid w:val="00761D94"/>
    <w:rsid w:val="007637E2"/>
    <w:rsid w:val="00763FD4"/>
    <w:rsid w:val="007643FE"/>
    <w:rsid w:val="0076645F"/>
    <w:rsid w:val="00767AF2"/>
    <w:rsid w:val="00770207"/>
    <w:rsid w:val="00772DBE"/>
    <w:rsid w:val="00773860"/>
    <w:rsid w:val="007738E7"/>
    <w:rsid w:val="007738E9"/>
    <w:rsid w:val="007739D1"/>
    <w:rsid w:val="007746D7"/>
    <w:rsid w:val="00776F22"/>
    <w:rsid w:val="00777D10"/>
    <w:rsid w:val="00780A79"/>
    <w:rsid w:val="007822A8"/>
    <w:rsid w:val="00786FDF"/>
    <w:rsid w:val="00790784"/>
    <w:rsid w:val="00792357"/>
    <w:rsid w:val="0079353A"/>
    <w:rsid w:val="0079394E"/>
    <w:rsid w:val="00794727"/>
    <w:rsid w:val="007951EC"/>
    <w:rsid w:val="00796C8F"/>
    <w:rsid w:val="00797DD1"/>
    <w:rsid w:val="007A0A82"/>
    <w:rsid w:val="007A10A0"/>
    <w:rsid w:val="007A138D"/>
    <w:rsid w:val="007A1CAC"/>
    <w:rsid w:val="007A3E31"/>
    <w:rsid w:val="007A692D"/>
    <w:rsid w:val="007B0015"/>
    <w:rsid w:val="007B04F6"/>
    <w:rsid w:val="007B05B1"/>
    <w:rsid w:val="007B1272"/>
    <w:rsid w:val="007B1734"/>
    <w:rsid w:val="007B2498"/>
    <w:rsid w:val="007B4F9D"/>
    <w:rsid w:val="007B55DD"/>
    <w:rsid w:val="007B63AB"/>
    <w:rsid w:val="007B6F5D"/>
    <w:rsid w:val="007B7BBF"/>
    <w:rsid w:val="007C04D6"/>
    <w:rsid w:val="007C12C8"/>
    <w:rsid w:val="007C2922"/>
    <w:rsid w:val="007C35EB"/>
    <w:rsid w:val="007C4E3D"/>
    <w:rsid w:val="007C54F3"/>
    <w:rsid w:val="007C5676"/>
    <w:rsid w:val="007C5AD9"/>
    <w:rsid w:val="007C7847"/>
    <w:rsid w:val="007D237B"/>
    <w:rsid w:val="007D2623"/>
    <w:rsid w:val="007D474F"/>
    <w:rsid w:val="007D58E1"/>
    <w:rsid w:val="007E1C1D"/>
    <w:rsid w:val="007E1EAC"/>
    <w:rsid w:val="007E2E32"/>
    <w:rsid w:val="007E46B4"/>
    <w:rsid w:val="007E59BC"/>
    <w:rsid w:val="007E6362"/>
    <w:rsid w:val="007F0027"/>
    <w:rsid w:val="007F0841"/>
    <w:rsid w:val="007F271D"/>
    <w:rsid w:val="007F2B35"/>
    <w:rsid w:val="007F317D"/>
    <w:rsid w:val="007F3F29"/>
    <w:rsid w:val="007F568E"/>
    <w:rsid w:val="007F5F58"/>
    <w:rsid w:val="007F6864"/>
    <w:rsid w:val="007F6D3A"/>
    <w:rsid w:val="007F6EB2"/>
    <w:rsid w:val="007F6FA2"/>
    <w:rsid w:val="00801C27"/>
    <w:rsid w:val="00802B47"/>
    <w:rsid w:val="00805081"/>
    <w:rsid w:val="008052C9"/>
    <w:rsid w:val="0080640C"/>
    <w:rsid w:val="00807627"/>
    <w:rsid w:val="00807FF4"/>
    <w:rsid w:val="0081093B"/>
    <w:rsid w:val="00811611"/>
    <w:rsid w:val="00811A82"/>
    <w:rsid w:val="00812CCB"/>
    <w:rsid w:val="00814EF7"/>
    <w:rsid w:val="0081567E"/>
    <w:rsid w:val="00817CFB"/>
    <w:rsid w:val="00820E7F"/>
    <w:rsid w:val="0082208F"/>
    <w:rsid w:val="008245C2"/>
    <w:rsid w:val="00825DAE"/>
    <w:rsid w:val="008266A8"/>
    <w:rsid w:val="00826952"/>
    <w:rsid w:val="008269B7"/>
    <w:rsid w:val="008276F9"/>
    <w:rsid w:val="00827DA3"/>
    <w:rsid w:val="008308E8"/>
    <w:rsid w:val="00830CB8"/>
    <w:rsid w:val="00832056"/>
    <w:rsid w:val="008322E4"/>
    <w:rsid w:val="008333D1"/>
    <w:rsid w:val="008357C5"/>
    <w:rsid w:val="008364C9"/>
    <w:rsid w:val="00836754"/>
    <w:rsid w:val="00836C0C"/>
    <w:rsid w:val="0083703A"/>
    <w:rsid w:val="008403C7"/>
    <w:rsid w:val="00841445"/>
    <w:rsid w:val="00841EA8"/>
    <w:rsid w:val="0084210F"/>
    <w:rsid w:val="00842192"/>
    <w:rsid w:val="00842368"/>
    <w:rsid w:val="008423A6"/>
    <w:rsid w:val="00845914"/>
    <w:rsid w:val="00845D8C"/>
    <w:rsid w:val="00846CB5"/>
    <w:rsid w:val="008501EE"/>
    <w:rsid w:val="008506A1"/>
    <w:rsid w:val="00852764"/>
    <w:rsid w:val="00854B80"/>
    <w:rsid w:val="00855AC8"/>
    <w:rsid w:val="00856A6E"/>
    <w:rsid w:val="00857A45"/>
    <w:rsid w:val="00857C99"/>
    <w:rsid w:val="00861A54"/>
    <w:rsid w:val="00861A9A"/>
    <w:rsid w:val="008636AE"/>
    <w:rsid w:val="00863C7F"/>
    <w:rsid w:val="00863DC3"/>
    <w:rsid w:val="008648BF"/>
    <w:rsid w:val="00864E1B"/>
    <w:rsid w:val="00865D2A"/>
    <w:rsid w:val="00867C94"/>
    <w:rsid w:val="0087071D"/>
    <w:rsid w:val="00872070"/>
    <w:rsid w:val="00872892"/>
    <w:rsid w:val="00872A3D"/>
    <w:rsid w:val="00872E36"/>
    <w:rsid w:val="00874745"/>
    <w:rsid w:val="0087683F"/>
    <w:rsid w:val="008773AD"/>
    <w:rsid w:val="008803BB"/>
    <w:rsid w:val="008818BC"/>
    <w:rsid w:val="00884766"/>
    <w:rsid w:val="00885294"/>
    <w:rsid w:val="0088569F"/>
    <w:rsid w:val="00885850"/>
    <w:rsid w:val="00885898"/>
    <w:rsid w:val="00885C5A"/>
    <w:rsid w:val="00886CAA"/>
    <w:rsid w:val="00890F19"/>
    <w:rsid w:val="0089198F"/>
    <w:rsid w:val="00893015"/>
    <w:rsid w:val="00893C51"/>
    <w:rsid w:val="00894858"/>
    <w:rsid w:val="00894930"/>
    <w:rsid w:val="00895C3F"/>
    <w:rsid w:val="008961E4"/>
    <w:rsid w:val="00896F44"/>
    <w:rsid w:val="008973A8"/>
    <w:rsid w:val="008A02DE"/>
    <w:rsid w:val="008A0313"/>
    <w:rsid w:val="008A04EA"/>
    <w:rsid w:val="008A1CC1"/>
    <w:rsid w:val="008A1EF6"/>
    <w:rsid w:val="008A2951"/>
    <w:rsid w:val="008A44C4"/>
    <w:rsid w:val="008A5A33"/>
    <w:rsid w:val="008A62D2"/>
    <w:rsid w:val="008A748D"/>
    <w:rsid w:val="008A760F"/>
    <w:rsid w:val="008B007D"/>
    <w:rsid w:val="008B0C59"/>
    <w:rsid w:val="008B1118"/>
    <w:rsid w:val="008B4B5C"/>
    <w:rsid w:val="008B7E4B"/>
    <w:rsid w:val="008C0534"/>
    <w:rsid w:val="008C05A0"/>
    <w:rsid w:val="008C2155"/>
    <w:rsid w:val="008C296D"/>
    <w:rsid w:val="008C3C8F"/>
    <w:rsid w:val="008C5E44"/>
    <w:rsid w:val="008C653D"/>
    <w:rsid w:val="008C65DB"/>
    <w:rsid w:val="008D0112"/>
    <w:rsid w:val="008D0338"/>
    <w:rsid w:val="008D1965"/>
    <w:rsid w:val="008D2427"/>
    <w:rsid w:val="008D28B5"/>
    <w:rsid w:val="008D4858"/>
    <w:rsid w:val="008D578A"/>
    <w:rsid w:val="008D5B11"/>
    <w:rsid w:val="008D6861"/>
    <w:rsid w:val="008D75F5"/>
    <w:rsid w:val="008E1D75"/>
    <w:rsid w:val="008E39DC"/>
    <w:rsid w:val="008E4646"/>
    <w:rsid w:val="008E5565"/>
    <w:rsid w:val="008E65F7"/>
    <w:rsid w:val="008E67F5"/>
    <w:rsid w:val="008E79B1"/>
    <w:rsid w:val="008E7D74"/>
    <w:rsid w:val="008F0063"/>
    <w:rsid w:val="008F0D8E"/>
    <w:rsid w:val="008F2395"/>
    <w:rsid w:val="008F3B8E"/>
    <w:rsid w:val="008F69DC"/>
    <w:rsid w:val="008F750E"/>
    <w:rsid w:val="008F7FF4"/>
    <w:rsid w:val="00900184"/>
    <w:rsid w:val="00900C5C"/>
    <w:rsid w:val="00901F2D"/>
    <w:rsid w:val="00902239"/>
    <w:rsid w:val="00903498"/>
    <w:rsid w:val="00905050"/>
    <w:rsid w:val="009058EA"/>
    <w:rsid w:val="00905DB1"/>
    <w:rsid w:val="00906A32"/>
    <w:rsid w:val="00906CB1"/>
    <w:rsid w:val="009076E3"/>
    <w:rsid w:val="009107FB"/>
    <w:rsid w:val="00911790"/>
    <w:rsid w:val="009126BC"/>
    <w:rsid w:val="009148AE"/>
    <w:rsid w:val="00916717"/>
    <w:rsid w:val="00916868"/>
    <w:rsid w:val="009170E1"/>
    <w:rsid w:val="0091726D"/>
    <w:rsid w:val="00917818"/>
    <w:rsid w:val="00917CBC"/>
    <w:rsid w:val="00917D3D"/>
    <w:rsid w:val="00917E1E"/>
    <w:rsid w:val="00920CD1"/>
    <w:rsid w:val="00921E89"/>
    <w:rsid w:val="009223E2"/>
    <w:rsid w:val="00923682"/>
    <w:rsid w:val="00923B9B"/>
    <w:rsid w:val="00924DF4"/>
    <w:rsid w:val="009267FE"/>
    <w:rsid w:val="00932E44"/>
    <w:rsid w:val="00933010"/>
    <w:rsid w:val="0093330C"/>
    <w:rsid w:val="00933B89"/>
    <w:rsid w:val="009340D0"/>
    <w:rsid w:val="0093433B"/>
    <w:rsid w:val="00935295"/>
    <w:rsid w:val="00935AC8"/>
    <w:rsid w:val="00936198"/>
    <w:rsid w:val="00940F87"/>
    <w:rsid w:val="00941C6A"/>
    <w:rsid w:val="0094339A"/>
    <w:rsid w:val="0094366E"/>
    <w:rsid w:val="009438E3"/>
    <w:rsid w:val="00944D6A"/>
    <w:rsid w:val="00945283"/>
    <w:rsid w:val="00945F94"/>
    <w:rsid w:val="009465B1"/>
    <w:rsid w:val="00946F72"/>
    <w:rsid w:val="009561F8"/>
    <w:rsid w:val="00957088"/>
    <w:rsid w:val="0096036A"/>
    <w:rsid w:val="00960818"/>
    <w:rsid w:val="00960B0A"/>
    <w:rsid w:val="00961A43"/>
    <w:rsid w:val="009632EC"/>
    <w:rsid w:val="00963678"/>
    <w:rsid w:val="009649D6"/>
    <w:rsid w:val="00964DFF"/>
    <w:rsid w:val="009703F7"/>
    <w:rsid w:val="00971A95"/>
    <w:rsid w:val="00972C17"/>
    <w:rsid w:val="00973C85"/>
    <w:rsid w:val="00974A6C"/>
    <w:rsid w:val="00975649"/>
    <w:rsid w:val="00976582"/>
    <w:rsid w:val="00976A78"/>
    <w:rsid w:val="00981B0C"/>
    <w:rsid w:val="00985334"/>
    <w:rsid w:val="00985DC0"/>
    <w:rsid w:val="00986CB9"/>
    <w:rsid w:val="00986CDA"/>
    <w:rsid w:val="00987177"/>
    <w:rsid w:val="00987358"/>
    <w:rsid w:val="00987889"/>
    <w:rsid w:val="00987B7E"/>
    <w:rsid w:val="00990D46"/>
    <w:rsid w:val="009914AA"/>
    <w:rsid w:val="0099190C"/>
    <w:rsid w:val="00991A76"/>
    <w:rsid w:val="00991FFC"/>
    <w:rsid w:val="00992356"/>
    <w:rsid w:val="00993AFD"/>
    <w:rsid w:val="0099542E"/>
    <w:rsid w:val="009968A3"/>
    <w:rsid w:val="009A0663"/>
    <w:rsid w:val="009A2725"/>
    <w:rsid w:val="009A29DE"/>
    <w:rsid w:val="009A2E6E"/>
    <w:rsid w:val="009A3495"/>
    <w:rsid w:val="009A37D5"/>
    <w:rsid w:val="009A4D66"/>
    <w:rsid w:val="009A5C24"/>
    <w:rsid w:val="009A5CC9"/>
    <w:rsid w:val="009A78A6"/>
    <w:rsid w:val="009A7C7A"/>
    <w:rsid w:val="009B0AE8"/>
    <w:rsid w:val="009B1CEB"/>
    <w:rsid w:val="009B2F04"/>
    <w:rsid w:val="009B3935"/>
    <w:rsid w:val="009B6893"/>
    <w:rsid w:val="009B70BF"/>
    <w:rsid w:val="009B7891"/>
    <w:rsid w:val="009B7FDD"/>
    <w:rsid w:val="009C12BF"/>
    <w:rsid w:val="009C1554"/>
    <w:rsid w:val="009C1B92"/>
    <w:rsid w:val="009C1BD3"/>
    <w:rsid w:val="009C1DEE"/>
    <w:rsid w:val="009C25A1"/>
    <w:rsid w:val="009C266E"/>
    <w:rsid w:val="009C3826"/>
    <w:rsid w:val="009C4E49"/>
    <w:rsid w:val="009C4F89"/>
    <w:rsid w:val="009C6D94"/>
    <w:rsid w:val="009C708D"/>
    <w:rsid w:val="009C7533"/>
    <w:rsid w:val="009D31BE"/>
    <w:rsid w:val="009D3239"/>
    <w:rsid w:val="009D3BCD"/>
    <w:rsid w:val="009D5577"/>
    <w:rsid w:val="009D5BCE"/>
    <w:rsid w:val="009D61C6"/>
    <w:rsid w:val="009D6C91"/>
    <w:rsid w:val="009D7CB6"/>
    <w:rsid w:val="009E0CD3"/>
    <w:rsid w:val="009E0E86"/>
    <w:rsid w:val="009E3009"/>
    <w:rsid w:val="009E367A"/>
    <w:rsid w:val="009E38B1"/>
    <w:rsid w:val="009E3A3A"/>
    <w:rsid w:val="009E3A3E"/>
    <w:rsid w:val="009E5DE0"/>
    <w:rsid w:val="009E6E2C"/>
    <w:rsid w:val="009E7265"/>
    <w:rsid w:val="009E732C"/>
    <w:rsid w:val="009F0227"/>
    <w:rsid w:val="009F08CA"/>
    <w:rsid w:val="009F115A"/>
    <w:rsid w:val="009F1BCF"/>
    <w:rsid w:val="009F421F"/>
    <w:rsid w:val="009F43D4"/>
    <w:rsid w:val="009F484A"/>
    <w:rsid w:val="009F5FCB"/>
    <w:rsid w:val="009F6608"/>
    <w:rsid w:val="009F68CA"/>
    <w:rsid w:val="009F7600"/>
    <w:rsid w:val="00A00B71"/>
    <w:rsid w:val="00A0262C"/>
    <w:rsid w:val="00A026B4"/>
    <w:rsid w:val="00A03ACC"/>
    <w:rsid w:val="00A04595"/>
    <w:rsid w:val="00A05B98"/>
    <w:rsid w:val="00A100E4"/>
    <w:rsid w:val="00A105C2"/>
    <w:rsid w:val="00A1068C"/>
    <w:rsid w:val="00A10852"/>
    <w:rsid w:val="00A10A70"/>
    <w:rsid w:val="00A1157E"/>
    <w:rsid w:val="00A11749"/>
    <w:rsid w:val="00A11E6C"/>
    <w:rsid w:val="00A157AB"/>
    <w:rsid w:val="00A1750F"/>
    <w:rsid w:val="00A17AE2"/>
    <w:rsid w:val="00A20050"/>
    <w:rsid w:val="00A22013"/>
    <w:rsid w:val="00A22033"/>
    <w:rsid w:val="00A22EA1"/>
    <w:rsid w:val="00A23599"/>
    <w:rsid w:val="00A247B3"/>
    <w:rsid w:val="00A26D96"/>
    <w:rsid w:val="00A30187"/>
    <w:rsid w:val="00A312E1"/>
    <w:rsid w:val="00A32461"/>
    <w:rsid w:val="00A33C53"/>
    <w:rsid w:val="00A344D1"/>
    <w:rsid w:val="00A3712F"/>
    <w:rsid w:val="00A37686"/>
    <w:rsid w:val="00A377AD"/>
    <w:rsid w:val="00A406A5"/>
    <w:rsid w:val="00A40CC5"/>
    <w:rsid w:val="00A42DCC"/>
    <w:rsid w:val="00A43EEA"/>
    <w:rsid w:val="00A44867"/>
    <w:rsid w:val="00A45117"/>
    <w:rsid w:val="00A459CD"/>
    <w:rsid w:val="00A45B9B"/>
    <w:rsid w:val="00A464AC"/>
    <w:rsid w:val="00A470FD"/>
    <w:rsid w:val="00A47518"/>
    <w:rsid w:val="00A50553"/>
    <w:rsid w:val="00A5055C"/>
    <w:rsid w:val="00A54DAD"/>
    <w:rsid w:val="00A56AA2"/>
    <w:rsid w:val="00A607E6"/>
    <w:rsid w:val="00A60917"/>
    <w:rsid w:val="00A609F9"/>
    <w:rsid w:val="00A60B54"/>
    <w:rsid w:val="00A617B9"/>
    <w:rsid w:val="00A61D5C"/>
    <w:rsid w:val="00A624A1"/>
    <w:rsid w:val="00A62BE1"/>
    <w:rsid w:val="00A64248"/>
    <w:rsid w:val="00A64415"/>
    <w:rsid w:val="00A6602E"/>
    <w:rsid w:val="00A66FAF"/>
    <w:rsid w:val="00A66FE2"/>
    <w:rsid w:val="00A67099"/>
    <w:rsid w:val="00A708A6"/>
    <w:rsid w:val="00A71564"/>
    <w:rsid w:val="00A7360C"/>
    <w:rsid w:val="00A7601E"/>
    <w:rsid w:val="00A760A0"/>
    <w:rsid w:val="00A772A8"/>
    <w:rsid w:val="00A809B0"/>
    <w:rsid w:val="00A8576E"/>
    <w:rsid w:val="00A85A44"/>
    <w:rsid w:val="00A8604D"/>
    <w:rsid w:val="00A86802"/>
    <w:rsid w:val="00A86A53"/>
    <w:rsid w:val="00A86E8E"/>
    <w:rsid w:val="00A87026"/>
    <w:rsid w:val="00A87E64"/>
    <w:rsid w:val="00A87FCE"/>
    <w:rsid w:val="00A900D8"/>
    <w:rsid w:val="00A90AA7"/>
    <w:rsid w:val="00A912E0"/>
    <w:rsid w:val="00A918DB"/>
    <w:rsid w:val="00A91BDE"/>
    <w:rsid w:val="00A940AA"/>
    <w:rsid w:val="00A947E0"/>
    <w:rsid w:val="00A948EF"/>
    <w:rsid w:val="00A94C15"/>
    <w:rsid w:val="00A9645F"/>
    <w:rsid w:val="00A97D72"/>
    <w:rsid w:val="00AA0050"/>
    <w:rsid w:val="00AA0583"/>
    <w:rsid w:val="00AA07D3"/>
    <w:rsid w:val="00AA0897"/>
    <w:rsid w:val="00AA1C00"/>
    <w:rsid w:val="00AA1D26"/>
    <w:rsid w:val="00AA3FC0"/>
    <w:rsid w:val="00AA4A26"/>
    <w:rsid w:val="00AA4C45"/>
    <w:rsid w:val="00AA4FDE"/>
    <w:rsid w:val="00AA5999"/>
    <w:rsid w:val="00AA64C6"/>
    <w:rsid w:val="00AA6672"/>
    <w:rsid w:val="00AB07FB"/>
    <w:rsid w:val="00AB0FD1"/>
    <w:rsid w:val="00AB348D"/>
    <w:rsid w:val="00AB35D4"/>
    <w:rsid w:val="00AB52D4"/>
    <w:rsid w:val="00AB5381"/>
    <w:rsid w:val="00AB5D5F"/>
    <w:rsid w:val="00AB62B4"/>
    <w:rsid w:val="00AB6935"/>
    <w:rsid w:val="00AB6DA4"/>
    <w:rsid w:val="00AC0C09"/>
    <w:rsid w:val="00AC1A07"/>
    <w:rsid w:val="00AC2D6E"/>
    <w:rsid w:val="00AC4284"/>
    <w:rsid w:val="00AC42D5"/>
    <w:rsid w:val="00AC5191"/>
    <w:rsid w:val="00AC5AC0"/>
    <w:rsid w:val="00AC5DD6"/>
    <w:rsid w:val="00AC5FCF"/>
    <w:rsid w:val="00AC6662"/>
    <w:rsid w:val="00AC6BA3"/>
    <w:rsid w:val="00AC718A"/>
    <w:rsid w:val="00AC79CD"/>
    <w:rsid w:val="00AD1DDE"/>
    <w:rsid w:val="00AD2AAE"/>
    <w:rsid w:val="00AD44A8"/>
    <w:rsid w:val="00AD4A8C"/>
    <w:rsid w:val="00AD4DF6"/>
    <w:rsid w:val="00AD63BD"/>
    <w:rsid w:val="00AD73FF"/>
    <w:rsid w:val="00AD7F2A"/>
    <w:rsid w:val="00AE13EA"/>
    <w:rsid w:val="00AE28FC"/>
    <w:rsid w:val="00AE52A5"/>
    <w:rsid w:val="00AF0337"/>
    <w:rsid w:val="00AF06D9"/>
    <w:rsid w:val="00AF1CFF"/>
    <w:rsid w:val="00AF4D50"/>
    <w:rsid w:val="00AF528D"/>
    <w:rsid w:val="00AF6CD5"/>
    <w:rsid w:val="00B001AB"/>
    <w:rsid w:val="00B00AE7"/>
    <w:rsid w:val="00B015DD"/>
    <w:rsid w:val="00B02893"/>
    <w:rsid w:val="00B031EA"/>
    <w:rsid w:val="00B04BB9"/>
    <w:rsid w:val="00B04C76"/>
    <w:rsid w:val="00B05AB8"/>
    <w:rsid w:val="00B05E41"/>
    <w:rsid w:val="00B06FBB"/>
    <w:rsid w:val="00B06FCB"/>
    <w:rsid w:val="00B105D3"/>
    <w:rsid w:val="00B1102D"/>
    <w:rsid w:val="00B11BD6"/>
    <w:rsid w:val="00B130F5"/>
    <w:rsid w:val="00B1394C"/>
    <w:rsid w:val="00B13BBE"/>
    <w:rsid w:val="00B1495D"/>
    <w:rsid w:val="00B14C03"/>
    <w:rsid w:val="00B14CA6"/>
    <w:rsid w:val="00B205E1"/>
    <w:rsid w:val="00B206E5"/>
    <w:rsid w:val="00B21257"/>
    <w:rsid w:val="00B216EA"/>
    <w:rsid w:val="00B218C0"/>
    <w:rsid w:val="00B23E68"/>
    <w:rsid w:val="00B251F0"/>
    <w:rsid w:val="00B253ED"/>
    <w:rsid w:val="00B272CD"/>
    <w:rsid w:val="00B33860"/>
    <w:rsid w:val="00B34843"/>
    <w:rsid w:val="00B34A42"/>
    <w:rsid w:val="00B36973"/>
    <w:rsid w:val="00B37C14"/>
    <w:rsid w:val="00B40646"/>
    <w:rsid w:val="00B406F7"/>
    <w:rsid w:val="00B414F0"/>
    <w:rsid w:val="00B416B5"/>
    <w:rsid w:val="00B41A98"/>
    <w:rsid w:val="00B41E84"/>
    <w:rsid w:val="00B42F91"/>
    <w:rsid w:val="00B44C26"/>
    <w:rsid w:val="00B450D3"/>
    <w:rsid w:val="00B45278"/>
    <w:rsid w:val="00B46995"/>
    <w:rsid w:val="00B51036"/>
    <w:rsid w:val="00B51C48"/>
    <w:rsid w:val="00B530BE"/>
    <w:rsid w:val="00B545FD"/>
    <w:rsid w:val="00B54752"/>
    <w:rsid w:val="00B547F9"/>
    <w:rsid w:val="00B54D93"/>
    <w:rsid w:val="00B56B60"/>
    <w:rsid w:val="00B61007"/>
    <w:rsid w:val="00B61CBB"/>
    <w:rsid w:val="00B61E08"/>
    <w:rsid w:val="00B622BE"/>
    <w:rsid w:val="00B6281E"/>
    <w:rsid w:val="00B631B1"/>
    <w:rsid w:val="00B6378C"/>
    <w:rsid w:val="00B63888"/>
    <w:rsid w:val="00B6394E"/>
    <w:rsid w:val="00B661F1"/>
    <w:rsid w:val="00B66337"/>
    <w:rsid w:val="00B7010D"/>
    <w:rsid w:val="00B70408"/>
    <w:rsid w:val="00B706B4"/>
    <w:rsid w:val="00B720F5"/>
    <w:rsid w:val="00B72465"/>
    <w:rsid w:val="00B72A56"/>
    <w:rsid w:val="00B73030"/>
    <w:rsid w:val="00B7404C"/>
    <w:rsid w:val="00B749DB"/>
    <w:rsid w:val="00B74B53"/>
    <w:rsid w:val="00B74F2C"/>
    <w:rsid w:val="00B75C36"/>
    <w:rsid w:val="00B7772D"/>
    <w:rsid w:val="00B77A51"/>
    <w:rsid w:val="00B80DAE"/>
    <w:rsid w:val="00B80EFC"/>
    <w:rsid w:val="00B82471"/>
    <w:rsid w:val="00B8295A"/>
    <w:rsid w:val="00B82E73"/>
    <w:rsid w:val="00B832AB"/>
    <w:rsid w:val="00B832AF"/>
    <w:rsid w:val="00B848F4"/>
    <w:rsid w:val="00B848FE"/>
    <w:rsid w:val="00B84F20"/>
    <w:rsid w:val="00B878EF"/>
    <w:rsid w:val="00B91652"/>
    <w:rsid w:val="00B94E3D"/>
    <w:rsid w:val="00B96AE1"/>
    <w:rsid w:val="00B96D4A"/>
    <w:rsid w:val="00B9745B"/>
    <w:rsid w:val="00BA04D5"/>
    <w:rsid w:val="00BA07A2"/>
    <w:rsid w:val="00BA085E"/>
    <w:rsid w:val="00BA0A33"/>
    <w:rsid w:val="00BA2722"/>
    <w:rsid w:val="00BA39C8"/>
    <w:rsid w:val="00BA464A"/>
    <w:rsid w:val="00BA7602"/>
    <w:rsid w:val="00BB10D3"/>
    <w:rsid w:val="00BB1D7F"/>
    <w:rsid w:val="00BB27FE"/>
    <w:rsid w:val="00BB2D65"/>
    <w:rsid w:val="00BB2D86"/>
    <w:rsid w:val="00BB3433"/>
    <w:rsid w:val="00BB3AF8"/>
    <w:rsid w:val="00BB56AB"/>
    <w:rsid w:val="00BB5DF5"/>
    <w:rsid w:val="00BB5E42"/>
    <w:rsid w:val="00BB6AE7"/>
    <w:rsid w:val="00BB73B0"/>
    <w:rsid w:val="00BB7D43"/>
    <w:rsid w:val="00BC0DEC"/>
    <w:rsid w:val="00BC124C"/>
    <w:rsid w:val="00BC2A4F"/>
    <w:rsid w:val="00BC324A"/>
    <w:rsid w:val="00BC3AFA"/>
    <w:rsid w:val="00BC4DB2"/>
    <w:rsid w:val="00BD0765"/>
    <w:rsid w:val="00BD320E"/>
    <w:rsid w:val="00BD3823"/>
    <w:rsid w:val="00BD43AB"/>
    <w:rsid w:val="00BD4779"/>
    <w:rsid w:val="00BD5369"/>
    <w:rsid w:val="00BD6958"/>
    <w:rsid w:val="00BD6CF8"/>
    <w:rsid w:val="00BD7784"/>
    <w:rsid w:val="00BE0155"/>
    <w:rsid w:val="00BE10E4"/>
    <w:rsid w:val="00BE45E9"/>
    <w:rsid w:val="00BE4C0E"/>
    <w:rsid w:val="00BE5A70"/>
    <w:rsid w:val="00BE5C28"/>
    <w:rsid w:val="00BE7445"/>
    <w:rsid w:val="00BE7F57"/>
    <w:rsid w:val="00BF00E7"/>
    <w:rsid w:val="00BF38CB"/>
    <w:rsid w:val="00BF3C14"/>
    <w:rsid w:val="00BF45B1"/>
    <w:rsid w:val="00BF5927"/>
    <w:rsid w:val="00BF65EA"/>
    <w:rsid w:val="00BF6B37"/>
    <w:rsid w:val="00BF6F86"/>
    <w:rsid w:val="00C00466"/>
    <w:rsid w:val="00C00CC7"/>
    <w:rsid w:val="00C0189D"/>
    <w:rsid w:val="00C0420C"/>
    <w:rsid w:val="00C044DC"/>
    <w:rsid w:val="00C045A6"/>
    <w:rsid w:val="00C050F0"/>
    <w:rsid w:val="00C06684"/>
    <w:rsid w:val="00C06AE0"/>
    <w:rsid w:val="00C0728A"/>
    <w:rsid w:val="00C07A29"/>
    <w:rsid w:val="00C1153B"/>
    <w:rsid w:val="00C11D7C"/>
    <w:rsid w:val="00C12457"/>
    <w:rsid w:val="00C1263C"/>
    <w:rsid w:val="00C12BB7"/>
    <w:rsid w:val="00C131CC"/>
    <w:rsid w:val="00C1498B"/>
    <w:rsid w:val="00C153BC"/>
    <w:rsid w:val="00C15978"/>
    <w:rsid w:val="00C15A81"/>
    <w:rsid w:val="00C20551"/>
    <w:rsid w:val="00C21A56"/>
    <w:rsid w:val="00C21FD8"/>
    <w:rsid w:val="00C224B0"/>
    <w:rsid w:val="00C22B69"/>
    <w:rsid w:val="00C2369D"/>
    <w:rsid w:val="00C2516C"/>
    <w:rsid w:val="00C26327"/>
    <w:rsid w:val="00C268B9"/>
    <w:rsid w:val="00C30127"/>
    <w:rsid w:val="00C30B5C"/>
    <w:rsid w:val="00C30B98"/>
    <w:rsid w:val="00C30D75"/>
    <w:rsid w:val="00C30E7C"/>
    <w:rsid w:val="00C30F2B"/>
    <w:rsid w:val="00C311F3"/>
    <w:rsid w:val="00C31235"/>
    <w:rsid w:val="00C31BA0"/>
    <w:rsid w:val="00C328FB"/>
    <w:rsid w:val="00C33A43"/>
    <w:rsid w:val="00C33FDF"/>
    <w:rsid w:val="00C3452B"/>
    <w:rsid w:val="00C35475"/>
    <w:rsid w:val="00C36416"/>
    <w:rsid w:val="00C37310"/>
    <w:rsid w:val="00C40C61"/>
    <w:rsid w:val="00C428AC"/>
    <w:rsid w:val="00C43E11"/>
    <w:rsid w:val="00C43F4E"/>
    <w:rsid w:val="00C45205"/>
    <w:rsid w:val="00C455DF"/>
    <w:rsid w:val="00C4587C"/>
    <w:rsid w:val="00C460EE"/>
    <w:rsid w:val="00C462AC"/>
    <w:rsid w:val="00C4708D"/>
    <w:rsid w:val="00C523E5"/>
    <w:rsid w:val="00C52553"/>
    <w:rsid w:val="00C52DE8"/>
    <w:rsid w:val="00C55001"/>
    <w:rsid w:val="00C554B1"/>
    <w:rsid w:val="00C56F73"/>
    <w:rsid w:val="00C60C99"/>
    <w:rsid w:val="00C60D03"/>
    <w:rsid w:val="00C61774"/>
    <w:rsid w:val="00C61ADA"/>
    <w:rsid w:val="00C62830"/>
    <w:rsid w:val="00C62A90"/>
    <w:rsid w:val="00C62D4B"/>
    <w:rsid w:val="00C63F16"/>
    <w:rsid w:val="00C656A4"/>
    <w:rsid w:val="00C657DD"/>
    <w:rsid w:val="00C65CF5"/>
    <w:rsid w:val="00C671E6"/>
    <w:rsid w:val="00C67878"/>
    <w:rsid w:val="00C70AB2"/>
    <w:rsid w:val="00C70D2E"/>
    <w:rsid w:val="00C713CD"/>
    <w:rsid w:val="00C73ACF"/>
    <w:rsid w:val="00C74917"/>
    <w:rsid w:val="00C74F1D"/>
    <w:rsid w:val="00C75084"/>
    <w:rsid w:val="00C75A59"/>
    <w:rsid w:val="00C7607A"/>
    <w:rsid w:val="00C77D6D"/>
    <w:rsid w:val="00C77DF4"/>
    <w:rsid w:val="00C8088D"/>
    <w:rsid w:val="00C80C1D"/>
    <w:rsid w:val="00C81B1D"/>
    <w:rsid w:val="00C82446"/>
    <w:rsid w:val="00C8378F"/>
    <w:rsid w:val="00C841C4"/>
    <w:rsid w:val="00C845BF"/>
    <w:rsid w:val="00C8460C"/>
    <w:rsid w:val="00C85F89"/>
    <w:rsid w:val="00C87090"/>
    <w:rsid w:val="00C87118"/>
    <w:rsid w:val="00C87B8E"/>
    <w:rsid w:val="00C87CB3"/>
    <w:rsid w:val="00C906A0"/>
    <w:rsid w:val="00C9136B"/>
    <w:rsid w:val="00C91BD5"/>
    <w:rsid w:val="00C92593"/>
    <w:rsid w:val="00C927C3"/>
    <w:rsid w:val="00C93609"/>
    <w:rsid w:val="00C93E2C"/>
    <w:rsid w:val="00C9595E"/>
    <w:rsid w:val="00C96484"/>
    <w:rsid w:val="00CA0486"/>
    <w:rsid w:val="00CA0CA3"/>
    <w:rsid w:val="00CA1766"/>
    <w:rsid w:val="00CA2DB2"/>
    <w:rsid w:val="00CA53F1"/>
    <w:rsid w:val="00CA5E88"/>
    <w:rsid w:val="00CA60D2"/>
    <w:rsid w:val="00CB1342"/>
    <w:rsid w:val="00CB30CD"/>
    <w:rsid w:val="00CB3789"/>
    <w:rsid w:val="00CB3AEC"/>
    <w:rsid w:val="00CB3F96"/>
    <w:rsid w:val="00CB55A2"/>
    <w:rsid w:val="00CB6EC8"/>
    <w:rsid w:val="00CC0797"/>
    <w:rsid w:val="00CC0DB9"/>
    <w:rsid w:val="00CC14B2"/>
    <w:rsid w:val="00CC1657"/>
    <w:rsid w:val="00CC1840"/>
    <w:rsid w:val="00CC1DD3"/>
    <w:rsid w:val="00CC2069"/>
    <w:rsid w:val="00CC4523"/>
    <w:rsid w:val="00CC4C8E"/>
    <w:rsid w:val="00CC598A"/>
    <w:rsid w:val="00CC60E5"/>
    <w:rsid w:val="00CD04FD"/>
    <w:rsid w:val="00CD05CC"/>
    <w:rsid w:val="00CD198E"/>
    <w:rsid w:val="00CD2CCC"/>
    <w:rsid w:val="00CD3697"/>
    <w:rsid w:val="00CD39D5"/>
    <w:rsid w:val="00CD3F51"/>
    <w:rsid w:val="00CD565B"/>
    <w:rsid w:val="00CD728E"/>
    <w:rsid w:val="00CD7C7A"/>
    <w:rsid w:val="00CE017A"/>
    <w:rsid w:val="00CE0889"/>
    <w:rsid w:val="00CE11C2"/>
    <w:rsid w:val="00CE1B77"/>
    <w:rsid w:val="00CE1BD4"/>
    <w:rsid w:val="00CE226D"/>
    <w:rsid w:val="00CE33CF"/>
    <w:rsid w:val="00CE381B"/>
    <w:rsid w:val="00CE445F"/>
    <w:rsid w:val="00CE6A15"/>
    <w:rsid w:val="00CE7EA3"/>
    <w:rsid w:val="00CF03F6"/>
    <w:rsid w:val="00CF77D1"/>
    <w:rsid w:val="00D019EC"/>
    <w:rsid w:val="00D03677"/>
    <w:rsid w:val="00D03D61"/>
    <w:rsid w:val="00D04A8F"/>
    <w:rsid w:val="00D053A7"/>
    <w:rsid w:val="00D055FB"/>
    <w:rsid w:val="00D06D0C"/>
    <w:rsid w:val="00D07315"/>
    <w:rsid w:val="00D10EF8"/>
    <w:rsid w:val="00D10F45"/>
    <w:rsid w:val="00D11D3A"/>
    <w:rsid w:val="00D12E14"/>
    <w:rsid w:val="00D13EB9"/>
    <w:rsid w:val="00D15AE7"/>
    <w:rsid w:val="00D21CDE"/>
    <w:rsid w:val="00D23FD9"/>
    <w:rsid w:val="00D24A03"/>
    <w:rsid w:val="00D31953"/>
    <w:rsid w:val="00D334AA"/>
    <w:rsid w:val="00D34505"/>
    <w:rsid w:val="00D34A01"/>
    <w:rsid w:val="00D41EED"/>
    <w:rsid w:val="00D42F83"/>
    <w:rsid w:val="00D434FB"/>
    <w:rsid w:val="00D44E81"/>
    <w:rsid w:val="00D45196"/>
    <w:rsid w:val="00D46522"/>
    <w:rsid w:val="00D470FF"/>
    <w:rsid w:val="00D474F3"/>
    <w:rsid w:val="00D47A75"/>
    <w:rsid w:val="00D5037D"/>
    <w:rsid w:val="00D51447"/>
    <w:rsid w:val="00D519C8"/>
    <w:rsid w:val="00D51F16"/>
    <w:rsid w:val="00D51F29"/>
    <w:rsid w:val="00D51FBB"/>
    <w:rsid w:val="00D5244E"/>
    <w:rsid w:val="00D54F71"/>
    <w:rsid w:val="00D56C92"/>
    <w:rsid w:val="00D57FDB"/>
    <w:rsid w:val="00D63AAB"/>
    <w:rsid w:val="00D66BF8"/>
    <w:rsid w:val="00D7068A"/>
    <w:rsid w:val="00D70B07"/>
    <w:rsid w:val="00D71205"/>
    <w:rsid w:val="00D714E5"/>
    <w:rsid w:val="00D7286D"/>
    <w:rsid w:val="00D73318"/>
    <w:rsid w:val="00D73D25"/>
    <w:rsid w:val="00D73FC1"/>
    <w:rsid w:val="00D74110"/>
    <w:rsid w:val="00D80C7A"/>
    <w:rsid w:val="00D819E8"/>
    <w:rsid w:val="00D822AC"/>
    <w:rsid w:val="00D840A4"/>
    <w:rsid w:val="00D85B72"/>
    <w:rsid w:val="00D85ED1"/>
    <w:rsid w:val="00D91E99"/>
    <w:rsid w:val="00D94371"/>
    <w:rsid w:val="00D94B1F"/>
    <w:rsid w:val="00D97691"/>
    <w:rsid w:val="00D97A9B"/>
    <w:rsid w:val="00DA05C5"/>
    <w:rsid w:val="00DA0C68"/>
    <w:rsid w:val="00DA6A54"/>
    <w:rsid w:val="00DB0C51"/>
    <w:rsid w:val="00DB30D7"/>
    <w:rsid w:val="00DB354B"/>
    <w:rsid w:val="00DB40DF"/>
    <w:rsid w:val="00DB5233"/>
    <w:rsid w:val="00DB6A00"/>
    <w:rsid w:val="00DB6DC5"/>
    <w:rsid w:val="00DC01B4"/>
    <w:rsid w:val="00DC0658"/>
    <w:rsid w:val="00DC0A9A"/>
    <w:rsid w:val="00DC0B7A"/>
    <w:rsid w:val="00DC0D4A"/>
    <w:rsid w:val="00DC3E3D"/>
    <w:rsid w:val="00DC773D"/>
    <w:rsid w:val="00DD04D3"/>
    <w:rsid w:val="00DD0E1B"/>
    <w:rsid w:val="00DD193A"/>
    <w:rsid w:val="00DD27FE"/>
    <w:rsid w:val="00DD349E"/>
    <w:rsid w:val="00DD4726"/>
    <w:rsid w:val="00DD537D"/>
    <w:rsid w:val="00DD6593"/>
    <w:rsid w:val="00DD66AD"/>
    <w:rsid w:val="00DD78EC"/>
    <w:rsid w:val="00DE0683"/>
    <w:rsid w:val="00DE0C4E"/>
    <w:rsid w:val="00DE3555"/>
    <w:rsid w:val="00DE3DC3"/>
    <w:rsid w:val="00DE4DFA"/>
    <w:rsid w:val="00DE57C4"/>
    <w:rsid w:val="00DE586B"/>
    <w:rsid w:val="00DE597D"/>
    <w:rsid w:val="00DE5F2F"/>
    <w:rsid w:val="00DE63C6"/>
    <w:rsid w:val="00DE6A18"/>
    <w:rsid w:val="00DE6EA0"/>
    <w:rsid w:val="00DE7F4B"/>
    <w:rsid w:val="00DF17D4"/>
    <w:rsid w:val="00DF316B"/>
    <w:rsid w:val="00DF39FA"/>
    <w:rsid w:val="00DF3C45"/>
    <w:rsid w:val="00DF4A71"/>
    <w:rsid w:val="00DF4F4C"/>
    <w:rsid w:val="00DF6CFA"/>
    <w:rsid w:val="00DF72BE"/>
    <w:rsid w:val="00DF75DA"/>
    <w:rsid w:val="00E01168"/>
    <w:rsid w:val="00E04020"/>
    <w:rsid w:val="00E046AE"/>
    <w:rsid w:val="00E04A5C"/>
    <w:rsid w:val="00E04ACE"/>
    <w:rsid w:val="00E04F6B"/>
    <w:rsid w:val="00E06D36"/>
    <w:rsid w:val="00E07020"/>
    <w:rsid w:val="00E077E7"/>
    <w:rsid w:val="00E07F1E"/>
    <w:rsid w:val="00E10324"/>
    <w:rsid w:val="00E11F07"/>
    <w:rsid w:val="00E12099"/>
    <w:rsid w:val="00E1254B"/>
    <w:rsid w:val="00E1432F"/>
    <w:rsid w:val="00E1474C"/>
    <w:rsid w:val="00E14EC1"/>
    <w:rsid w:val="00E1577B"/>
    <w:rsid w:val="00E15E41"/>
    <w:rsid w:val="00E1636B"/>
    <w:rsid w:val="00E17810"/>
    <w:rsid w:val="00E23A09"/>
    <w:rsid w:val="00E2435E"/>
    <w:rsid w:val="00E26716"/>
    <w:rsid w:val="00E27FB8"/>
    <w:rsid w:val="00E27FC6"/>
    <w:rsid w:val="00E30690"/>
    <w:rsid w:val="00E3109D"/>
    <w:rsid w:val="00E32EB5"/>
    <w:rsid w:val="00E335A4"/>
    <w:rsid w:val="00E3462C"/>
    <w:rsid w:val="00E34BF9"/>
    <w:rsid w:val="00E3594F"/>
    <w:rsid w:val="00E364C8"/>
    <w:rsid w:val="00E3650A"/>
    <w:rsid w:val="00E36ED5"/>
    <w:rsid w:val="00E41680"/>
    <w:rsid w:val="00E42447"/>
    <w:rsid w:val="00E44C69"/>
    <w:rsid w:val="00E4583A"/>
    <w:rsid w:val="00E45B56"/>
    <w:rsid w:val="00E46211"/>
    <w:rsid w:val="00E47F40"/>
    <w:rsid w:val="00E518ED"/>
    <w:rsid w:val="00E5277F"/>
    <w:rsid w:val="00E53B71"/>
    <w:rsid w:val="00E55776"/>
    <w:rsid w:val="00E560ED"/>
    <w:rsid w:val="00E563D9"/>
    <w:rsid w:val="00E56EFA"/>
    <w:rsid w:val="00E575DB"/>
    <w:rsid w:val="00E57D88"/>
    <w:rsid w:val="00E61279"/>
    <w:rsid w:val="00E62376"/>
    <w:rsid w:val="00E62EAE"/>
    <w:rsid w:val="00E64D7A"/>
    <w:rsid w:val="00E65056"/>
    <w:rsid w:val="00E6544B"/>
    <w:rsid w:val="00E675C3"/>
    <w:rsid w:val="00E71489"/>
    <w:rsid w:val="00E717F2"/>
    <w:rsid w:val="00E71CD1"/>
    <w:rsid w:val="00E72974"/>
    <w:rsid w:val="00E72C66"/>
    <w:rsid w:val="00E7370B"/>
    <w:rsid w:val="00E753F3"/>
    <w:rsid w:val="00E77D6A"/>
    <w:rsid w:val="00E81243"/>
    <w:rsid w:val="00E827F3"/>
    <w:rsid w:val="00E84ADA"/>
    <w:rsid w:val="00E864DD"/>
    <w:rsid w:val="00E86DB7"/>
    <w:rsid w:val="00E873F3"/>
    <w:rsid w:val="00E87598"/>
    <w:rsid w:val="00E92079"/>
    <w:rsid w:val="00E92F91"/>
    <w:rsid w:val="00E93C71"/>
    <w:rsid w:val="00E9440C"/>
    <w:rsid w:val="00E9634C"/>
    <w:rsid w:val="00E96401"/>
    <w:rsid w:val="00E973C3"/>
    <w:rsid w:val="00EA10ED"/>
    <w:rsid w:val="00EA2B8E"/>
    <w:rsid w:val="00EA4121"/>
    <w:rsid w:val="00EA58CC"/>
    <w:rsid w:val="00EA6017"/>
    <w:rsid w:val="00EA60FA"/>
    <w:rsid w:val="00EA79E2"/>
    <w:rsid w:val="00EB00ED"/>
    <w:rsid w:val="00EB2B3A"/>
    <w:rsid w:val="00EB30E2"/>
    <w:rsid w:val="00EB3484"/>
    <w:rsid w:val="00EB4F2A"/>
    <w:rsid w:val="00EC0B8E"/>
    <w:rsid w:val="00EC17F6"/>
    <w:rsid w:val="00EC2AF6"/>
    <w:rsid w:val="00EC38F5"/>
    <w:rsid w:val="00EC3F6D"/>
    <w:rsid w:val="00EC439D"/>
    <w:rsid w:val="00EC52E0"/>
    <w:rsid w:val="00EC6106"/>
    <w:rsid w:val="00EC7EDD"/>
    <w:rsid w:val="00ED07F8"/>
    <w:rsid w:val="00ED15C8"/>
    <w:rsid w:val="00ED2606"/>
    <w:rsid w:val="00ED2D59"/>
    <w:rsid w:val="00ED494F"/>
    <w:rsid w:val="00ED5F44"/>
    <w:rsid w:val="00ED62ED"/>
    <w:rsid w:val="00ED74DB"/>
    <w:rsid w:val="00EE0D6B"/>
    <w:rsid w:val="00EE0E81"/>
    <w:rsid w:val="00EE17DB"/>
    <w:rsid w:val="00EE2AAB"/>
    <w:rsid w:val="00EE2B0F"/>
    <w:rsid w:val="00EE461A"/>
    <w:rsid w:val="00EE49E1"/>
    <w:rsid w:val="00EE4BF4"/>
    <w:rsid w:val="00EE5BC0"/>
    <w:rsid w:val="00EE5D99"/>
    <w:rsid w:val="00EE69C8"/>
    <w:rsid w:val="00EE6D82"/>
    <w:rsid w:val="00EF083C"/>
    <w:rsid w:val="00EF207B"/>
    <w:rsid w:val="00EF3E27"/>
    <w:rsid w:val="00EF4CCB"/>
    <w:rsid w:val="00EF552B"/>
    <w:rsid w:val="00EF66AD"/>
    <w:rsid w:val="00F00077"/>
    <w:rsid w:val="00F002F9"/>
    <w:rsid w:val="00F0188A"/>
    <w:rsid w:val="00F01C99"/>
    <w:rsid w:val="00F02201"/>
    <w:rsid w:val="00F0394B"/>
    <w:rsid w:val="00F042BB"/>
    <w:rsid w:val="00F046B7"/>
    <w:rsid w:val="00F052E8"/>
    <w:rsid w:val="00F07093"/>
    <w:rsid w:val="00F07593"/>
    <w:rsid w:val="00F07DC4"/>
    <w:rsid w:val="00F07FC7"/>
    <w:rsid w:val="00F11B71"/>
    <w:rsid w:val="00F125E5"/>
    <w:rsid w:val="00F13262"/>
    <w:rsid w:val="00F14652"/>
    <w:rsid w:val="00F15BE4"/>
    <w:rsid w:val="00F16CA1"/>
    <w:rsid w:val="00F16E0B"/>
    <w:rsid w:val="00F172FE"/>
    <w:rsid w:val="00F20E35"/>
    <w:rsid w:val="00F21079"/>
    <w:rsid w:val="00F2128E"/>
    <w:rsid w:val="00F23242"/>
    <w:rsid w:val="00F23329"/>
    <w:rsid w:val="00F23BB0"/>
    <w:rsid w:val="00F24E7D"/>
    <w:rsid w:val="00F24F61"/>
    <w:rsid w:val="00F255CB"/>
    <w:rsid w:val="00F25EF0"/>
    <w:rsid w:val="00F25F59"/>
    <w:rsid w:val="00F2601E"/>
    <w:rsid w:val="00F26927"/>
    <w:rsid w:val="00F26A69"/>
    <w:rsid w:val="00F27865"/>
    <w:rsid w:val="00F27AC4"/>
    <w:rsid w:val="00F3050B"/>
    <w:rsid w:val="00F30992"/>
    <w:rsid w:val="00F30BA8"/>
    <w:rsid w:val="00F31DBA"/>
    <w:rsid w:val="00F321F7"/>
    <w:rsid w:val="00F3287C"/>
    <w:rsid w:val="00F32B4C"/>
    <w:rsid w:val="00F330F3"/>
    <w:rsid w:val="00F34153"/>
    <w:rsid w:val="00F344F4"/>
    <w:rsid w:val="00F34B86"/>
    <w:rsid w:val="00F3549B"/>
    <w:rsid w:val="00F3789B"/>
    <w:rsid w:val="00F37CA6"/>
    <w:rsid w:val="00F414A9"/>
    <w:rsid w:val="00F41DDE"/>
    <w:rsid w:val="00F422B7"/>
    <w:rsid w:val="00F4423D"/>
    <w:rsid w:val="00F445B2"/>
    <w:rsid w:val="00F44B0B"/>
    <w:rsid w:val="00F44B94"/>
    <w:rsid w:val="00F45E2F"/>
    <w:rsid w:val="00F46417"/>
    <w:rsid w:val="00F470DF"/>
    <w:rsid w:val="00F47269"/>
    <w:rsid w:val="00F500BF"/>
    <w:rsid w:val="00F50CAA"/>
    <w:rsid w:val="00F516F4"/>
    <w:rsid w:val="00F5280D"/>
    <w:rsid w:val="00F533F1"/>
    <w:rsid w:val="00F534C2"/>
    <w:rsid w:val="00F5457B"/>
    <w:rsid w:val="00F54D74"/>
    <w:rsid w:val="00F55E9E"/>
    <w:rsid w:val="00F56119"/>
    <w:rsid w:val="00F56813"/>
    <w:rsid w:val="00F56C40"/>
    <w:rsid w:val="00F56F32"/>
    <w:rsid w:val="00F5751C"/>
    <w:rsid w:val="00F5799F"/>
    <w:rsid w:val="00F61280"/>
    <w:rsid w:val="00F6155B"/>
    <w:rsid w:val="00F615B4"/>
    <w:rsid w:val="00F62343"/>
    <w:rsid w:val="00F64FC8"/>
    <w:rsid w:val="00F65F83"/>
    <w:rsid w:val="00F6670C"/>
    <w:rsid w:val="00F6770C"/>
    <w:rsid w:val="00F678E3"/>
    <w:rsid w:val="00F67BFB"/>
    <w:rsid w:val="00F70810"/>
    <w:rsid w:val="00F70D0F"/>
    <w:rsid w:val="00F710AC"/>
    <w:rsid w:val="00F72C7C"/>
    <w:rsid w:val="00F737C5"/>
    <w:rsid w:val="00F741BB"/>
    <w:rsid w:val="00F74277"/>
    <w:rsid w:val="00F74CD3"/>
    <w:rsid w:val="00F74D55"/>
    <w:rsid w:val="00F75509"/>
    <w:rsid w:val="00F76CB0"/>
    <w:rsid w:val="00F77E8B"/>
    <w:rsid w:val="00F80F83"/>
    <w:rsid w:val="00F83E4C"/>
    <w:rsid w:val="00F859BF"/>
    <w:rsid w:val="00F8662E"/>
    <w:rsid w:val="00F876BC"/>
    <w:rsid w:val="00F9023B"/>
    <w:rsid w:val="00F9196B"/>
    <w:rsid w:val="00F9334A"/>
    <w:rsid w:val="00F9364B"/>
    <w:rsid w:val="00F952BF"/>
    <w:rsid w:val="00F96970"/>
    <w:rsid w:val="00FA00A5"/>
    <w:rsid w:val="00FA0129"/>
    <w:rsid w:val="00FA11D9"/>
    <w:rsid w:val="00FA2EDF"/>
    <w:rsid w:val="00FA4780"/>
    <w:rsid w:val="00FA49D7"/>
    <w:rsid w:val="00FA527A"/>
    <w:rsid w:val="00FA57EE"/>
    <w:rsid w:val="00FA5C03"/>
    <w:rsid w:val="00FA6317"/>
    <w:rsid w:val="00FB10C5"/>
    <w:rsid w:val="00FB15CF"/>
    <w:rsid w:val="00FB2A43"/>
    <w:rsid w:val="00FB30B4"/>
    <w:rsid w:val="00FB3FF6"/>
    <w:rsid w:val="00FB487B"/>
    <w:rsid w:val="00FB49B3"/>
    <w:rsid w:val="00FB52F2"/>
    <w:rsid w:val="00FB5706"/>
    <w:rsid w:val="00FB75C1"/>
    <w:rsid w:val="00FC03E6"/>
    <w:rsid w:val="00FC24E9"/>
    <w:rsid w:val="00FC459C"/>
    <w:rsid w:val="00FC45C0"/>
    <w:rsid w:val="00FC57A8"/>
    <w:rsid w:val="00FC58F0"/>
    <w:rsid w:val="00FC5D31"/>
    <w:rsid w:val="00FC6170"/>
    <w:rsid w:val="00FC62DB"/>
    <w:rsid w:val="00FC7579"/>
    <w:rsid w:val="00FD008C"/>
    <w:rsid w:val="00FD0A3D"/>
    <w:rsid w:val="00FD272E"/>
    <w:rsid w:val="00FD2A81"/>
    <w:rsid w:val="00FD3B65"/>
    <w:rsid w:val="00FD66D8"/>
    <w:rsid w:val="00FD6CC9"/>
    <w:rsid w:val="00FE0AAB"/>
    <w:rsid w:val="00FE0AC2"/>
    <w:rsid w:val="00FE1591"/>
    <w:rsid w:val="00FE790A"/>
    <w:rsid w:val="00FF005B"/>
    <w:rsid w:val="00FF033C"/>
    <w:rsid w:val="00FF13BA"/>
    <w:rsid w:val="00FF3A34"/>
    <w:rsid w:val="00FF41A6"/>
    <w:rsid w:val="00FF4493"/>
    <w:rsid w:val="00FF6180"/>
    <w:rsid w:val="00FF7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CDA46"/>
  <w15:docId w15:val="{FC47556E-361D-4874-8477-4A6561C71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41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17C"/>
  </w:style>
  <w:style w:type="paragraph" w:styleId="Footer">
    <w:name w:val="footer"/>
    <w:basedOn w:val="Normal"/>
    <w:link w:val="FooterChar"/>
    <w:uiPriority w:val="99"/>
    <w:unhideWhenUsed/>
    <w:rsid w:val="005641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17C"/>
  </w:style>
  <w:style w:type="paragraph" w:styleId="NoSpacing">
    <w:name w:val="No Spacing"/>
    <w:uiPriority w:val="1"/>
    <w:qFormat/>
    <w:rsid w:val="00A708A6"/>
    <w:pPr>
      <w:spacing w:after="0" w:line="240" w:lineRule="auto"/>
    </w:pPr>
  </w:style>
  <w:style w:type="table" w:styleId="TableGrid">
    <w:name w:val="Table Grid"/>
    <w:basedOn w:val="TableNormal"/>
    <w:uiPriority w:val="59"/>
    <w:rsid w:val="00027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0275BB"/>
    <w:pPr>
      <w:spacing w:after="160" w:line="259" w:lineRule="auto"/>
      <w:ind w:left="720"/>
      <w:contextualSpacing/>
    </w:pPr>
  </w:style>
  <w:style w:type="table" w:customStyle="1" w:styleId="GridTable41">
    <w:name w:val="Grid Table 41"/>
    <w:basedOn w:val="TableNormal"/>
    <w:uiPriority w:val="49"/>
    <w:rsid w:val="00294AD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57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51C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9703F7"/>
    <w:rPr>
      <w:i/>
      <w:iCs/>
    </w:rPr>
  </w:style>
  <w:style w:type="character" w:customStyle="1" w:styleId="apple-converted-space">
    <w:name w:val="apple-converted-space"/>
    <w:basedOn w:val="DefaultParagraphFont"/>
    <w:rsid w:val="008E5565"/>
  </w:style>
  <w:style w:type="paragraph" w:styleId="BodyTextIndent">
    <w:name w:val="Body Text Indent"/>
    <w:basedOn w:val="Normal"/>
    <w:link w:val="BodyTextIndentChar"/>
    <w:rsid w:val="00354C43"/>
    <w:pPr>
      <w:tabs>
        <w:tab w:val="center" w:pos="360"/>
        <w:tab w:val="center" w:pos="1080"/>
        <w:tab w:val="center" w:pos="1440"/>
        <w:tab w:val="center" w:pos="1620"/>
        <w:tab w:val="center" w:pos="1800"/>
      </w:tabs>
      <w:spacing w:after="0" w:line="240" w:lineRule="auto"/>
      <w:ind w:left="2100" w:hanging="4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354C4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2">
    <w:name w:val="Body Text Indent 2"/>
    <w:basedOn w:val="Normal"/>
    <w:link w:val="BodyTextIndent2Char"/>
    <w:rsid w:val="00354C43"/>
    <w:pPr>
      <w:tabs>
        <w:tab w:val="center" w:pos="360"/>
        <w:tab w:val="center" w:pos="1080"/>
        <w:tab w:val="center" w:pos="1440"/>
        <w:tab w:val="center" w:pos="1620"/>
        <w:tab w:val="center" w:pos="1800"/>
      </w:tabs>
      <w:spacing w:after="0" w:line="240" w:lineRule="auto"/>
      <w:ind w:firstLine="14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354C4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lockText">
    <w:name w:val="Block Text"/>
    <w:basedOn w:val="Normal"/>
    <w:rsid w:val="00354C43"/>
    <w:pPr>
      <w:tabs>
        <w:tab w:val="left" w:pos="1440"/>
        <w:tab w:val="center" w:pos="1620"/>
      </w:tabs>
      <w:spacing w:after="0" w:line="240" w:lineRule="auto"/>
      <w:ind w:left="360" w:righ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mall">
    <w:name w:val="fontsmall"/>
    <w:basedOn w:val="DefaultParagraphFont"/>
    <w:rsid w:val="00863DC3"/>
  </w:style>
  <w:style w:type="character" w:customStyle="1" w:styleId="uccresultamount">
    <w:name w:val="uccresultamount"/>
    <w:basedOn w:val="DefaultParagraphFont"/>
    <w:rsid w:val="00410978"/>
  </w:style>
  <w:style w:type="paragraph" w:customStyle="1" w:styleId="Default">
    <w:name w:val="Default"/>
    <w:rsid w:val="0041097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BB1D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410">
    <w:name w:val="Grid Table 41"/>
    <w:basedOn w:val="TableNormal"/>
    <w:uiPriority w:val="49"/>
    <w:rsid w:val="0073718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araAttribute5">
    <w:name w:val="ParaAttribute5"/>
    <w:rsid w:val="00737183"/>
    <w:pPr>
      <w:widowControl w:val="0"/>
      <w:wordWrap w:val="0"/>
      <w:spacing w:after="0" w:line="240" w:lineRule="auto"/>
      <w:jc w:val="both"/>
    </w:pPr>
    <w:rPr>
      <w:rFonts w:ascii="Times New Roman" w:eastAsia="Batang" w:hAnsi="Times New Roman" w:cs="Times New Roman"/>
      <w:sz w:val="20"/>
      <w:szCs w:val="20"/>
    </w:rPr>
  </w:style>
  <w:style w:type="character" w:customStyle="1" w:styleId="CharAttribute20">
    <w:name w:val="CharAttribute20"/>
    <w:rsid w:val="00737183"/>
    <w:rPr>
      <w:rFonts w:ascii="Calibri" w:eastAsia="Calibri"/>
      <w:b/>
      <w:sz w:val="22"/>
    </w:rPr>
  </w:style>
  <w:style w:type="character" w:customStyle="1" w:styleId="CharAttribute9">
    <w:name w:val="CharAttribute9"/>
    <w:rsid w:val="00737183"/>
    <w:rPr>
      <w:rFonts w:ascii="Calibri" w:eastAsia="Calibri"/>
      <w:sz w:val="22"/>
    </w:rPr>
  </w:style>
  <w:style w:type="paragraph" w:customStyle="1" w:styleId="ParaAttribute2">
    <w:name w:val="ParaAttribute2"/>
    <w:rsid w:val="00B23E68"/>
    <w:pPr>
      <w:widowControl w:val="0"/>
      <w:wordWrap w:val="0"/>
      <w:spacing w:after="0" w:line="240" w:lineRule="auto"/>
    </w:pPr>
    <w:rPr>
      <w:rFonts w:ascii="Times New Roman" w:eastAsia="Batang" w:hAnsi="Times New Roman" w:cs="Times New Roman"/>
      <w:sz w:val="20"/>
      <w:szCs w:val="20"/>
    </w:rPr>
  </w:style>
  <w:style w:type="character" w:customStyle="1" w:styleId="CharAttribute27">
    <w:name w:val="CharAttribute27"/>
    <w:rsid w:val="00B23E68"/>
    <w:rPr>
      <w:rFonts w:ascii="Calibri" w:eastAsia="Calibri"/>
      <w:b/>
      <w:i/>
      <w:sz w:val="22"/>
    </w:rPr>
  </w:style>
  <w:style w:type="character" w:customStyle="1" w:styleId="CharAttribute21">
    <w:name w:val="CharAttribute21"/>
    <w:rsid w:val="00C75084"/>
    <w:rPr>
      <w:rFonts w:ascii="Calibri" w:eastAsia="Calibri"/>
      <w:b/>
      <w:i/>
      <w:sz w:val="22"/>
      <w:u w:val="single"/>
    </w:rPr>
  </w:style>
  <w:style w:type="paragraph" w:styleId="ListBullet">
    <w:name w:val="List Bullet"/>
    <w:basedOn w:val="Normal"/>
    <w:uiPriority w:val="99"/>
    <w:rsid w:val="00455B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c-rtg-body2">
    <w:name w:val="Pc-rtg-body2"/>
    <w:rsid w:val="00D97A9B"/>
  </w:style>
  <w:style w:type="paragraph" w:customStyle="1" w:styleId="Standard">
    <w:name w:val="Standard"/>
    <w:rsid w:val="004F6E5F"/>
    <w:pPr>
      <w:suppressAutoHyphens/>
      <w:autoSpaceDN w:val="0"/>
      <w:spacing w:line="288" w:lineRule="auto"/>
      <w:textAlignment w:val="baseline"/>
    </w:pPr>
    <w:rPr>
      <w:rFonts w:ascii="Calibri" w:eastAsia="Times New Roman" w:hAnsi="Calibri" w:cs="Times New Roman"/>
      <w:i/>
      <w:iCs/>
      <w:kern w:val="3"/>
      <w:sz w:val="20"/>
      <w:szCs w:val="20"/>
      <w:lang w:eastAsia="zh-CN" w:bidi="en-US"/>
    </w:rPr>
  </w:style>
  <w:style w:type="paragraph" w:customStyle="1" w:styleId="ListParagraph1">
    <w:name w:val="List Paragraph1"/>
    <w:basedOn w:val="Normal"/>
    <w:uiPriority w:val="34"/>
    <w:qFormat/>
    <w:rsid w:val="00F56119"/>
    <w:pPr>
      <w:ind w:left="720"/>
      <w:contextualSpacing/>
    </w:pPr>
    <w:rPr>
      <w:sz w:val="20"/>
      <w:szCs w:val="20"/>
      <w:lang w:eastAsia="zh-CN"/>
    </w:rPr>
  </w:style>
  <w:style w:type="paragraph" w:customStyle="1" w:styleId="m4075306584785967409s19">
    <w:name w:val="m_4075306584785967409s19"/>
    <w:basedOn w:val="Normal"/>
    <w:rsid w:val="00BE5A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4075306584785967409bumpedfont15">
    <w:name w:val="m_4075306584785967409bumpedfont15"/>
    <w:basedOn w:val="DefaultParagraphFont"/>
    <w:rsid w:val="00BE5A70"/>
  </w:style>
  <w:style w:type="paragraph" w:customStyle="1" w:styleId="m4075306584785967409s4">
    <w:name w:val="m_4075306584785967409s4"/>
    <w:basedOn w:val="Normal"/>
    <w:rsid w:val="00E873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0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2AC1C-DE48-4A9D-B6B5-AE3765D63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768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c Cervo</dc:creator>
  <cp:lastModifiedBy>RIZA BANDEJES</cp:lastModifiedBy>
  <cp:revision>15</cp:revision>
  <cp:lastPrinted>2021-03-02T05:20:00Z</cp:lastPrinted>
  <dcterms:created xsi:type="dcterms:W3CDTF">2021-08-13T13:37:00Z</dcterms:created>
  <dcterms:modified xsi:type="dcterms:W3CDTF">2021-08-16T01:18:00Z</dcterms:modified>
</cp:coreProperties>
</file>